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0D4DCE" w14:textId="758844E6" w:rsidR="00341734" w:rsidRDefault="0077428D" w:rsidP="009650EB">
      <w:pPr>
        <w:pStyle w:val="Title"/>
      </w:pPr>
      <w:r>
        <w:t xml:space="preserve">CMIT 351 </w:t>
      </w:r>
      <w:r w:rsidR="003038B3">
        <w:t>Network Design</w:t>
      </w:r>
      <w:r w:rsidR="00AA6A0C">
        <w:t xml:space="preserve"> -p. II</w:t>
      </w:r>
    </w:p>
    <w:p w14:paraId="3B0D4DCF" w14:textId="77777777" w:rsidR="00341734" w:rsidRDefault="00341734">
      <w:pPr>
        <w:rPr>
          <w:b/>
          <w:bCs/>
        </w:rPr>
      </w:pPr>
    </w:p>
    <w:p w14:paraId="562BBFC7" w14:textId="77777777" w:rsidR="003038B3" w:rsidRDefault="003038B3" w:rsidP="003038B3">
      <w:pPr>
        <w:rPr>
          <w:b/>
          <w:bCs/>
        </w:rPr>
      </w:pPr>
      <w:r>
        <w:rPr>
          <w:b/>
          <w:bCs/>
        </w:rPr>
        <w:t>Name: Tri Dai Ho</w:t>
      </w:r>
    </w:p>
    <w:p w14:paraId="6769247C" w14:textId="77777777" w:rsidR="003038B3" w:rsidRDefault="003038B3" w:rsidP="003038B3">
      <w:pPr>
        <w:rPr>
          <w:b/>
          <w:bCs/>
        </w:rPr>
      </w:pPr>
      <w:r>
        <w:rPr>
          <w:b/>
          <w:bCs/>
        </w:rPr>
        <w:t>Course: CMIT 351</w:t>
      </w:r>
    </w:p>
    <w:p w14:paraId="47A9982A" w14:textId="25B0BE50" w:rsidR="003038B3" w:rsidRDefault="003038B3" w:rsidP="003038B3">
      <w:pPr>
        <w:rPr>
          <w:b/>
          <w:bCs/>
        </w:rPr>
      </w:pPr>
      <w:r>
        <w:rPr>
          <w:b/>
          <w:bCs/>
        </w:rPr>
        <w:t xml:space="preserve">Date: </w:t>
      </w:r>
      <w:r w:rsidR="00AA6A0C">
        <w:rPr>
          <w:b/>
          <w:bCs/>
        </w:rPr>
        <w:t>2</w:t>
      </w:r>
      <w:r>
        <w:rPr>
          <w:b/>
          <w:bCs/>
        </w:rPr>
        <w:t>2 JULY 2023</w:t>
      </w:r>
    </w:p>
    <w:p w14:paraId="3B0D4DD3" w14:textId="77777777" w:rsidR="00341734" w:rsidRDefault="00341734">
      <w:pPr>
        <w:rPr>
          <w:b/>
          <w:bCs/>
        </w:rPr>
      </w:pPr>
    </w:p>
    <w:p w14:paraId="3B0D4DD4" w14:textId="77777777" w:rsidR="00341734" w:rsidRDefault="00341734">
      <w:pPr>
        <w:rPr>
          <w:b/>
          <w:bCs/>
        </w:rPr>
      </w:pPr>
    </w:p>
    <w:p w14:paraId="3B0D4DD5" w14:textId="77777777" w:rsidR="00341734" w:rsidRDefault="00341734">
      <w:pPr>
        <w:rPr>
          <w:b/>
          <w:bCs/>
        </w:rPr>
      </w:pPr>
    </w:p>
    <w:p w14:paraId="3B0D4DD6" w14:textId="77777777" w:rsidR="00341734" w:rsidRDefault="0077428D">
      <w:pPr>
        <w:rPr>
          <w:b/>
          <w:bCs/>
        </w:rPr>
      </w:pPr>
      <w:r>
        <w:rPr>
          <w:b/>
          <w:bCs/>
        </w:rPr>
        <w:t>Part 1: Design the Local Area Network</w:t>
      </w:r>
    </w:p>
    <w:p w14:paraId="3B0D4DD7" w14:textId="77777777" w:rsidR="00341734" w:rsidRDefault="00341734">
      <w:pPr>
        <w:rPr>
          <w:b/>
          <w:bCs/>
        </w:rPr>
      </w:pPr>
    </w:p>
    <w:p w14:paraId="3B0D4DD9" w14:textId="77777777" w:rsidR="00341734" w:rsidRDefault="00341734"/>
    <w:p w14:paraId="3B0D4DDA" w14:textId="71101EC8" w:rsidR="00341734" w:rsidRDefault="008549A2">
      <w:pPr>
        <w:rPr>
          <w:b/>
          <w:bCs/>
        </w:rPr>
      </w:pPr>
      <w:r w:rsidRPr="008549A2">
        <w:rPr>
          <w:b/>
          <w:bCs/>
        </w:rPr>
        <w:drawing>
          <wp:inline distT="0" distB="0" distL="0" distR="0" wp14:anchorId="3A0BD0A2" wp14:editId="47E07D42">
            <wp:extent cx="5876925" cy="3947460"/>
            <wp:effectExtent l="0" t="0" r="0" b="0"/>
            <wp:docPr id="514613989" name="Picture 1" descr="A diagram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4613989" name="Picture 1" descr="A diagram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7550" cy="39545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0D4DDB" w14:textId="77777777" w:rsidR="00341734" w:rsidRDefault="00341734">
      <w:pPr>
        <w:rPr>
          <w:b/>
          <w:bCs/>
        </w:rPr>
      </w:pPr>
    </w:p>
    <w:p w14:paraId="3B0D4DDC" w14:textId="79C887AF" w:rsidR="00341734" w:rsidRDefault="0077428D" w:rsidP="00313E3D">
      <w:pPr>
        <w:keepNext/>
        <w:rPr>
          <w:b/>
          <w:bCs/>
        </w:rPr>
      </w:pPr>
      <w:r>
        <w:rPr>
          <w:b/>
          <w:bCs/>
        </w:rPr>
        <w:t xml:space="preserve">Part 2: Create the basic switch </w:t>
      </w:r>
      <w:r w:rsidR="003B0ADD">
        <w:rPr>
          <w:b/>
          <w:bCs/>
        </w:rPr>
        <w:t xml:space="preserve">and router </w:t>
      </w:r>
      <w:r w:rsidR="00CC464D">
        <w:rPr>
          <w:b/>
          <w:bCs/>
        </w:rPr>
        <w:t>configurations</w:t>
      </w:r>
    </w:p>
    <w:p w14:paraId="3B0D4DDE" w14:textId="77777777" w:rsidR="00341734" w:rsidRDefault="00341734" w:rsidP="00313E3D">
      <w:pPr>
        <w:keepNext/>
      </w:pPr>
    </w:p>
    <w:p w14:paraId="3B0D4DDF" w14:textId="77777777" w:rsidR="00341734" w:rsidRDefault="0077428D" w:rsidP="00334B96">
      <w:pPr>
        <w:keepNext/>
        <w:rPr>
          <w:b/>
          <w:bCs/>
        </w:rPr>
      </w:pPr>
      <w:r>
        <w:rPr>
          <w:b/>
          <w:bCs/>
        </w:rPr>
        <w:t>2.1 Cable the network</w:t>
      </w:r>
    </w:p>
    <w:p w14:paraId="3B0D4DE0" w14:textId="7BB25EDD" w:rsidR="00341734" w:rsidRDefault="0077428D">
      <w:pPr>
        <w:ind w:left="720"/>
      </w:pPr>
      <w:r w:rsidRPr="00C67C9B">
        <w:t xml:space="preserve">Describe in a few sentences which devices connect to which other devices using what specific kind of cable </w:t>
      </w:r>
      <w:r w:rsidR="00580359">
        <w:t xml:space="preserve">and </w:t>
      </w:r>
      <w:r w:rsidRPr="00C67C9B">
        <w:t>on which specific interfaces</w:t>
      </w:r>
      <w:r w:rsidR="00580359">
        <w:t>.</w:t>
      </w:r>
      <w:r w:rsidRPr="00C67C9B">
        <w:t xml:space="preserve"> </w:t>
      </w:r>
    </w:p>
    <w:p w14:paraId="3D5DFF3C" w14:textId="77777777" w:rsidR="00580359" w:rsidRPr="00C67C9B" w:rsidRDefault="00580359">
      <w:pPr>
        <w:ind w:left="720"/>
      </w:pPr>
    </w:p>
    <w:p w14:paraId="7EC07836" w14:textId="77777777" w:rsidR="006948F3" w:rsidRPr="00617074" w:rsidRDefault="006948F3" w:rsidP="006948F3">
      <w:pPr>
        <w:keepNext/>
        <w:keepLines/>
        <w:spacing w:line="360" w:lineRule="auto"/>
        <w:ind w:left="720"/>
      </w:pPr>
      <w:r w:rsidRPr="002C3202">
        <w:rPr>
          <w:b/>
          <w:bCs/>
        </w:rPr>
        <w:lastRenderedPageBreak/>
        <w:t>Source Device</w:t>
      </w:r>
      <w:r w:rsidRPr="00617074">
        <w:t xml:space="preserve">: </w:t>
      </w:r>
      <w:r>
        <w:t>PC-A</w:t>
      </w:r>
    </w:p>
    <w:p w14:paraId="38D0A614" w14:textId="77777777" w:rsidR="006948F3" w:rsidRPr="00617074" w:rsidRDefault="006948F3" w:rsidP="006948F3">
      <w:pPr>
        <w:keepNext/>
        <w:keepLines/>
        <w:spacing w:line="360" w:lineRule="auto"/>
        <w:ind w:left="720"/>
      </w:pPr>
      <w:r w:rsidRPr="002C3202">
        <w:rPr>
          <w:b/>
          <w:bCs/>
        </w:rPr>
        <w:t>Source Port</w:t>
      </w:r>
      <w:r w:rsidRPr="00617074">
        <w:t xml:space="preserve">: </w:t>
      </w:r>
      <w:proofErr w:type="spellStart"/>
      <w:r>
        <w:t>FastEthernet</w:t>
      </w:r>
      <w:proofErr w:type="spellEnd"/>
      <w:r>
        <w:t xml:space="preserve"> 0</w:t>
      </w:r>
    </w:p>
    <w:p w14:paraId="37802DD9" w14:textId="77777777" w:rsidR="006948F3" w:rsidRPr="00617074" w:rsidRDefault="006948F3" w:rsidP="006948F3">
      <w:pPr>
        <w:keepNext/>
        <w:keepLines/>
        <w:spacing w:line="360" w:lineRule="auto"/>
        <w:ind w:left="720"/>
      </w:pPr>
      <w:r w:rsidRPr="002C3202">
        <w:rPr>
          <w:b/>
          <w:bCs/>
        </w:rPr>
        <w:t>Destination Device</w:t>
      </w:r>
      <w:r w:rsidRPr="00617074">
        <w:t xml:space="preserve">: </w:t>
      </w:r>
      <w:r>
        <w:t>S1</w:t>
      </w:r>
    </w:p>
    <w:p w14:paraId="4B6BBCD7" w14:textId="430A1D9D" w:rsidR="006948F3" w:rsidRPr="00617074" w:rsidRDefault="006948F3" w:rsidP="006948F3">
      <w:pPr>
        <w:keepNext/>
        <w:keepLines/>
        <w:spacing w:line="360" w:lineRule="auto"/>
        <w:ind w:left="720"/>
      </w:pPr>
      <w:r w:rsidRPr="002C3202">
        <w:rPr>
          <w:b/>
          <w:bCs/>
        </w:rPr>
        <w:t>Destination Port</w:t>
      </w:r>
      <w:r w:rsidRPr="00617074">
        <w:t xml:space="preserve">: </w:t>
      </w:r>
      <w:proofErr w:type="spellStart"/>
      <w:r>
        <w:t>FastEthernet</w:t>
      </w:r>
      <w:proofErr w:type="spellEnd"/>
      <w:r>
        <w:t xml:space="preserve"> 0/</w:t>
      </w:r>
      <w:r w:rsidR="00E12B8D">
        <w:t>4</w:t>
      </w:r>
    </w:p>
    <w:p w14:paraId="7F386A3B" w14:textId="77777777" w:rsidR="006948F3" w:rsidRPr="00617074" w:rsidRDefault="006948F3" w:rsidP="006948F3">
      <w:pPr>
        <w:keepNext/>
        <w:keepLines/>
        <w:spacing w:line="360" w:lineRule="auto"/>
        <w:ind w:left="720"/>
      </w:pPr>
      <w:r w:rsidRPr="002C3202">
        <w:rPr>
          <w:b/>
          <w:bCs/>
        </w:rPr>
        <w:t>Cable Type</w:t>
      </w:r>
      <w:r w:rsidRPr="00617074">
        <w:t xml:space="preserve">: </w:t>
      </w:r>
      <w:r>
        <w:t xml:space="preserve">Ethernet Straight-Through </w:t>
      </w:r>
    </w:p>
    <w:p w14:paraId="32504961" w14:textId="1B4404F2" w:rsidR="006948F3" w:rsidRPr="00617074" w:rsidRDefault="006948F3" w:rsidP="006948F3">
      <w:pPr>
        <w:keepLines/>
        <w:spacing w:line="360" w:lineRule="auto"/>
        <w:ind w:left="720"/>
      </w:pPr>
      <w:r w:rsidRPr="002C3202">
        <w:rPr>
          <w:b/>
          <w:bCs/>
        </w:rPr>
        <w:t>Description</w:t>
      </w:r>
      <w:r w:rsidRPr="00617074">
        <w:t xml:space="preserve">: </w:t>
      </w:r>
      <w:r>
        <w:t xml:space="preserve">Connect port </w:t>
      </w:r>
      <w:proofErr w:type="spellStart"/>
      <w:r>
        <w:t>FastEthernet</w:t>
      </w:r>
      <w:proofErr w:type="spellEnd"/>
      <w:r>
        <w:t xml:space="preserve"> 0 of PC-A to port </w:t>
      </w:r>
      <w:proofErr w:type="spellStart"/>
      <w:r>
        <w:t>FastEthernet</w:t>
      </w:r>
      <w:proofErr w:type="spellEnd"/>
      <w:r>
        <w:t xml:space="preserve"> 0/</w:t>
      </w:r>
      <w:r w:rsidR="00E12B8D">
        <w:t>4</w:t>
      </w:r>
      <w:r>
        <w:t xml:space="preserve"> of S1 using a straight-through Ethernet cable</w:t>
      </w:r>
    </w:p>
    <w:p w14:paraId="53BB51CB" w14:textId="77777777" w:rsidR="00E12B8D" w:rsidRDefault="00E12B8D" w:rsidP="00E12B8D">
      <w:pPr>
        <w:keepNext/>
        <w:keepLines/>
        <w:spacing w:line="360" w:lineRule="auto"/>
        <w:ind w:left="720"/>
        <w:rPr>
          <w:b/>
          <w:bCs/>
        </w:rPr>
      </w:pPr>
    </w:p>
    <w:p w14:paraId="7A8FE5E7" w14:textId="61AD8B7C" w:rsidR="00E12B8D" w:rsidRPr="00617074" w:rsidRDefault="00E12B8D" w:rsidP="00E12B8D">
      <w:pPr>
        <w:keepNext/>
        <w:keepLines/>
        <w:spacing w:line="360" w:lineRule="auto"/>
        <w:ind w:left="720"/>
      </w:pPr>
      <w:r w:rsidRPr="002C3202">
        <w:rPr>
          <w:b/>
          <w:bCs/>
        </w:rPr>
        <w:t>Source Device</w:t>
      </w:r>
      <w:r w:rsidRPr="00617074">
        <w:t xml:space="preserve">: </w:t>
      </w:r>
      <w:r>
        <w:t>PC-B</w:t>
      </w:r>
    </w:p>
    <w:p w14:paraId="7D73CC1F" w14:textId="77777777" w:rsidR="00E12B8D" w:rsidRPr="00617074" w:rsidRDefault="00E12B8D" w:rsidP="00E12B8D">
      <w:pPr>
        <w:keepNext/>
        <w:keepLines/>
        <w:spacing w:line="360" w:lineRule="auto"/>
        <w:ind w:left="720"/>
      </w:pPr>
      <w:r w:rsidRPr="002C3202">
        <w:rPr>
          <w:b/>
          <w:bCs/>
        </w:rPr>
        <w:t>Source Port</w:t>
      </w:r>
      <w:r w:rsidRPr="00617074">
        <w:t xml:space="preserve">: </w:t>
      </w:r>
      <w:proofErr w:type="spellStart"/>
      <w:r>
        <w:t>FastEthernet</w:t>
      </w:r>
      <w:proofErr w:type="spellEnd"/>
      <w:r>
        <w:t xml:space="preserve"> 0</w:t>
      </w:r>
    </w:p>
    <w:p w14:paraId="5E6AAF2E" w14:textId="77777777" w:rsidR="00E12B8D" w:rsidRPr="00617074" w:rsidRDefault="00E12B8D" w:rsidP="00E12B8D">
      <w:pPr>
        <w:keepNext/>
        <w:keepLines/>
        <w:spacing w:line="360" w:lineRule="auto"/>
        <w:ind w:left="720"/>
      </w:pPr>
      <w:r w:rsidRPr="002C3202">
        <w:rPr>
          <w:b/>
          <w:bCs/>
        </w:rPr>
        <w:t>Destination Device</w:t>
      </w:r>
      <w:r w:rsidRPr="00617074">
        <w:t xml:space="preserve">: </w:t>
      </w:r>
      <w:r>
        <w:t>S1</w:t>
      </w:r>
    </w:p>
    <w:p w14:paraId="3DCF6389" w14:textId="28E84B72" w:rsidR="00E12B8D" w:rsidRPr="00617074" w:rsidRDefault="00E12B8D" w:rsidP="00E12B8D">
      <w:pPr>
        <w:keepNext/>
        <w:keepLines/>
        <w:spacing w:line="360" w:lineRule="auto"/>
        <w:ind w:left="720"/>
      </w:pPr>
      <w:r w:rsidRPr="002C3202">
        <w:rPr>
          <w:b/>
          <w:bCs/>
        </w:rPr>
        <w:t>Destination Port</w:t>
      </w:r>
      <w:r w:rsidRPr="00617074">
        <w:t xml:space="preserve">: </w:t>
      </w:r>
      <w:proofErr w:type="spellStart"/>
      <w:r>
        <w:t>FastEthernet</w:t>
      </w:r>
      <w:proofErr w:type="spellEnd"/>
      <w:r>
        <w:t xml:space="preserve"> 0/6</w:t>
      </w:r>
    </w:p>
    <w:p w14:paraId="582A40DB" w14:textId="77777777" w:rsidR="00E12B8D" w:rsidRPr="00617074" w:rsidRDefault="00E12B8D" w:rsidP="00E12B8D">
      <w:pPr>
        <w:keepNext/>
        <w:keepLines/>
        <w:spacing w:line="360" w:lineRule="auto"/>
        <w:ind w:left="720"/>
      </w:pPr>
      <w:r w:rsidRPr="002C3202">
        <w:rPr>
          <w:b/>
          <w:bCs/>
        </w:rPr>
        <w:t>Cable Type</w:t>
      </w:r>
      <w:r w:rsidRPr="00617074">
        <w:t xml:space="preserve">: </w:t>
      </w:r>
      <w:r>
        <w:t xml:space="preserve">Ethernet Straight-Through </w:t>
      </w:r>
    </w:p>
    <w:p w14:paraId="6806F357" w14:textId="7566B0FF" w:rsidR="00E12B8D" w:rsidRPr="00617074" w:rsidRDefault="00E12B8D" w:rsidP="00E12B8D">
      <w:pPr>
        <w:keepLines/>
        <w:spacing w:line="360" w:lineRule="auto"/>
        <w:ind w:left="720"/>
      </w:pPr>
      <w:r w:rsidRPr="002C3202">
        <w:rPr>
          <w:b/>
          <w:bCs/>
        </w:rPr>
        <w:t>Description</w:t>
      </w:r>
      <w:r w:rsidRPr="00617074">
        <w:t xml:space="preserve">: </w:t>
      </w:r>
      <w:r>
        <w:t xml:space="preserve">Connect port </w:t>
      </w:r>
      <w:proofErr w:type="spellStart"/>
      <w:r>
        <w:t>FastEthernet</w:t>
      </w:r>
      <w:proofErr w:type="spellEnd"/>
      <w:r>
        <w:t xml:space="preserve"> 0 of PC-A to port </w:t>
      </w:r>
      <w:proofErr w:type="spellStart"/>
      <w:r>
        <w:t>FastEthernet</w:t>
      </w:r>
      <w:proofErr w:type="spellEnd"/>
      <w:r>
        <w:t xml:space="preserve"> 0/6 of S1 using a straight-through Ethernet cable</w:t>
      </w:r>
    </w:p>
    <w:p w14:paraId="7FA10BDC" w14:textId="04A7F474" w:rsidR="00E12B8D" w:rsidRPr="00617074" w:rsidRDefault="00E12B8D" w:rsidP="00E12B8D">
      <w:pPr>
        <w:keepNext/>
        <w:keepLines/>
        <w:spacing w:line="360" w:lineRule="auto"/>
        <w:ind w:left="720"/>
      </w:pPr>
      <w:r w:rsidRPr="002C3202">
        <w:rPr>
          <w:b/>
          <w:bCs/>
        </w:rPr>
        <w:t>Source Device</w:t>
      </w:r>
      <w:r w:rsidRPr="00617074">
        <w:t xml:space="preserve">: </w:t>
      </w:r>
      <w:r>
        <w:t>PC-C</w:t>
      </w:r>
    </w:p>
    <w:p w14:paraId="60510668" w14:textId="77777777" w:rsidR="00E12B8D" w:rsidRPr="00617074" w:rsidRDefault="00E12B8D" w:rsidP="00E12B8D">
      <w:pPr>
        <w:keepNext/>
        <w:keepLines/>
        <w:spacing w:line="360" w:lineRule="auto"/>
        <w:ind w:left="720"/>
      </w:pPr>
      <w:r w:rsidRPr="002C3202">
        <w:rPr>
          <w:b/>
          <w:bCs/>
        </w:rPr>
        <w:t>Source Port</w:t>
      </w:r>
      <w:r w:rsidRPr="00617074">
        <w:t xml:space="preserve">: </w:t>
      </w:r>
      <w:proofErr w:type="spellStart"/>
      <w:r>
        <w:t>FastEthernet</w:t>
      </w:r>
      <w:proofErr w:type="spellEnd"/>
      <w:r>
        <w:t xml:space="preserve"> 0</w:t>
      </w:r>
    </w:p>
    <w:p w14:paraId="1F6FBDFE" w14:textId="77777777" w:rsidR="00E12B8D" w:rsidRPr="00617074" w:rsidRDefault="00E12B8D" w:rsidP="00E12B8D">
      <w:pPr>
        <w:keepNext/>
        <w:keepLines/>
        <w:spacing w:line="360" w:lineRule="auto"/>
        <w:ind w:left="720"/>
      </w:pPr>
      <w:r w:rsidRPr="002C3202">
        <w:rPr>
          <w:b/>
          <w:bCs/>
        </w:rPr>
        <w:t>Destination Device</w:t>
      </w:r>
      <w:r w:rsidRPr="00617074">
        <w:t xml:space="preserve">: </w:t>
      </w:r>
      <w:r>
        <w:t>S1</w:t>
      </w:r>
    </w:p>
    <w:p w14:paraId="1CD87691" w14:textId="65F89792" w:rsidR="00E12B8D" w:rsidRPr="00617074" w:rsidRDefault="00E12B8D" w:rsidP="00E12B8D">
      <w:pPr>
        <w:keepNext/>
        <w:keepLines/>
        <w:spacing w:line="360" w:lineRule="auto"/>
        <w:ind w:left="720"/>
      </w:pPr>
      <w:r w:rsidRPr="002C3202">
        <w:rPr>
          <w:b/>
          <w:bCs/>
        </w:rPr>
        <w:t>Destination Port</w:t>
      </w:r>
      <w:r w:rsidRPr="00617074">
        <w:t xml:space="preserve">: </w:t>
      </w:r>
      <w:proofErr w:type="spellStart"/>
      <w:r>
        <w:t>FastEthernet</w:t>
      </w:r>
      <w:proofErr w:type="spellEnd"/>
      <w:r>
        <w:t xml:space="preserve"> 0/</w:t>
      </w:r>
      <w:r w:rsidR="00AD2130">
        <w:t>11</w:t>
      </w:r>
    </w:p>
    <w:p w14:paraId="3749627B" w14:textId="77777777" w:rsidR="00E12B8D" w:rsidRPr="00617074" w:rsidRDefault="00E12B8D" w:rsidP="00E12B8D">
      <w:pPr>
        <w:keepNext/>
        <w:keepLines/>
        <w:spacing w:line="360" w:lineRule="auto"/>
        <w:ind w:left="720"/>
      </w:pPr>
      <w:r w:rsidRPr="002C3202">
        <w:rPr>
          <w:b/>
          <w:bCs/>
        </w:rPr>
        <w:t>Cable Type</w:t>
      </w:r>
      <w:r w:rsidRPr="00617074">
        <w:t xml:space="preserve">: </w:t>
      </w:r>
      <w:r>
        <w:t xml:space="preserve">Ethernet Straight-Through </w:t>
      </w:r>
    </w:p>
    <w:p w14:paraId="1553DF4E" w14:textId="64D32B42" w:rsidR="00E12B8D" w:rsidRDefault="00E12B8D" w:rsidP="00E12B8D">
      <w:pPr>
        <w:keepLines/>
        <w:spacing w:line="360" w:lineRule="auto"/>
        <w:ind w:left="720"/>
      </w:pPr>
      <w:r w:rsidRPr="002C3202">
        <w:rPr>
          <w:b/>
          <w:bCs/>
        </w:rPr>
        <w:t>Description</w:t>
      </w:r>
      <w:r w:rsidRPr="00617074">
        <w:t xml:space="preserve">: </w:t>
      </w:r>
      <w:r>
        <w:t xml:space="preserve">Connect port </w:t>
      </w:r>
      <w:proofErr w:type="spellStart"/>
      <w:r>
        <w:t>FastEthernet</w:t>
      </w:r>
      <w:proofErr w:type="spellEnd"/>
      <w:r>
        <w:t xml:space="preserve"> 0 of PC-A to port </w:t>
      </w:r>
      <w:proofErr w:type="spellStart"/>
      <w:r>
        <w:t>FastEthernet</w:t>
      </w:r>
      <w:proofErr w:type="spellEnd"/>
      <w:r>
        <w:t xml:space="preserve"> 0/</w:t>
      </w:r>
      <w:r w:rsidR="00AD2130">
        <w:t>11</w:t>
      </w:r>
      <w:r>
        <w:t xml:space="preserve"> of S1 using a straight-through Ethernet cable</w:t>
      </w:r>
    </w:p>
    <w:p w14:paraId="4F910DC9" w14:textId="77777777" w:rsidR="00AD2130" w:rsidRDefault="00AD2130" w:rsidP="00E12B8D">
      <w:pPr>
        <w:keepLines/>
        <w:spacing w:line="360" w:lineRule="auto"/>
        <w:ind w:left="720"/>
      </w:pPr>
    </w:p>
    <w:p w14:paraId="0EBA4984" w14:textId="609EAD57" w:rsidR="00AD2130" w:rsidRPr="00617074" w:rsidRDefault="00AD2130" w:rsidP="00AD2130">
      <w:pPr>
        <w:keepNext/>
        <w:keepLines/>
        <w:spacing w:line="360" w:lineRule="auto"/>
        <w:ind w:left="720"/>
      </w:pPr>
      <w:r w:rsidRPr="002C3202">
        <w:rPr>
          <w:b/>
          <w:bCs/>
        </w:rPr>
        <w:lastRenderedPageBreak/>
        <w:t>Source Device</w:t>
      </w:r>
      <w:r w:rsidRPr="00617074">
        <w:t xml:space="preserve">: </w:t>
      </w:r>
      <w:r>
        <w:t>PC-</w:t>
      </w:r>
      <w:r w:rsidR="00D32324">
        <w:t>D</w:t>
      </w:r>
    </w:p>
    <w:p w14:paraId="1BA2F50B" w14:textId="77777777" w:rsidR="00AD2130" w:rsidRPr="00617074" w:rsidRDefault="00AD2130" w:rsidP="00AD2130">
      <w:pPr>
        <w:keepNext/>
        <w:keepLines/>
        <w:spacing w:line="360" w:lineRule="auto"/>
        <w:ind w:left="720"/>
      </w:pPr>
      <w:r w:rsidRPr="002C3202">
        <w:rPr>
          <w:b/>
          <w:bCs/>
        </w:rPr>
        <w:t>Source Port</w:t>
      </w:r>
      <w:r w:rsidRPr="00617074">
        <w:t xml:space="preserve">: </w:t>
      </w:r>
      <w:proofErr w:type="spellStart"/>
      <w:r>
        <w:t>FastEthernet</w:t>
      </w:r>
      <w:proofErr w:type="spellEnd"/>
      <w:r>
        <w:t xml:space="preserve"> 0</w:t>
      </w:r>
    </w:p>
    <w:p w14:paraId="559F614A" w14:textId="77777777" w:rsidR="00AD2130" w:rsidRPr="00617074" w:rsidRDefault="00AD2130" w:rsidP="00AD2130">
      <w:pPr>
        <w:keepNext/>
        <w:keepLines/>
        <w:spacing w:line="360" w:lineRule="auto"/>
        <w:ind w:left="720"/>
      </w:pPr>
      <w:r w:rsidRPr="002C3202">
        <w:rPr>
          <w:b/>
          <w:bCs/>
        </w:rPr>
        <w:t>Destination Device</w:t>
      </w:r>
      <w:r w:rsidRPr="00617074">
        <w:t xml:space="preserve">: </w:t>
      </w:r>
      <w:r>
        <w:t>S1</w:t>
      </w:r>
    </w:p>
    <w:p w14:paraId="5E6439DC" w14:textId="6562DB16" w:rsidR="00AD2130" w:rsidRPr="00617074" w:rsidRDefault="00AD2130" w:rsidP="00AD2130">
      <w:pPr>
        <w:keepNext/>
        <w:keepLines/>
        <w:spacing w:line="360" w:lineRule="auto"/>
        <w:ind w:left="720"/>
      </w:pPr>
      <w:r w:rsidRPr="002C3202">
        <w:rPr>
          <w:b/>
          <w:bCs/>
        </w:rPr>
        <w:t>Destination Port</w:t>
      </w:r>
      <w:r w:rsidRPr="00617074">
        <w:t xml:space="preserve">: </w:t>
      </w:r>
      <w:proofErr w:type="spellStart"/>
      <w:r>
        <w:t>FastEthernet</w:t>
      </w:r>
      <w:proofErr w:type="spellEnd"/>
      <w:r>
        <w:t xml:space="preserve"> 0/1</w:t>
      </w:r>
      <w:r w:rsidR="00D32324">
        <w:t>3</w:t>
      </w:r>
    </w:p>
    <w:p w14:paraId="460C8EEE" w14:textId="77777777" w:rsidR="00AD2130" w:rsidRPr="00617074" w:rsidRDefault="00AD2130" w:rsidP="00AD2130">
      <w:pPr>
        <w:keepNext/>
        <w:keepLines/>
        <w:spacing w:line="360" w:lineRule="auto"/>
        <w:ind w:left="720"/>
      </w:pPr>
      <w:r w:rsidRPr="002C3202">
        <w:rPr>
          <w:b/>
          <w:bCs/>
        </w:rPr>
        <w:t>Cable Type</w:t>
      </w:r>
      <w:r w:rsidRPr="00617074">
        <w:t xml:space="preserve">: </w:t>
      </w:r>
      <w:r>
        <w:t xml:space="preserve">Ethernet Straight-Through </w:t>
      </w:r>
    </w:p>
    <w:p w14:paraId="6AD40A6A" w14:textId="3DB80CFD" w:rsidR="00AD2130" w:rsidRDefault="00AD2130" w:rsidP="00AD2130">
      <w:pPr>
        <w:keepLines/>
        <w:spacing w:line="360" w:lineRule="auto"/>
        <w:ind w:left="720"/>
      </w:pPr>
      <w:r w:rsidRPr="002C3202">
        <w:rPr>
          <w:b/>
          <w:bCs/>
        </w:rPr>
        <w:t>Description</w:t>
      </w:r>
      <w:r w:rsidRPr="00617074">
        <w:t xml:space="preserve">: </w:t>
      </w:r>
      <w:r>
        <w:t xml:space="preserve">Connect port </w:t>
      </w:r>
      <w:proofErr w:type="spellStart"/>
      <w:r>
        <w:t>FastEthernet</w:t>
      </w:r>
      <w:proofErr w:type="spellEnd"/>
      <w:r>
        <w:t xml:space="preserve"> 0 of PC-A to port </w:t>
      </w:r>
      <w:proofErr w:type="spellStart"/>
      <w:r>
        <w:t>FastEthernet</w:t>
      </w:r>
      <w:proofErr w:type="spellEnd"/>
      <w:r>
        <w:t xml:space="preserve"> 0/1</w:t>
      </w:r>
      <w:r w:rsidR="00D32324">
        <w:t>3</w:t>
      </w:r>
      <w:r>
        <w:t xml:space="preserve"> of S1 using a straight-through Ethernet cable</w:t>
      </w:r>
      <w:r w:rsidR="008540EE">
        <w:t>.</w:t>
      </w:r>
    </w:p>
    <w:p w14:paraId="1E7D917D" w14:textId="77777777" w:rsidR="008540EE" w:rsidRDefault="008540EE" w:rsidP="008540EE">
      <w:pPr>
        <w:keepNext/>
        <w:keepLines/>
        <w:spacing w:line="360" w:lineRule="auto"/>
        <w:ind w:left="720"/>
        <w:rPr>
          <w:b/>
          <w:bCs/>
        </w:rPr>
      </w:pPr>
    </w:p>
    <w:p w14:paraId="7769F4DD" w14:textId="13CDA3D8" w:rsidR="008540EE" w:rsidRPr="00617074" w:rsidRDefault="008540EE" w:rsidP="008540EE">
      <w:pPr>
        <w:keepNext/>
        <w:keepLines/>
        <w:spacing w:line="360" w:lineRule="auto"/>
        <w:ind w:left="720"/>
      </w:pPr>
      <w:r w:rsidRPr="002C3202">
        <w:rPr>
          <w:b/>
          <w:bCs/>
        </w:rPr>
        <w:t>Source Device</w:t>
      </w:r>
      <w:r w:rsidRPr="00617074">
        <w:t xml:space="preserve">: </w:t>
      </w:r>
      <w:r>
        <w:t>S1</w:t>
      </w:r>
    </w:p>
    <w:p w14:paraId="36E3A9B0" w14:textId="316D3A30" w:rsidR="008540EE" w:rsidRPr="00617074" w:rsidRDefault="008540EE" w:rsidP="008540EE">
      <w:pPr>
        <w:keepNext/>
        <w:keepLines/>
        <w:spacing w:line="360" w:lineRule="auto"/>
        <w:ind w:left="720"/>
      </w:pPr>
      <w:r w:rsidRPr="002C3202">
        <w:rPr>
          <w:b/>
          <w:bCs/>
        </w:rPr>
        <w:t>Source Port</w:t>
      </w:r>
      <w:r w:rsidRPr="00617074">
        <w:t xml:space="preserve">: </w:t>
      </w:r>
      <w:r w:rsidR="00F37568">
        <w:t>Gigabit</w:t>
      </w:r>
      <w:r w:rsidR="0050177F">
        <w:t>Ethernet 0/1</w:t>
      </w:r>
    </w:p>
    <w:p w14:paraId="56F191E3" w14:textId="06666586" w:rsidR="008540EE" w:rsidRPr="00617074" w:rsidRDefault="008540EE" w:rsidP="008540EE">
      <w:pPr>
        <w:keepNext/>
        <w:keepLines/>
        <w:spacing w:line="360" w:lineRule="auto"/>
        <w:ind w:left="720"/>
      </w:pPr>
      <w:r w:rsidRPr="002C3202">
        <w:rPr>
          <w:b/>
          <w:bCs/>
        </w:rPr>
        <w:t>Destination Device</w:t>
      </w:r>
      <w:r w:rsidRPr="00617074">
        <w:t xml:space="preserve">: </w:t>
      </w:r>
      <w:r>
        <w:t>R1</w:t>
      </w:r>
    </w:p>
    <w:p w14:paraId="0C76A036" w14:textId="359C9AED" w:rsidR="008540EE" w:rsidRPr="00617074" w:rsidRDefault="008540EE" w:rsidP="008540EE">
      <w:pPr>
        <w:keepNext/>
        <w:keepLines/>
        <w:spacing w:line="360" w:lineRule="auto"/>
        <w:ind w:left="720"/>
      </w:pPr>
      <w:r w:rsidRPr="002C3202">
        <w:rPr>
          <w:b/>
          <w:bCs/>
        </w:rPr>
        <w:t>Destination Port</w:t>
      </w:r>
      <w:r w:rsidRPr="00617074">
        <w:t xml:space="preserve">: </w:t>
      </w:r>
      <w:r w:rsidR="0050177F">
        <w:t>Gigabit</w:t>
      </w:r>
      <w:r>
        <w:t>Ethernet 0/</w:t>
      </w:r>
      <w:r w:rsidR="0050177F">
        <w:t>0/</w:t>
      </w:r>
      <w:r>
        <w:t>1</w:t>
      </w:r>
    </w:p>
    <w:p w14:paraId="3DECFCED" w14:textId="77777777" w:rsidR="008540EE" w:rsidRPr="00617074" w:rsidRDefault="008540EE" w:rsidP="008540EE">
      <w:pPr>
        <w:keepNext/>
        <w:keepLines/>
        <w:spacing w:line="360" w:lineRule="auto"/>
        <w:ind w:left="720"/>
      </w:pPr>
      <w:r w:rsidRPr="002C3202">
        <w:rPr>
          <w:b/>
          <w:bCs/>
        </w:rPr>
        <w:t>Cable Type</w:t>
      </w:r>
      <w:r w:rsidRPr="00617074">
        <w:t xml:space="preserve">: </w:t>
      </w:r>
      <w:r>
        <w:t xml:space="preserve">Ethernet Straight-Through </w:t>
      </w:r>
    </w:p>
    <w:p w14:paraId="47AFEA9C" w14:textId="7BF5A0F9" w:rsidR="008540EE" w:rsidRDefault="008540EE" w:rsidP="008540EE">
      <w:pPr>
        <w:keepLines/>
        <w:spacing w:line="360" w:lineRule="auto"/>
        <w:ind w:left="720"/>
      </w:pPr>
      <w:r w:rsidRPr="002C3202">
        <w:rPr>
          <w:b/>
          <w:bCs/>
        </w:rPr>
        <w:t>Description</w:t>
      </w:r>
      <w:r w:rsidRPr="00617074">
        <w:t xml:space="preserve">: </w:t>
      </w:r>
      <w:r>
        <w:t xml:space="preserve">Connect port </w:t>
      </w:r>
      <w:r w:rsidR="0050177F">
        <w:t>GigabitEthernet</w:t>
      </w:r>
      <w:r w:rsidR="009E160F">
        <w:t xml:space="preserve"> 0/1</w:t>
      </w:r>
      <w:r>
        <w:t xml:space="preserve"> </w:t>
      </w:r>
      <w:proofErr w:type="gramStart"/>
      <w:r>
        <w:t xml:space="preserve">of </w:t>
      </w:r>
      <w:r w:rsidR="009E160F">
        <w:t xml:space="preserve"> S</w:t>
      </w:r>
      <w:proofErr w:type="gramEnd"/>
      <w:r w:rsidR="009E160F">
        <w:t>1</w:t>
      </w:r>
      <w:r>
        <w:t xml:space="preserve"> to </w:t>
      </w:r>
      <w:r w:rsidR="009E160F">
        <w:t>GigabitEthernet</w:t>
      </w:r>
      <w:r>
        <w:t xml:space="preserve"> 0/</w:t>
      </w:r>
      <w:r w:rsidR="009E160F">
        <w:t>0/</w:t>
      </w:r>
      <w:r>
        <w:t xml:space="preserve">1 of </w:t>
      </w:r>
      <w:r w:rsidR="00CC464D">
        <w:t>R</w:t>
      </w:r>
      <w:r>
        <w:t>1 using a straight-through Ethernet cable</w:t>
      </w:r>
    </w:p>
    <w:p w14:paraId="4D37F976" w14:textId="77777777" w:rsidR="008540EE" w:rsidRDefault="008540EE" w:rsidP="00AD2130">
      <w:pPr>
        <w:keepLines/>
        <w:spacing w:line="360" w:lineRule="auto"/>
        <w:ind w:left="720"/>
      </w:pPr>
    </w:p>
    <w:p w14:paraId="7D01F64E" w14:textId="6517867C" w:rsidR="00AD2130" w:rsidRPr="00617074" w:rsidRDefault="00AD2130" w:rsidP="00E12B8D">
      <w:pPr>
        <w:keepLines/>
        <w:spacing w:line="360" w:lineRule="auto"/>
        <w:ind w:left="720"/>
      </w:pPr>
    </w:p>
    <w:p w14:paraId="3B0D4DE2" w14:textId="77777777" w:rsidR="00341734" w:rsidRPr="00C67C9B" w:rsidRDefault="00341734">
      <w:pPr>
        <w:ind w:left="720"/>
      </w:pPr>
    </w:p>
    <w:p w14:paraId="3B0D4DE3" w14:textId="0670C059" w:rsidR="00341734" w:rsidRDefault="0077428D" w:rsidP="00313E3D">
      <w:pPr>
        <w:keepNext/>
        <w:ind w:left="720"/>
        <w:rPr>
          <w:b/>
          <w:bCs/>
        </w:rPr>
      </w:pPr>
      <w:r>
        <w:rPr>
          <w:b/>
          <w:bCs/>
        </w:rPr>
        <w:t xml:space="preserve">2.2. Configure the basic switch </w:t>
      </w:r>
      <w:r w:rsidR="00213C98">
        <w:rPr>
          <w:b/>
          <w:bCs/>
        </w:rPr>
        <w:t xml:space="preserve">and router </w:t>
      </w:r>
      <w:r>
        <w:rPr>
          <w:b/>
          <w:bCs/>
        </w:rPr>
        <w:t>functions</w:t>
      </w:r>
    </w:p>
    <w:p w14:paraId="774E8F0F" w14:textId="3751D2E5" w:rsidR="00200464" w:rsidRPr="00617074" w:rsidRDefault="00200464" w:rsidP="00200464">
      <w:pPr>
        <w:ind w:left="720"/>
      </w:pPr>
      <w:r w:rsidRPr="00617074">
        <w:t xml:space="preserve">In the table below, describe the basic switch </w:t>
      </w:r>
      <w:r w:rsidR="00DE4E5F">
        <w:t xml:space="preserve">and router </w:t>
      </w:r>
      <w:r w:rsidRPr="00617074">
        <w:t xml:space="preserve">configuration as if you are entering the commands into the devices. </w:t>
      </w:r>
    </w:p>
    <w:p w14:paraId="1BD332A7" w14:textId="77777777" w:rsidR="00200464" w:rsidRPr="0046520F" w:rsidRDefault="00200464" w:rsidP="00200464">
      <w:pPr>
        <w:ind w:left="720"/>
      </w:pPr>
    </w:p>
    <w:p w14:paraId="104B026B" w14:textId="77777777" w:rsidR="00200464" w:rsidRPr="00313E3D" w:rsidRDefault="00200464" w:rsidP="00200464">
      <w:pPr>
        <w:ind w:left="720"/>
        <w:rPr>
          <w:i/>
          <w:iCs/>
        </w:rPr>
      </w:pPr>
      <w:r w:rsidRPr="00313E3D">
        <w:rPr>
          <w:i/>
          <w:iCs/>
        </w:rPr>
        <w:t>Note: Add as many table rows as you need to complete the configuration. Delete the example configuration from the table before adding your commands.</w:t>
      </w:r>
    </w:p>
    <w:tbl>
      <w:tblPr>
        <w:tblStyle w:val="GridTable1Light"/>
        <w:tblW w:w="8680" w:type="dxa"/>
        <w:tblInd w:w="607" w:type="dxa"/>
        <w:tblLook w:val="04A0" w:firstRow="1" w:lastRow="0" w:firstColumn="1" w:lastColumn="0" w:noHBand="0" w:noVBand="1"/>
      </w:tblPr>
      <w:tblGrid>
        <w:gridCol w:w="17"/>
        <w:gridCol w:w="1707"/>
        <w:gridCol w:w="15"/>
        <w:gridCol w:w="2736"/>
        <w:gridCol w:w="17"/>
        <w:gridCol w:w="4172"/>
        <w:gridCol w:w="16"/>
      </w:tblGrid>
      <w:tr w:rsidR="00E327E4" w:rsidRPr="00633423" w14:paraId="5F35B824" w14:textId="77777777" w:rsidTr="008D607E">
        <w:trPr>
          <w:gridBefore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Before w:w="17" w:type="dxa"/>
          <w:cantSplit/>
          <w:trHeight w:val="434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2" w:type="dxa"/>
            <w:gridSpan w:val="2"/>
            <w:vAlign w:val="center"/>
          </w:tcPr>
          <w:p w14:paraId="620E1ADA" w14:textId="6E1A1432" w:rsidR="00E327E4" w:rsidRPr="00633423" w:rsidRDefault="00E327E4" w:rsidP="00D339EF">
            <w:r w:rsidRPr="00AA531C">
              <w:t>Device Name</w:t>
            </w:r>
          </w:p>
        </w:tc>
        <w:tc>
          <w:tcPr>
            <w:tcW w:w="2753" w:type="dxa"/>
            <w:gridSpan w:val="2"/>
            <w:vAlign w:val="center"/>
          </w:tcPr>
          <w:p w14:paraId="5229124F" w14:textId="7985B567" w:rsidR="00E327E4" w:rsidRPr="00633423" w:rsidRDefault="00E327E4" w:rsidP="00D339EF">
            <w:pPr>
              <w:ind w:left="7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A531C">
              <w:t>Cisco IOS Command</w:t>
            </w:r>
          </w:p>
        </w:tc>
        <w:tc>
          <w:tcPr>
            <w:tcW w:w="4188" w:type="dxa"/>
            <w:gridSpan w:val="2"/>
            <w:vAlign w:val="center"/>
          </w:tcPr>
          <w:p w14:paraId="0CB036DF" w14:textId="198D1859" w:rsidR="00E327E4" w:rsidRPr="00633423" w:rsidRDefault="00E327E4" w:rsidP="00D339EF">
            <w:pPr>
              <w:ind w:left="7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A531C">
              <w:t>Describe what the command does</w:t>
            </w:r>
          </w:p>
        </w:tc>
      </w:tr>
      <w:tr w:rsidR="00E327E4" w:rsidRPr="00633423" w14:paraId="7FB8B058" w14:textId="77777777" w:rsidTr="008D607E">
        <w:trPr>
          <w:gridAfter w:val="1"/>
          <w:wAfter w:w="16" w:type="dxa"/>
          <w:cantSplit/>
          <w:trHeight w:val="4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4" w:type="dxa"/>
            <w:gridSpan w:val="2"/>
          </w:tcPr>
          <w:p w14:paraId="2AE62096" w14:textId="27C7782F" w:rsidR="00E327E4" w:rsidRPr="00C766B7" w:rsidRDefault="00D339EF" w:rsidP="002979E8">
            <w:pPr>
              <w:spacing w:before="240" w:after="240"/>
              <w:rPr>
                <w:b w:val="0"/>
                <w:bCs w:val="0"/>
              </w:rPr>
            </w:pPr>
            <w:r w:rsidRPr="00C766B7">
              <w:rPr>
                <w:b w:val="0"/>
                <w:bCs w:val="0"/>
              </w:rPr>
              <w:t>S1</w:t>
            </w:r>
            <w:r w:rsidR="002979E8" w:rsidRPr="00C766B7">
              <w:rPr>
                <w:b w:val="0"/>
                <w:bCs w:val="0"/>
              </w:rPr>
              <w:t>/R1</w:t>
            </w:r>
          </w:p>
        </w:tc>
        <w:tc>
          <w:tcPr>
            <w:tcW w:w="2751" w:type="dxa"/>
            <w:gridSpan w:val="2"/>
            <w:vAlign w:val="center"/>
          </w:tcPr>
          <w:p w14:paraId="597CD65C" w14:textId="731AF802" w:rsidR="00E327E4" w:rsidRPr="0076245E" w:rsidRDefault="00E327E4" w:rsidP="00FB4713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76245E">
              <w:rPr>
                <w:b/>
                <w:bCs/>
              </w:rPr>
              <w:t>enable</w:t>
            </w:r>
          </w:p>
        </w:tc>
        <w:tc>
          <w:tcPr>
            <w:tcW w:w="4189" w:type="dxa"/>
            <w:gridSpan w:val="2"/>
            <w:vAlign w:val="center"/>
          </w:tcPr>
          <w:p w14:paraId="25386648" w14:textId="6CA94EE6" w:rsidR="00E327E4" w:rsidRPr="00633423" w:rsidRDefault="00E327E4" w:rsidP="007D7A28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A531C">
              <w:t>enter enable mode</w:t>
            </w:r>
          </w:p>
        </w:tc>
      </w:tr>
      <w:tr w:rsidR="00D339EF" w:rsidRPr="00633423" w14:paraId="4B4B96A2" w14:textId="77777777" w:rsidTr="008D607E">
        <w:trPr>
          <w:gridAfter w:val="1"/>
          <w:wAfter w:w="16" w:type="dxa"/>
          <w:cantSplit/>
          <w:trHeight w:val="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4" w:type="dxa"/>
            <w:gridSpan w:val="2"/>
          </w:tcPr>
          <w:p w14:paraId="6B521827" w14:textId="2FCA12D0" w:rsidR="00D339EF" w:rsidRPr="00C766B7" w:rsidRDefault="00D339EF" w:rsidP="002979E8">
            <w:pPr>
              <w:spacing w:before="240" w:after="240"/>
              <w:rPr>
                <w:b w:val="0"/>
                <w:bCs w:val="0"/>
              </w:rPr>
            </w:pPr>
            <w:r w:rsidRPr="00C766B7">
              <w:rPr>
                <w:b w:val="0"/>
                <w:bCs w:val="0"/>
              </w:rPr>
              <w:lastRenderedPageBreak/>
              <w:t>S1</w:t>
            </w:r>
            <w:r w:rsidR="002979E8" w:rsidRPr="00C766B7">
              <w:rPr>
                <w:b w:val="0"/>
                <w:bCs w:val="0"/>
              </w:rPr>
              <w:t>/R1</w:t>
            </w:r>
          </w:p>
        </w:tc>
        <w:tc>
          <w:tcPr>
            <w:tcW w:w="2751" w:type="dxa"/>
            <w:gridSpan w:val="2"/>
            <w:vAlign w:val="center"/>
          </w:tcPr>
          <w:p w14:paraId="4775777E" w14:textId="050FC5D6" w:rsidR="00D339EF" w:rsidRPr="0076245E" w:rsidRDefault="00D339EF" w:rsidP="00FB4713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76245E">
              <w:rPr>
                <w:b/>
                <w:bCs/>
              </w:rPr>
              <w:t>configure terminal</w:t>
            </w:r>
          </w:p>
        </w:tc>
        <w:tc>
          <w:tcPr>
            <w:tcW w:w="4189" w:type="dxa"/>
            <w:gridSpan w:val="2"/>
            <w:vAlign w:val="center"/>
          </w:tcPr>
          <w:p w14:paraId="00760933" w14:textId="49255265" w:rsidR="00D339EF" w:rsidRPr="00633423" w:rsidRDefault="00D339EF" w:rsidP="007D7A28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A531C">
              <w:t>enter configuration terminal</w:t>
            </w:r>
          </w:p>
        </w:tc>
      </w:tr>
      <w:tr w:rsidR="002979E8" w:rsidRPr="00633423" w14:paraId="7288AA6B" w14:textId="77777777" w:rsidTr="00DA4B84">
        <w:trPr>
          <w:gridAfter w:val="1"/>
          <w:wAfter w:w="16" w:type="dxa"/>
          <w:cantSplit/>
          <w:trHeight w:val="5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4" w:type="dxa"/>
            <w:gridSpan w:val="2"/>
          </w:tcPr>
          <w:p w14:paraId="2DDEAC08" w14:textId="281B2B45" w:rsidR="002979E8" w:rsidRPr="00C766B7" w:rsidRDefault="002979E8" w:rsidP="002979E8">
            <w:pPr>
              <w:spacing w:before="240" w:after="240"/>
              <w:rPr>
                <w:b w:val="0"/>
                <w:bCs w:val="0"/>
              </w:rPr>
            </w:pPr>
            <w:r w:rsidRPr="00C766B7">
              <w:rPr>
                <w:b w:val="0"/>
                <w:bCs w:val="0"/>
              </w:rPr>
              <w:t>S1/R1</w:t>
            </w:r>
          </w:p>
        </w:tc>
        <w:tc>
          <w:tcPr>
            <w:tcW w:w="2751" w:type="dxa"/>
            <w:gridSpan w:val="2"/>
          </w:tcPr>
          <w:p w14:paraId="527A726A" w14:textId="22883167" w:rsidR="002979E8" w:rsidRPr="0076245E" w:rsidRDefault="002979E8" w:rsidP="002979E8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76245E">
              <w:rPr>
                <w:b/>
                <w:bCs/>
              </w:rPr>
              <w:t>hostname S1</w:t>
            </w:r>
          </w:p>
        </w:tc>
        <w:tc>
          <w:tcPr>
            <w:tcW w:w="4189" w:type="dxa"/>
            <w:gridSpan w:val="2"/>
          </w:tcPr>
          <w:p w14:paraId="3E843F99" w14:textId="5BD0BBDE" w:rsidR="002979E8" w:rsidRPr="00633423" w:rsidRDefault="002979E8" w:rsidP="002979E8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t hostname for the first switch as S1</w:t>
            </w:r>
          </w:p>
        </w:tc>
      </w:tr>
      <w:tr w:rsidR="002979E8" w:rsidRPr="00633423" w14:paraId="1E889899" w14:textId="77777777" w:rsidTr="00DA4B84">
        <w:trPr>
          <w:gridAfter w:val="1"/>
          <w:wAfter w:w="16" w:type="dxa"/>
          <w:cantSplit/>
          <w:trHeight w:val="5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4" w:type="dxa"/>
            <w:gridSpan w:val="2"/>
          </w:tcPr>
          <w:p w14:paraId="7FFEC2E7" w14:textId="00605C0A" w:rsidR="002979E8" w:rsidRPr="00C766B7" w:rsidRDefault="002979E8" w:rsidP="002979E8">
            <w:pPr>
              <w:spacing w:before="240" w:after="240"/>
              <w:rPr>
                <w:b w:val="0"/>
                <w:bCs w:val="0"/>
              </w:rPr>
            </w:pPr>
            <w:r w:rsidRPr="00C766B7">
              <w:rPr>
                <w:b w:val="0"/>
                <w:bCs w:val="0"/>
              </w:rPr>
              <w:t>S1/R1</w:t>
            </w:r>
          </w:p>
        </w:tc>
        <w:tc>
          <w:tcPr>
            <w:tcW w:w="2751" w:type="dxa"/>
            <w:gridSpan w:val="2"/>
          </w:tcPr>
          <w:p w14:paraId="6B8817D1" w14:textId="5118A013" w:rsidR="002979E8" w:rsidRPr="0076245E" w:rsidRDefault="002979E8" w:rsidP="002979E8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proofErr w:type="spellStart"/>
            <w:r w:rsidRPr="0076245E">
              <w:rPr>
                <w:b/>
                <w:bCs/>
              </w:rPr>
              <w:t>ip</w:t>
            </w:r>
            <w:proofErr w:type="spellEnd"/>
            <w:r w:rsidRPr="0076245E">
              <w:rPr>
                <w:b/>
                <w:bCs/>
              </w:rPr>
              <w:t xml:space="preserve"> domain-name tri-ho.edu</w:t>
            </w:r>
          </w:p>
        </w:tc>
        <w:tc>
          <w:tcPr>
            <w:tcW w:w="4189" w:type="dxa"/>
            <w:gridSpan w:val="2"/>
          </w:tcPr>
          <w:p w14:paraId="5F06AF86" w14:textId="7E1D9BEF" w:rsidR="002979E8" w:rsidRPr="00633423" w:rsidRDefault="002979E8" w:rsidP="002979E8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t domain name as tri-ho.edu</w:t>
            </w:r>
          </w:p>
        </w:tc>
      </w:tr>
      <w:tr w:rsidR="002979E8" w:rsidRPr="00633423" w14:paraId="5E888CE0" w14:textId="77777777" w:rsidTr="00DA4B84">
        <w:trPr>
          <w:gridAfter w:val="1"/>
          <w:wAfter w:w="16" w:type="dxa"/>
          <w:cantSplit/>
          <w:trHeight w:val="5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4" w:type="dxa"/>
            <w:gridSpan w:val="2"/>
          </w:tcPr>
          <w:p w14:paraId="7952F527" w14:textId="20C9CB0B" w:rsidR="002979E8" w:rsidRPr="00C766B7" w:rsidRDefault="002979E8" w:rsidP="002979E8">
            <w:pPr>
              <w:spacing w:before="240" w:after="240"/>
              <w:rPr>
                <w:b w:val="0"/>
                <w:bCs w:val="0"/>
              </w:rPr>
            </w:pPr>
            <w:r w:rsidRPr="00C766B7">
              <w:rPr>
                <w:b w:val="0"/>
                <w:bCs w:val="0"/>
              </w:rPr>
              <w:t>S1/R1</w:t>
            </w:r>
          </w:p>
        </w:tc>
        <w:tc>
          <w:tcPr>
            <w:tcW w:w="2751" w:type="dxa"/>
            <w:gridSpan w:val="2"/>
          </w:tcPr>
          <w:p w14:paraId="7E93D59F" w14:textId="57574721" w:rsidR="002979E8" w:rsidRPr="0076245E" w:rsidRDefault="002979E8" w:rsidP="002979E8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76245E">
              <w:rPr>
                <w:b/>
                <w:bCs/>
              </w:rPr>
              <w:t xml:space="preserve">banner </w:t>
            </w:r>
            <w:proofErr w:type="spellStart"/>
            <w:r w:rsidRPr="0076245E">
              <w:rPr>
                <w:b/>
                <w:bCs/>
              </w:rPr>
              <w:t>motd</w:t>
            </w:r>
            <w:proofErr w:type="spellEnd"/>
            <w:r w:rsidRPr="0076245E">
              <w:rPr>
                <w:b/>
                <w:bCs/>
              </w:rPr>
              <w:t xml:space="preserve"> #Unauthorized access is strictly prohibited#</w:t>
            </w:r>
          </w:p>
        </w:tc>
        <w:tc>
          <w:tcPr>
            <w:tcW w:w="4189" w:type="dxa"/>
            <w:gridSpan w:val="2"/>
          </w:tcPr>
          <w:p w14:paraId="087729BA" w14:textId="4A50A01F" w:rsidR="002979E8" w:rsidRPr="00633423" w:rsidRDefault="002979E8" w:rsidP="002979E8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53E9A">
              <w:t>set message of the day as “Unauthorized access is strictly prohibited”</w:t>
            </w:r>
          </w:p>
        </w:tc>
      </w:tr>
      <w:tr w:rsidR="002979E8" w:rsidRPr="00633423" w14:paraId="5907D42D" w14:textId="77777777" w:rsidTr="00DA4B84">
        <w:trPr>
          <w:gridAfter w:val="1"/>
          <w:wAfter w:w="16" w:type="dxa"/>
          <w:cantSplit/>
          <w:trHeight w:val="5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4" w:type="dxa"/>
            <w:gridSpan w:val="2"/>
          </w:tcPr>
          <w:p w14:paraId="6AB4228A" w14:textId="40641DF0" w:rsidR="002979E8" w:rsidRPr="00C766B7" w:rsidRDefault="002979E8" w:rsidP="002979E8">
            <w:pPr>
              <w:spacing w:before="240" w:after="240"/>
              <w:rPr>
                <w:b w:val="0"/>
                <w:bCs w:val="0"/>
              </w:rPr>
            </w:pPr>
            <w:r w:rsidRPr="00C766B7">
              <w:rPr>
                <w:b w:val="0"/>
                <w:bCs w:val="0"/>
              </w:rPr>
              <w:t>S1/R1</w:t>
            </w:r>
          </w:p>
        </w:tc>
        <w:tc>
          <w:tcPr>
            <w:tcW w:w="2751" w:type="dxa"/>
            <w:gridSpan w:val="2"/>
          </w:tcPr>
          <w:p w14:paraId="1B9DE798" w14:textId="388E68BC" w:rsidR="002979E8" w:rsidRPr="0076245E" w:rsidRDefault="002979E8" w:rsidP="002979E8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service password-encryption</w:t>
            </w:r>
          </w:p>
        </w:tc>
        <w:tc>
          <w:tcPr>
            <w:tcW w:w="4189" w:type="dxa"/>
            <w:gridSpan w:val="2"/>
          </w:tcPr>
          <w:p w14:paraId="13CA756F" w14:textId="345B0DC9" w:rsidR="002979E8" w:rsidRDefault="002979E8" w:rsidP="002979E8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crypt all clear text password</w:t>
            </w:r>
          </w:p>
        </w:tc>
      </w:tr>
      <w:tr w:rsidR="002979E8" w:rsidRPr="00633423" w14:paraId="628D80E4" w14:textId="77777777" w:rsidTr="00DA4B84">
        <w:trPr>
          <w:gridAfter w:val="1"/>
          <w:wAfter w:w="16" w:type="dxa"/>
          <w:cantSplit/>
          <w:trHeight w:val="5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4" w:type="dxa"/>
            <w:gridSpan w:val="2"/>
          </w:tcPr>
          <w:p w14:paraId="2194636E" w14:textId="54B9DCE3" w:rsidR="002979E8" w:rsidRPr="00C766B7" w:rsidRDefault="002979E8" w:rsidP="002979E8">
            <w:pPr>
              <w:spacing w:before="240" w:after="240"/>
              <w:rPr>
                <w:b w:val="0"/>
                <w:bCs w:val="0"/>
              </w:rPr>
            </w:pPr>
            <w:r w:rsidRPr="00C766B7">
              <w:rPr>
                <w:b w:val="0"/>
                <w:bCs w:val="0"/>
              </w:rPr>
              <w:t>S1/R1</w:t>
            </w:r>
          </w:p>
        </w:tc>
        <w:tc>
          <w:tcPr>
            <w:tcW w:w="2751" w:type="dxa"/>
            <w:gridSpan w:val="2"/>
          </w:tcPr>
          <w:p w14:paraId="54B72E9A" w14:textId="2D3F6BD9" w:rsidR="002979E8" w:rsidRPr="0076245E" w:rsidRDefault="002979E8" w:rsidP="002979E8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76245E">
              <w:rPr>
                <w:b/>
                <w:bCs/>
              </w:rPr>
              <w:t>enable secret class</w:t>
            </w:r>
          </w:p>
        </w:tc>
        <w:tc>
          <w:tcPr>
            <w:tcW w:w="4189" w:type="dxa"/>
            <w:gridSpan w:val="2"/>
          </w:tcPr>
          <w:p w14:paraId="1283BA44" w14:textId="75193CD9" w:rsidR="002979E8" w:rsidRDefault="002979E8" w:rsidP="002979E8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t password for enable mode as “class”</w:t>
            </w:r>
          </w:p>
        </w:tc>
      </w:tr>
      <w:tr w:rsidR="002979E8" w:rsidRPr="00633423" w14:paraId="10350514" w14:textId="77777777" w:rsidTr="00DA4B84">
        <w:trPr>
          <w:gridAfter w:val="1"/>
          <w:wAfter w:w="16" w:type="dxa"/>
          <w:cantSplit/>
          <w:trHeight w:val="5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4" w:type="dxa"/>
            <w:gridSpan w:val="2"/>
          </w:tcPr>
          <w:p w14:paraId="37915214" w14:textId="5463C1DD" w:rsidR="002979E8" w:rsidRPr="00C766B7" w:rsidRDefault="002979E8" w:rsidP="002979E8">
            <w:pPr>
              <w:spacing w:before="240" w:after="240"/>
              <w:rPr>
                <w:b w:val="0"/>
                <w:bCs w:val="0"/>
              </w:rPr>
            </w:pPr>
            <w:r w:rsidRPr="00C766B7">
              <w:rPr>
                <w:b w:val="0"/>
                <w:bCs w:val="0"/>
              </w:rPr>
              <w:t>S1/R1</w:t>
            </w:r>
          </w:p>
        </w:tc>
        <w:tc>
          <w:tcPr>
            <w:tcW w:w="2751" w:type="dxa"/>
            <w:gridSpan w:val="2"/>
          </w:tcPr>
          <w:p w14:paraId="5D06A7E6" w14:textId="15679D18" w:rsidR="002979E8" w:rsidRPr="0076245E" w:rsidRDefault="002979E8" w:rsidP="002979E8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76245E">
              <w:rPr>
                <w:b/>
                <w:bCs/>
              </w:rPr>
              <w:t>line console 0</w:t>
            </w:r>
          </w:p>
        </w:tc>
        <w:tc>
          <w:tcPr>
            <w:tcW w:w="4189" w:type="dxa"/>
            <w:gridSpan w:val="2"/>
          </w:tcPr>
          <w:p w14:paraId="63640C34" w14:textId="4DC1775C" w:rsidR="002979E8" w:rsidRPr="00633423" w:rsidRDefault="002979E8" w:rsidP="002979E8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ter console configuration mode</w:t>
            </w:r>
          </w:p>
        </w:tc>
      </w:tr>
      <w:tr w:rsidR="002979E8" w:rsidRPr="00633423" w14:paraId="2C35EFC5" w14:textId="77777777" w:rsidTr="00244359">
        <w:trPr>
          <w:gridAfter w:val="1"/>
          <w:wAfter w:w="16" w:type="dxa"/>
          <w:cantSplit/>
          <w:trHeight w:val="5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4" w:type="dxa"/>
            <w:gridSpan w:val="2"/>
          </w:tcPr>
          <w:p w14:paraId="5D10901A" w14:textId="38079465" w:rsidR="002979E8" w:rsidRPr="00C766B7" w:rsidRDefault="002979E8" w:rsidP="002979E8">
            <w:pPr>
              <w:spacing w:before="240" w:after="240"/>
              <w:rPr>
                <w:b w:val="0"/>
                <w:bCs w:val="0"/>
              </w:rPr>
            </w:pPr>
            <w:r w:rsidRPr="00C766B7">
              <w:rPr>
                <w:b w:val="0"/>
                <w:bCs w:val="0"/>
              </w:rPr>
              <w:t>S1/R1</w:t>
            </w:r>
          </w:p>
        </w:tc>
        <w:tc>
          <w:tcPr>
            <w:tcW w:w="2751" w:type="dxa"/>
            <w:gridSpan w:val="2"/>
          </w:tcPr>
          <w:p w14:paraId="5F752C5B" w14:textId="6DC308DC" w:rsidR="002979E8" w:rsidRPr="0076245E" w:rsidRDefault="002979E8" w:rsidP="002979E8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76245E">
              <w:rPr>
                <w:b/>
                <w:bCs/>
              </w:rPr>
              <w:t>password cisco</w:t>
            </w:r>
          </w:p>
        </w:tc>
        <w:tc>
          <w:tcPr>
            <w:tcW w:w="4189" w:type="dxa"/>
            <w:gridSpan w:val="2"/>
          </w:tcPr>
          <w:p w14:paraId="2D338304" w14:textId="6F7BAA82" w:rsidR="002979E8" w:rsidRPr="00633423" w:rsidRDefault="002979E8" w:rsidP="002979E8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t console password as “cisco”</w:t>
            </w:r>
          </w:p>
        </w:tc>
      </w:tr>
      <w:tr w:rsidR="002979E8" w:rsidRPr="00633423" w14:paraId="430D124E" w14:textId="77777777" w:rsidTr="00244359">
        <w:trPr>
          <w:gridAfter w:val="1"/>
          <w:wAfter w:w="16" w:type="dxa"/>
          <w:cantSplit/>
          <w:trHeight w:val="5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4" w:type="dxa"/>
            <w:gridSpan w:val="2"/>
          </w:tcPr>
          <w:p w14:paraId="2C3C1EB3" w14:textId="1EF926EC" w:rsidR="002979E8" w:rsidRPr="00C766B7" w:rsidRDefault="002979E8" w:rsidP="002979E8">
            <w:pPr>
              <w:spacing w:before="240" w:after="240"/>
              <w:rPr>
                <w:b w:val="0"/>
                <w:bCs w:val="0"/>
              </w:rPr>
            </w:pPr>
            <w:r w:rsidRPr="00C766B7">
              <w:rPr>
                <w:b w:val="0"/>
                <w:bCs w:val="0"/>
              </w:rPr>
              <w:t>S1/R1</w:t>
            </w:r>
          </w:p>
        </w:tc>
        <w:tc>
          <w:tcPr>
            <w:tcW w:w="2751" w:type="dxa"/>
            <w:gridSpan w:val="2"/>
          </w:tcPr>
          <w:p w14:paraId="19729378" w14:textId="53ECD5DB" w:rsidR="002979E8" w:rsidRPr="0076245E" w:rsidRDefault="002979E8" w:rsidP="002979E8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76245E">
              <w:rPr>
                <w:b/>
                <w:bCs/>
              </w:rPr>
              <w:t>login</w:t>
            </w:r>
          </w:p>
        </w:tc>
        <w:tc>
          <w:tcPr>
            <w:tcW w:w="4189" w:type="dxa"/>
            <w:gridSpan w:val="2"/>
          </w:tcPr>
          <w:p w14:paraId="5B901F49" w14:textId="6C43A27A" w:rsidR="002979E8" w:rsidRPr="00633423" w:rsidRDefault="002979E8" w:rsidP="002979E8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able console password using a simple password</w:t>
            </w:r>
          </w:p>
        </w:tc>
      </w:tr>
      <w:tr w:rsidR="002979E8" w:rsidRPr="00633423" w14:paraId="4D53C129" w14:textId="77777777" w:rsidTr="00244359">
        <w:trPr>
          <w:gridAfter w:val="1"/>
          <w:wAfter w:w="16" w:type="dxa"/>
          <w:cantSplit/>
          <w:trHeight w:val="5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4" w:type="dxa"/>
            <w:gridSpan w:val="2"/>
          </w:tcPr>
          <w:p w14:paraId="67840B8E" w14:textId="3FDCB151" w:rsidR="002979E8" w:rsidRPr="00C766B7" w:rsidRDefault="002979E8" w:rsidP="002979E8">
            <w:pPr>
              <w:spacing w:before="240" w:after="240"/>
              <w:rPr>
                <w:b w:val="0"/>
                <w:bCs w:val="0"/>
              </w:rPr>
            </w:pPr>
            <w:r w:rsidRPr="00C766B7">
              <w:rPr>
                <w:b w:val="0"/>
                <w:bCs w:val="0"/>
              </w:rPr>
              <w:t>S1/R1</w:t>
            </w:r>
          </w:p>
        </w:tc>
        <w:tc>
          <w:tcPr>
            <w:tcW w:w="2751" w:type="dxa"/>
            <w:gridSpan w:val="2"/>
          </w:tcPr>
          <w:p w14:paraId="4FBC42E4" w14:textId="58FB662E" w:rsidR="002979E8" w:rsidRPr="0076245E" w:rsidRDefault="002979E8" w:rsidP="002979E8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76245E">
              <w:rPr>
                <w:b/>
                <w:bCs/>
              </w:rPr>
              <w:t>logging synchronous</w:t>
            </w:r>
          </w:p>
        </w:tc>
        <w:tc>
          <w:tcPr>
            <w:tcW w:w="4189" w:type="dxa"/>
            <w:gridSpan w:val="2"/>
          </w:tcPr>
          <w:p w14:paraId="045F0BC9" w14:textId="3F8BCF2C" w:rsidR="002979E8" w:rsidRPr="00633423" w:rsidRDefault="002979E8" w:rsidP="002979E8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ll IOS to synchronize the syslog message display in console</w:t>
            </w:r>
          </w:p>
        </w:tc>
      </w:tr>
      <w:tr w:rsidR="002979E8" w:rsidRPr="00633423" w14:paraId="48E0603C" w14:textId="77777777" w:rsidTr="00244359">
        <w:trPr>
          <w:gridAfter w:val="1"/>
          <w:wAfter w:w="16" w:type="dxa"/>
          <w:cantSplit/>
          <w:trHeight w:val="5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4" w:type="dxa"/>
            <w:gridSpan w:val="2"/>
          </w:tcPr>
          <w:p w14:paraId="3E08325A" w14:textId="4AB2A41E" w:rsidR="002979E8" w:rsidRPr="00C766B7" w:rsidRDefault="002979E8" w:rsidP="002979E8">
            <w:pPr>
              <w:spacing w:before="240" w:after="240"/>
              <w:rPr>
                <w:b w:val="0"/>
                <w:bCs w:val="0"/>
              </w:rPr>
            </w:pPr>
            <w:r w:rsidRPr="00C766B7">
              <w:rPr>
                <w:b w:val="0"/>
                <w:bCs w:val="0"/>
              </w:rPr>
              <w:t>S1/R1</w:t>
            </w:r>
          </w:p>
        </w:tc>
        <w:tc>
          <w:tcPr>
            <w:tcW w:w="2751" w:type="dxa"/>
            <w:gridSpan w:val="2"/>
          </w:tcPr>
          <w:p w14:paraId="5B807958" w14:textId="137BE625" w:rsidR="002979E8" w:rsidRPr="0076245E" w:rsidRDefault="002979E8" w:rsidP="002979E8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76245E">
              <w:rPr>
                <w:b/>
                <w:bCs/>
              </w:rPr>
              <w:t>exit</w:t>
            </w:r>
          </w:p>
        </w:tc>
        <w:tc>
          <w:tcPr>
            <w:tcW w:w="4189" w:type="dxa"/>
            <w:gridSpan w:val="2"/>
          </w:tcPr>
          <w:p w14:paraId="6ABBFCDB" w14:textId="1338E7D2" w:rsidR="002979E8" w:rsidRDefault="002979E8" w:rsidP="002979E8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2408">
              <w:t>exit console configuration mode</w:t>
            </w:r>
          </w:p>
        </w:tc>
      </w:tr>
      <w:tr w:rsidR="002979E8" w:rsidRPr="00633423" w14:paraId="2D7509F1" w14:textId="77777777" w:rsidTr="00244359">
        <w:trPr>
          <w:gridAfter w:val="1"/>
          <w:wAfter w:w="16" w:type="dxa"/>
          <w:cantSplit/>
          <w:trHeight w:val="5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4" w:type="dxa"/>
            <w:gridSpan w:val="2"/>
          </w:tcPr>
          <w:p w14:paraId="21262301" w14:textId="678F6F55" w:rsidR="002979E8" w:rsidRPr="00C766B7" w:rsidRDefault="002979E8" w:rsidP="002979E8">
            <w:pPr>
              <w:spacing w:before="240" w:after="240"/>
              <w:rPr>
                <w:b w:val="0"/>
                <w:bCs w:val="0"/>
              </w:rPr>
            </w:pPr>
            <w:r w:rsidRPr="00C766B7">
              <w:rPr>
                <w:b w:val="0"/>
                <w:bCs w:val="0"/>
              </w:rPr>
              <w:t>S1/R1</w:t>
            </w:r>
          </w:p>
        </w:tc>
        <w:tc>
          <w:tcPr>
            <w:tcW w:w="2751" w:type="dxa"/>
            <w:gridSpan w:val="2"/>
          </w:tcPr>
          <w:p w14:paraId="4F19A06C" w14:textId="5795FCEC" w:rsidR="002979E8" w:rsidRPr="0076245E" w:rsidRDefault="002979E8" w:rsidP="002979E8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76245E">
              <w:rPr>
                <w:b/>
                <w:bCs/>
              </w:rPr>
              <w:t xml:space="preserve">line </w:t>
            </w:r>
            <w:proofErr w:type="spellStart"/>
            <w:r w:rsidRPr="0076245E">
              <w:rPr>
                <w:b/>
                <w:bCs/>
              </w:rPr>
              <w:t>vty</w:t>
            </w:r>
            <w:proofErr w:type="spellEnd"/>
            <w:r w:rsidRPr="0076245E">
              <w:rPr>
                <w:b/>
                <w:bCs/>
              </w:rPr>
              <w:t xml:space="preserve"> 0 15</w:t>
            </w:r>
          </w:p>
        </w:tc>
        <w:tc>
          <w:tcPr>
            <w:tcW w:w="4189" w:type="dxa"/>
            <w:gridSpan w:val="2"/>
          </w:tcPr>
          <w:p w14:paraId="252C3EE1" w14:textId="4E765199" w:rsidR="002979E8" w:rsidRPr="00633423" w:rsidRDefault="002979E8" w:rsidP="002979E8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31BD6">
              <w:t xml:space="preserve">enter </w:t>
            </w:r>
            <w:proofErr w:type="spellStart"/>
            <w:r>
              <w:t>vty</w:t>
            </w:r>
            <w:proofErr w:type="spellEnd"/>
            <w:r w:rsidRPr="00931BD6">
              <w:t xml:space="preserve"> configuration mode</w:t>
            </w:r>
          </w:p>
        </w:tc>
      </w:tr>
      <w:tr w:rsidR="002979E8" w:rsidRPr="00633423" w14:paraId="3F92DD3D" w14:textId="77777777" w:rsidTr="00244359">
        <w:trPr>
          <w:gridAfter w:val="1"/>
          <w:wAfter w:w="16" w:type="dxa"/>
          <w:cantSplit/>
          <w:trHeight w:val="5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4" w:type="dxa"/>
            <w:gridSpan w:val="2"/>
          </w:tcPr>
          <w:p w14:paraId="7E0B31F9" w14:textId="47DE2BC5" w:rsidR="002979E8" w:rsidRPr="00C766B7" w:rsidRDefault="002979E8" w:rsidP="002979E8">
            <w:pPr>
              <w:spacing w:before="240" w:after="240"/>
              <w:rPr>
                <w:b w:val="0"/>
                <w:bCs w:val="0"/>
              </w:rPr>
            </w:pPr>
            <w:r w:rsidRPr="00C766B7">
              <w:rPr>
                <w:b w:val="0"/>
                <w:bCs w:val="0"/>
              </w:rPr>
              <w:t>S1/R1</w:t>
            </w:r>
          </w:p>
        </w:tc>
        <w:tc>
          <w:tcPr>
            <w:tcW w:w="2751" w:type="dxa"/>
            <w:gridSpan w:val="2"/>
          </w:tcPr>
          <w:p w14:paraId="0E890BFB" w14:textId="464925BF" w:rsidR="002979E8" w:rsidRPr="0076245E" w:rsidRDefault="002979E8" w:rsidP="002979E8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76245E">
              <w:rPr>
                <w:b/>
                <w:bCs/>
              </w:rPr>
              <w:t>password CMIT-351</w:t>
            </w:r>
          </w:p>
        </w:tc>
        <w:tc>
          <w:tcPr>
            <w:tcW w:w="4189" w:type="dxa"/>
            <w:gridSpan w:val="2"/>
          </w:tcPr>
          <w:p w14:paraId="3A9D4CAA" w14:textId="6C236182" w:rsidR="002979E8" w:rsidRPr="00633423" w:rsidRDefault="002979E8" w:rsidP="002979E8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31BD6">
              <w:t xml:space="preserve">set </w:t>
            </w:r>
            <w:proofErr w:type="spellStart"/>
            <w:r>
              <w:t>vty</w:t>
            </w:r>
            <w:proofErr w:type="spellEnd"/>
            <w:r w:rsidRPr="00931BD6">
              <w:t xml:space="preserve"> password as “</w:t>
            </w:r>
            <w:r>
              <w:t>CMIT-351</w:t>
            </w:r>
            <w:r w:rsidRPr="00931BD6">
              <w:t>”</w:t>
            </w:r>
          </w:p>
        </w:tc>
      </w:tr>
      <w:tr w:rsidR="002979E8" w:rsidRPr="00633423" w14:paraId="6C8D81A9" w14:textId="77777777" w:rsidTr="00E24E88">
        <w:trPr>
          <w:gridAfter w:val="1"/>
          <w:wAfter w:w="16" w:type="dxa"/>
          <w:cantSplit/>
          <w:trHeight w:val="5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4" w:type="dxa"/>
            <w:gridSpan w:val="2"/>
          </w:tcPr>
          <w:p w14:paraId="33BBE99D" w14:textId="4D679AD4" w:rsidR="002979E8" w:rsidRPr="00C766B7" w:rsidRDefault="002979E8" w:rsidP="002979E8">
            <w:pPr>
              <w:spacing w:before="240" w:after="240"/>
              <w:rPr>
                <w:b w:val="0"/>
                <w:bCs w:val="0"/>
              </w:rPr>
            </w:pPr>
            <w:r w:rsidRPr="00C766B7">
              <w:rPr>
                <w:b w:val="0"/>
                <w:bCs w:val="0"/>
              </w:rPr>
              <w:t>S1/R1</w:t>
            </w:r>
          </w:p>
        </w:tc>
        <w:tc>
          <w:tcPr>
            <w:tcW w:w="2751" w:type="dxa"/>
            <w:gridSpan w:val="2"/>
          </w:tcPr>
          <w:p w14:paraId="4AFDF41E" w14:textId="2038CC66" w:rsidR="002979E8" w:rsidRPr="0076245E" w:rsidRDefault="002979E8" w:rsidP="002979E8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login</w:t>
            </w:r>
          </w:p>
        </w:tc>
        <w:tc>
          <w:tcPr>
            <w:tcW w:w="4189" w:type="dxa"/>
            <w:gridSpan w:val="2"/>
          </w:tcPr>
          <w:p w14:paraId="0B8AF2B3" w14:textId="4984FE01" w:rsidR="002979E8" w:rsidRPr="00AA531C" w:rsidRDefault="002979E8" w:rsidP="002979E8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able VTY password using simple password</w:t>
            </w:r>
          </w:p>
        </w:tc>
      </w:tr>
      <w:tr w:rsidR="002979E8" w:rsidRPr="00633423" w14:paraId="66EC0987" w14:textId="77777777" w:rsidTr="00B4172C">
        <w:trPr>
          <w:gridAfter w:val="1"/>
          <w:wAfter w:w="16" w:type="dxa"/>
          <w:cantSplit/>
          <w:trHeight w:val="5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4" w:type="dxa"/>
            <w:gridSpan w:val="2"/>
          </w:tcPr>
          <w:p w14:paraId="1546A603" w14:textId="45DD90D4" w:rsidR="002979E8" w:rsidRPr="00C766B7" w:rsidRDefault="002979E8" w:rsidP="002979E8">
            <w:pPr>
              <w:spacing w:before="240" w:after="240"/>
              <w:rPr>
                <w:b w:val="0"/>
                <w:bCs w:val="0"/>
              </w:rPr>
            </w:pPr>
            <w:r w:rsidRPr="00C766B7">
              <w:rPr>
                <w:b w:val="0"/>
                <w:bCs w:val="0"/>
              </w:rPr>
              <w:t>S1/R1</w:t>
            </w:r>
          </w:p>
        </w:tc>
        <w:tc>
          <w:tcPr>
            <w:tcW w:w="2751" w:type="dxa"/>
            <w:gridSpan w:val="2"/>
          </w:tcPr>
          <w:p w14:paraId="525B8D5E" w14:textId="77777777" w:rsidR="002979E8" w:rsidRPr="0076245E" w:rsidRDefault="002979E8" w:rsidP="002979E8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76245E">
              <w:rPr>
                <w:b/>
                <w:bCs/>
              </w:rPr>
              <w:t>logging synchronous</w:t>
            </w:r>
          </w:p>
        </w:tc>
        <w:tc>
          <w:tcPr>
            <w:tcW w:w="4189" w:type="dxa"/>
            <w:gridSpan w:val="2"/>
          </w:tcPr>
          <w:p w14:paraId="1D4B258B" w14:textId="44A0AD88" w:rsidR="002979E8" w:rsidRPr="00633423" w:rsidRDefault="002979E8" w:rsidP="002979E8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ll IOS to synchronize the syslog message display in VTY</w:t>
            </w:r>
          </w:p>
        </w:tc>
      </w:tr>
      <w:tr w:rsidR="002979E8" w:rsidRPr="00633423" w14:paraId="65626AAA" w14:textId="77777777" w:rsidTr="00D81EA3">
        <w:trPr>
          <w:gridAfter w:val="1"/>
          <w:wAfter w:w="16" w:type="dxa"/>
          <w:cantSplit/>
          <w:trHeight w:val="10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4" w:type="dxa"/>
            <w:gridSpan w:val="2"/>
          </w:tcPr>
          <w:p w14:paraId="003E51F1" w14:textId="7A7E7DCF" w:rsidR="002979E8" w:rsidRPr="00C766B7" w:rsidRDefault="002979E8" w:rsidP="002979E8">
            <w:pPr>
              <w:spacing w:before="240" w:after="240"/>
              <w:rPr>
                <w:b w:val="0"/>
                <w:bCs w:val="0"/>
              </w:rPr>
            </w:pPr>
            <w:r w:rsidRPr="00C766B7">
              <w:rPr>
                <w:b w:val="0"/>
                <w:bCs w:val="0"/>
              </w:rPr>
              <w:t>S1/R1</w:t>
            </w:r>
          </w:p>
        </w:tc>
        <w:tc>
          <w:tcPr>
            <w:tcW w:w="2751" w:type="dxa"/>
            <w:gridSpan w:val="2"/>
          </w:tcPr>
          <w:p w14:paraId="71DA49CA" w14:textId="6A830B22" w:rsidR="002979E8" w:rsidRPr="009B08F5" w:rsidRDefault="002979E8" w:rsidP="002979E8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93C5D">
              <w:rPr>
                <w:b/>
                <w:bCs/>
              </w:rPr>
              <w:t xml:space="preserve">crypto </w:t>
            </w:r>
            <w:proofErr w:type="gramStart"/>
            <w:r w:rsidRPr="00393C5D">
              <w:rPr>
                <w:b/>
                <w:bCs/>
              </w:rPr>
              <w:t>key</w:t>
            </w:r>
            <w:proofErr w:type="gramEnd"/>
            <w:r w:rsidRPr="00393C5D">
              <w:rPr>
                <w:b/>
                <w:bCs/>
              </w:rPr>
              <w:t xml:space="preserve"> generate </w:t>
            </w:r>
            <w:proofErr w:type="spellStart"/>
            <w:r w:rsidRPr="00393C5D">
              <w:rPr>
                <w:b/>
                <w:bCs/>
              </w:rPr>
              <w:t>rsa</w:t>
            </w:r>
            <w:proofErr w:type="spellEnd"/>
          </w:p>
        </w:tc>
        <w:tc>
          <w:tcPr>
            <w:tcW w:w="4189" w:type="dxa"/>
            <w:gridSpan w:val="2"/>
          </w:tcPr>
          <w:p w14:paraId="5E4DAFE9" w14:textId="404F06FF" w:rsidR="002979E8" w:rsidRPr="00633423" w:rsidRDefault="002979E8" w:rsidP="002979E8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A1873">
              <w:t>generate SSH encryption keys</w:t>
            </w:r>
          </w:p>
        </w:tc>
      </w:tr>
      <w:tr w:rsidR="002979E8" w:rsidRPr="00633423" w14:paraId="6FB2FE00" w14:textId="77777777" w:rsidTr="00694001">
        <w:trPr>
          <w:gridAfter w:val="1"/>
          <w:wAfter w:w="16" w:type="dxa"/>
          <w:cantSplit/>
          <w:trHeight w:val="10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4" w:type="dxa"/>
            <w:gridSpan w:val="2"/>
          </w:tcPr>
          <w:p w14:paraId="3207AE63" w14:textId="56AD68F0" w:rsidR="002979E8" w:rsidRPr="00C766B7" w:rsidRDefault="002979E8" w:rsidP="002979E8">
            <w:pPr>
              <w:spacing w:before="240" w:after="240"/>
              <w:rPr>
                <w:b w:val="0"/>
                <w:bCs w:val="0"/>
              </w:rPr>
            </w:pPr>
            <w:r w:rsidRPr="00C766B7">
              <w:rPr>
                <w:b w:val="0"/>
                <w:bCs w:val="0"/>
              </w:rPr>
              <w:lastRenderedPageBreak/>
              <w:t>S1/R1</w:t>
            </w:r>
          </w:p>
        </w:tc>
        <w:tc>
          <w:tcPr>
            <w:tcW w:w="2751" w:type="dxa"/>
            <w:gridSpan w:val="2"/>
          </w:tcPr>
          <w:p w14:paraId="6BB9C8CE" w14:textId="5E7A7787" w:rsidR="002979E8" w:rsidRPr="009B08F5" w:rsidRDefault="002979E8" w:rsidP="002979E8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93C5D">
              <w:rPr>
                <w:b/>
                <w:bCs/>
              </w:rPr>
              <w:t>How many bits in the modulus [512]: 2048</w:t>
            </w:r>
          </w:p>
        </w:tc>
        <w:tc>
          <w:tcPr>
            <w:tcW w:w="4189" w:type="dxa"/>
            <w:gridSpan w:val="2"/>
          </w:tcPr>
          <w:p w14:paraId="5159738E" w14:textId="1B486491" w:rsidR="002979E8" w:rsidRPr="00AA531C" w:rsidRDefault="002979E8" w:rsidP="002979E8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A1873">
              <w:t>Set 2048 bit for modulus</w:t>
            </w:r>
          </w:p>
        </w:tc>
      </w:tr>
      <w:tr w:rsidR="002979E8" w:rsidRPr="00633423" w14:paraId="6CAFB9D2" w14:textId="77777777" w:rsidTr="00694001">
        <w:trPr>
          <w:gridAfter w:val="1"/>
          <w:wAfter w:w="16" w:type="dxa"/>
          <w:cantSplit/>
          <w:trHeight w:val="10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4" w:type="dxa"/>
            <w:gridSpan w:val="2"/>
          </w:tcPr>
          <w:p w14:paraId="2216E991" w14:textId="68C6BBCE" w:rsidR="002979E8" w:rsidRPr="00C766B7" w:rsidRDefault="002979E8" w:rsidP="002979E8">
            <w:pPr>
              <w:spacing w:before="240" w:after="240"/>
              <w:rPr>
                <w:b w:val="0"/>
                <w:bCs w:val="0"/>
              </w:rPr>
            </w:pPr>
            <w:r w:rsidRPr="00C766B7">
              <w:rPr>
                <w:b w:val="0"/>
                <w:bCs w:val="0"/>
              </w:rPr>
              <w:t>S1/R1</w:t>
            </w:r>
          </w:p>
        </w:tc>
        <w:tc>
          <w:tcPr>
            <w:tcW w:w="2751" w:type="dxa"/>
            <w:gridSpan w:val="2"/>
          </w:tcPr>
          <w:p w14:paraId="640B33D2" w14:textId="0C1D4925" w:rsidR="002979E8" w:rsidRPr="009B08F5" w:rsidRDefault="002979E8" w:rsidP="002979E8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245E">
              <w:rPr>
                <w:b/>
                <w:bCs/>
              </w:rPr>
              <w:t>transport input SSH</w:t>
            </w:r>
          </w:p>
        </w:tc>
        <w:tc>
          <w:tcPr>
            <w:tcW w:w="4189" w:type="dxa"/>
            <w:gridSpan w:val="2"/>
          </w:tcPr>
          <w:p w14:paraId="1CCFD875" w14:textId="5A8BD2FA" w:rsidR="002979E8" w:rsidRDefault="002979E8" w:rsidP="002979E8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et </w:t>
            </w:r>
            <w:proofErr w:type="spellStart"/>
            <w:r>
              <w:t>vty</w:t>
            </w:r>
            <w:proofErr w:type="spellEnd"/>
            <w:r>
              <w:t xml:space="preserve"> line to only support SSH</w:t>
            </w:r>
          </w:p>
        </w:tc>
      </w:tr>
      <w:tr w:rsidR="002979E8" w:rsidRPr="00633423" w14:paraId="74387C43" w14:textId="77777777" w:rsidTr="00694001">
        <w:trPr>
          <w:gridAfter w:val="1"/>
          <w:wAfter w:w="16" w:type="dxa"/>
          <w:cantSplit/>
          <w:trHeight w:val="10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4" w:type="dxa"/>
            <w:gridSpan w:val="2"/>
          </w:tcPr>
          <w:p w14:paraId="0C2B1600" w14:textId="7B92656F" w:rsidR="002979E8" w:rsidRPr="00C766B7" w:rsidRDefault="002979E8" w:rsidP="002979E8">
            <w:pPr>
              <w:spacing w:before="240" w:after="240"/>
              <w:rPr>
                <w:b w:val="0"/>
                <w:bCs w:val="0"/>
              </w:rPr>
            </w:pPr>
            <w:r w:rsidRPr="00C766B7">
              <w:rPr>
                <w:b w:val="0"/>
                <w:bCs w:val="0"/>
              </w:rPr>
              <w:t>S1/R1</w:t>
            </w:r>
          </w:p>
        </w:tc>
        <w:tc>
          <w:tcPr>
            <w:tcW w:w="2751" w:type="dxa"/>
            <w:gridSpan w:val="2"/>
          </w:tcPr>
          <w:p w14:paraId="6BF7C182" w14:textId="7FF8E992" w:rsidR="002979E8" w:rsidRPr="005054DB" w:rsidRDefault="002979E8" w:rsidP="002979E8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5054DB">
              <w:rPr>
                <w:b/>
                <w:bCs/>
              </w:rPr>
              <w:t>exit</w:t>
            </w:r>
          </w:p>
        </w:tc>
        <w:tc>
          <w:tcPr>
            <w:tcW w:w="4189" w:type="dxa"/>
            <w:gridSpan w:val="2"/>
          </w:tcPr>
          <w:p w14:paraId="1AC78B52" w14:textId="00B7109C" w:rsidR="002979E8" w:rsidRDefault="002979E8" w:rsidP="002979E8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xit VTY configuration mode</w:t>
            </w:r>
          </w:p>
        </w:tc>
      </w:tr>
      <w:tr w:rsidR="002979E8" w:rsidRPr="00633423" w14:paraId="3ADC9A53" w14:textId="77777777" w:rsidTr="00694001">
        <w:trPr>
          <w:gridAfter w:val="1"/>
          <w:wAfter w:w="16" w:type="dxa"/>
          <w:cantSplit/>
          <w:trHeight w:val="10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4" w:type="dxa"/>
            <w:gridSpan w:val="2"/>
          </w:tcPr>
          <w:p w14:paraId="67B7E0CB" w14:textId="508D128D" w:rsidR="002979E8" w:rsidRPr="00C766B7" w:rsidRDefault="002979E8" w:rsidP="002979E8">
            <w:pPr>
              <w:spacing w:before="240" w:after="240"/>
              <w:rPr>
                <w:b w:val="0"/>
                <w:bCs w:val="0"/>
              </w:rPr>
            </w:pPr>
            <w:r w:rsidRPr="00C766B7">
              <w:rPr>
                <w:b w:val="0"/>
                <w:bCs w:val="0"/>
              </w:rPr>
              <w:t>S1/R1</w:t>
            </w:r>
          </w:p>
        </w:tc>
        <w:tc>
          <w:tcPr>
            <w:tcW w:w="2751" w:type="dxa"/>
            <w:gridSpan w:val="2"/>
          </w:tcPr>
          <w:p w14:paraId="1437CB80" w14:textId="335C6A40" w:rsidR="002979E8" w:rsidRPr="002979E8" w:rsidRDefault="002979E8" w:rsidP="002979E8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2979E8">
              <w:rPr>
                <w:b/>
                <w:bCs/>
              </w:rPr>
              <w:t>enable</w:t>
            </w:r>
          </w:p>
        </w:tc>
        <w:tc>
          <w:tcPr>
            <w:tcW w:w="4189" w:type="dxa"/>
            <w:gridSpan w:val="2"/>
          </w:tcPr>
          <w:p w14:paraId="3B86BBBA" w14:textId="6699C7CB" w:rsidR="002979E8" w:rsidRDefault="002979E8" w:rsidP="002979E8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ter enable mode</w:t>
            </w:r>
          </w:p>
        </w:tc>
      </w:tr>
      <w:tr w:rsidR="002979E8" w:rsidRPr="00633423" w14:paraId="38A2ABC0" w14:textId="77777777" w:rsidTr="00694001">
        <w:trPr>
          <w:gridAfter w:val="1"/>
          <w:wAfter w:w="16" w:type="dxa"/>
          <w:cantSplit/>
          <w:trHeight w:val="10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4" w:type="dxa"/>
            <w:gridSpan w:val="2"/>
          </w:tcPr>
          <w:p w14:paraId="2BFF677A" w14:textId="54D62710" w:rsidR="002979E8" w:rsidRPr="00C766B7" w:rsidRDefault="002979E8" w:rsidP="002979E8">
            <w:pPr>
              <w:spacing w:before="240" w:after="240"/>
              <w:rPr>
                <w:b w:val="0"/>
                <w:bCs w:val="0"/>
              </w:rPr>
            </w:pPr>
            <w:r w:rsidRPr="00C766B7">
              <w:rPr>
                <w:b w:val="0"/>
                <w:bCs w:val="0"/>
              </w:rPr>
              <w:t>S1/R1</w:t>
            </w:r>
          </w:p>
        </w:tc>
        <w:tc>
          <w:tcPr>
            <w:tcW w:w="2751" w:type="dxa"/>
            <w:gridSpan w:val="2"/>
          </w:tcPr>
          <w:p w14:paraId="00318479" w14:textId="4B4D7FF2" w:rsidR="002979E8" w:rsidRPr="002979E8" w:rsidRDefault="002979E8" w:rsidP="002979E8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2979E8">
              <w:rPr>
                <w:b/>
                <w:bCs/>
              </w:rPr>
              <w:t xml:space="preserve">show </w:t>
            </w:r>
            <w:proofErr w:type="gramStart"/>
            <w:r w:rsidRPr="002979E8">
              <w:rPr>
                <w:b/>
                <w:bCs/>
              </w:rPr>
              <w:t>running-config</w:t>
            </w:r>
            <w:proofErr w:type="gramEnd"/>
          </w:p>
        </w:tc>
        <w:tc>
          <w:tcPr>
            <w:tcW w:w="4189" w:type="dxa"/>
            <w:gridSpan w:val="2"/>
          </w:tcPr>
          <w:p w14:paraId="06B3BE92" w14:textId="7071EE06" w:rsidR="002979E8" w:rsidRDefault="002979E8" w:rsidP="002979E8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rify that configuration is correctly implemented</w:t>
            </w:r>
          </w:p>
        </w:tc>
      </w:tr>
    </w:tbl>
    <w:p w14:paraId="3F493A4E" w14:textId="77777777" w:rsidR="00200464" w:rsidRPr="00C67C9B" w:rsidRDefault="00200464" w:rsidP="00200464">
      <w:pPr>
        <w:ind w:left="720"/>
      </w:pPr>
    </w:p>
    <w:p w14:paraId="3B0D4DE7" w14:textId="77777777" w:rsidR="00341734" w:rsidRDefault="0077428D" w:rsidP="00334B96">
      <w:pPr>
        <w:keepNext/>
        <w:rPr>
          <w:b/>
          <w:bCs/>
        </w:rPr>
      </w:pPr>
      <w:r>
        <w:rPr>
          <w:b/>
          <w:bCs/>
        </w:rPr>
        <w:t>2.3 Configure the computers</w:t>
      </w:r>
    </w:p>
    <w:p w14:paraId="413D0304" w14:textId="77777777" w:rsidR="004416A4" w:rsidRPr="0046520F" w:rsidRDefault="004416A4" w:rsidP="004416A4">
      <w:pPr>
        <w:ind w:left="720"/>
      </w:pPr>
      <w:r w:rsidRPr="0046520F">
        <w:t xml:space="preserve">Using the template below, document and describe the configuration you </w:t>
      </w:r>
      <w:proofErr w:type="gramStart"/>
      <w:r w:rsidRPr="0046520F">
        <w:t>enter into</w:t>
      </w:r>
      <w:proofErr w:type="gramEnd"/>
      <w:r w:rsidRPr="0046520F">
        <w:t xml:space="preserve"> each computer. </w:t>
      </w:r>
    </w:p>
    <w:p w14:paraId="5CA98007" w14:textId="77777777" w:rsidR="004416A4" w:rsidRPr="0046520F" w:rsidRDefault="004416A4" w:rsidP="004416A4">
      <w:pPr>
        <w:ind w:left="720"/>
      </w:pPr>
    </w:p>
    <w:p w14:paraId="3DF50BAA" w14:textId="77777777" w:rsidR="0048378C" w:rsidRPr="00837DF4" w:rsidRDefault="0048378C" w:rsidP="0048378C">
      <w:pPr>
        <w:ind w:left="720"/>
        <w:rPr>
          <w:i/>
          <w:iCs/>
        </w:rPr>
      </w:pPr>
      <w:r w:rsidRPr="00837DF4">
        <w:rPr>
          <w:i/>
          <w:iCs/>
        </w:rPr>
        <w:t xml:space="preserve">Note: Use the </w:t>
      </w:r>
      <w:r>
        <w:rPr>
          <w:i/>
          <w:iCs/>
        </w:rPr>
        <w:t>format</w:t>
      </w:r>
      <w:r w:rsidRPr="00837DF4">
        <w:rPr>
          <w:i/>
          <w:iCs/>
        </w:rPr>
        <w:t xml:space="preserve"> </w:t>
      </w:r>
      <w:r>
        <w:rPr>
          <w:i/>
          <w:iCs/>
        </w:rPr>
        <w:t xml:space="preserve">below </w:t>
      </w:r>
      <w:r w:rsidRPr="00837DF4">
        <w:rPr>
          <w:i/>
          <w:iCs/>
        </w:rPr>
        <w:t xml:space="preserve">to document computer configuration (delete the </w:t>
      </w:r>
      <w:r>
        <w:rPr>
          <w:i/>
          <w:iCs/>
        </w:rPr>
        <w:t>example</w:t>
      </w:r>
      <w:r w:rsidRPr="00837DF4">
        <w:rPr>
          <w:i/>
          <w:iCs/>
        </w:rPr>
        <w:t xml:space="preserve"> and repeat as many times as necessary):</w:t>
      </w:r>
    </w:p>
    <w:p w14:paraId="7CCD5C56" w14:textId="77777777" w:rsidR="0048378C" w:rsidRPr="0046520F" w:rsidRDefault="0048378C" w:rsidP="0048378C">
      <w:pPr>
        <w:ind w:left="720"/>
      </w:pPr>
    </w:p>
    <w:p w14:paraId="6D5C3870" w14:textId="77777777" w:rsidR="0048378C" w:rsidRPr="002C3202" w:rsidRDefault="0048378C" w:rsidP="0048378C">
      <w:pPr>
        <w:keepNext/>
        <w:keepLines/>
        <w:ind w:left="720"/>
      </w:pPr>
      <w:r w:rsidRPr="002C3202">
        <w:rPr>
          <w:b/>
          <w:bCs/>
        </w:rPr>
        <w:t>Device Name</w:t>
      </w:r>
      <w:r w:rsidRPr="002C3202">
        <w:t>:</w:t>
      </w:r>
      <w:r>
        <w:t xml:space="preserve"> </w:t>
      </w:r>
      <w:r w:rsidRPr="00837DF4">
        <w:rPr>
          <w:i/>
          <w:iCs/>
        </w:rPr>
        <w:t>Example Computer A</w:t>
      </w:r>
    </w:p>
    <w:p w14:paraId="05EE21CB" w14:textId="77777777" w:rsidR="0048378C" w:rsidRPr="002C3202" w:rsidRDefault="0048378C" w:rsidP="0048378C">
      <w:pPr>
        <w:keepNext/>
        <w:keepLines/>
        <w:ind w:left="720"/>
      </w:pPr>
      <w:r w:rsidRPr="002C3202">
        <w:rPr>
          <w:b/>
          <w:bCs/>
        </w:rPr>
        <w:t>Interface type</w:t>
      </w:r>
      <w:r w:rsidRPr="002C3202">
        <w:t>:</w:t>
      </w:r>
      <w:r>
        <w:t xml:space="preserve"> </w:t>
      </w:r>
      <w:r w:rsidRPr="00837DF4">
        <w:rPr>
          <w:i/>
          <w:iCs/>
        </w:rPr>
        <w:t>Ethernet</w:t>
      </w:r>
    </w:p>
    <w:p w14:paraId="1B931B07" w14:textId="77777777" w:rsidR="0048378C" w:rsidRPr="002C3202" w:rsidRDefault="0048378C" w:rsidP="0048378C">
      <w:pPr>
        <w:keepNext/>
        <w:keepLines/>
        <w:ind w:left="720"/>
      </w:pPr>
      <w:r w:rsidRPr="002C3202">
        <w:rPr>
          <w:b/>
          <w:bCs/>
        </w:rPr>
        <w:t>IP Address</w:t>
      </w:r>
      <w:r w:rsidRPr="002C3202">
        <w:t>:</w:t>
      </w:r>
      <w:r>
        <w:t xml:space="preserve"> </w:t>
      </w:r>
      <w:r w:rsidRPr="00837DF4">
        <w:rPr>
          <w:i/>
          <w:iCs/>
        </w:rPr>
        <w:t>192.168.1.2</w:t>
      </w:r>
    </w:p>
    <w:p w14:paraId="75808A72" w14:textId="77777777" w:rsidR="0048378C" w:rsidRPr="002C3202" w:rsidRDefault="0048378C" w:rsidP="0048378C">
      <w:pPr>
        <w:keepNext/>
        <w:keepLines/>
        <w:ind w:left="720"/>
      </w:pPr>
      <w:r w:rsidRPr="002C3202">
        <w:rPr>
          <w:b/>
          <w:bCs/>
        </w:rPr>
        <w:t>Subnet Mask</w:t>
      </w:r>
      <w:r w:rsidRPr="002C3202">
        <w:t>:</w:t>
      </w:r>
      <w:r>
        <w:t xml:space="preserve"> </w:t>
      </w:r>
      <w:r w:rsidRPr="00837DF4">
        <w:rPr>
          <w:i/>
          <w:iCs/>
        </w:rPr>
        <w:t>255.255.255.0</w:t>
      </w:r>
    </w:p>
    <w:p w14:paraId="5F4C2C60" w14:textId="77777777" w:rsidR="0048378C" w:rsidRPr="002C3202" w:rsidRDefault="0048378C" w:rsidP="0048378C">
      <w:pPr>
        <w:keepNext/>
        <w:keepLines/>
        <w:ind w:left="720"/>
      </w:pPr>
      <w:r w:rsidRPr="002C3202">
        <w:rPr>
          <w:b/>
          <w:bCs/>
        </w:rPr>
        <w:t>Default Gateway</w:t>
      </w:r>
      <w:r w:rsidRPr="002C3202">
        <w:t>:</w:t>
      </w:r>
      <w:r>
        <w:t xml:space="preserve"> </w:t>
      </w:r>
      <w:r w:rsidRPr="00837DF4">
        <w:rPr>
          <w:i/>
          <w:iCs/>
        </w:rPr>
        <w:t>192.168.1.1</w:t>
      </w:r>
    </w:p>
    <w:p w14:paraId="084F4D8C" w14:textId="77777777" w:rsidR="0048378C" w:rsidRPr="002C3202" w:rsidRDefault="0048378C" w:rsidP="0048378C">
      <w:pPr>
        <w:keepLines/>
        <w:ind w:left="720"/>
      </w:pPr>
      <w:r w:rsidRPr="002C3202">
        <w:rPr>
          <w:b/>
          <w:bCs/>
        </w:rPr>
        <w:t>Description</w:t>
      </w:r>
      <w:r w:rsidRPr="002C3202">
        <w:t>:</w:t>
      </w:r>
      <w:r>
        <w:t xml:space="preserve"> </w:t>
      </w:r>
      <w:r w:rsidRPr="00837DF4">
        <w:rPr>
          <w:i/>
          <w:iCs/>
        </w:rPr>
        <w:t xml:space="preserve">I added an </w:t>
      </w:r>
      <w:proofErr w:type="spellStart"/>
      <w:r w:rsidRPr="00837DF4">
        <w:rPr>
          <w:i/>
          <w:iCs/>
        </w:rPr>
        <w:t>ip</w:t>
      </w:r>
      <w:proofErr w:type="spellEnd"/>
      <w:r w:rsidRPr="00837DF4">
        <w:rPr>
          <w:i/>
          <w:iCs/>
        </w:rPr>
        <w:t xml:space="preserve"> address of 192.168.1.2 with a subnet mask of 255.255.255.0 and a gateway of 192.168.1.1 to the wired Ethernet interface on computer A.</w:t>
      </w:r>
    </w:p>
    <w:p w14:paraId="655EB233" w14:textId="77777777" w:rsidR="0048378C" w:rsidRDefault="0048378C" w:rsidP="0048378C">
      <w:pPr>
        <w:ind w:left="720"/>
      </w:pPr>
    </w:p>
    <w:p w14:paraId="5CEA73AB" w14:textId="77777777" w:rsidR="00C625A4" w:rsidRPr="002C3202" w:rsidRDefault="00C625A4" w:rsidP="00C625A4">
      <w:pPr>
        <w:keepNext/>
        <w:keepLines/>
        <w:spacing w:line="360" w:lineRule="auto"/>
        <w:ind w:left="720"/>
      </w:pPr>
      <w:r w:rsidRPr="002C3202">
        <w:rPr>
          <w:b/>
          <w:bCs/>
        </w:rPr>
        <w:lastRenderedPageBreak/>
        <w:t>Device Name</w:t>
      </w:r>
      <w:r w:rsidRPr="002C3202">
        <w:t>:</w:t>
      </w:r>
      <w:r>
        <w:t xml:space="preserve"> PC-A</w:t>
      </w:r>
    </w:p>
    <w:p w14:paraId="296445D5" w14:textId="77777777" w:rsidR="00C625A4" w:rsidRPr="002C3202" w:rsidRDefault="00C625A4" w:rsidP="00C625A4">
      <w:pPr>
        <w:keepNext/>
        <w:keepLines/>
        <w:spacing w:line="360" w:lineRule="auto"/>
        <w:ind w:left="720"/>
      </w:pPr>
      <w:r w:rsidRPr="002C3202">
        <w:rPr>
          <w:b/>
          <w:bCs/>
        </w:rPr>
        <w:t>Interface type</w:t>
      </w:r>
      <w:r w:rsidRPr="002C3202">
        <w:t>:</w:t>
      </w:r>
      <w:r>
        <w:t xml:space="preserve"> </w:t>
      </w:r>
      <w:proofErr w:type="spellStart"/>
      <w:r>
        <w:t>FastEthernet</w:t>
      </w:r>
      <w:proofErr w:type="spellEnd"/>
    </w:p>
    <w:p w14:paraId="06D7C6A3" w14:textId="77777777" w:rsidR="00C625A4" w:rsidRPr="002C3202" w:rsidRDefault="00C625A4" w:rsidP="00C625A4">
      <w:pPr>
        <w:keepNext/>
        <w:keepLines/>
        <w:spacing w:line="360" w:lineRule="auto"/>
        <w:ind w:left="720"/>
      </w:pPr>
      <w:r w:rsidRPr="002C3202">
        <w:rPr>
          <w:b/>
          <w:bCs/>
        </w:rPr>
        <w:t>IP Address</w:t>
      </w:r>
      <w:r w:rsidRPr="002C3202">
        <w:t>:</w:t>
      </w:r>
      <w:r>
        <w:t xml:space="preserve"> 192.168.10.3</w:t>
      </w:r>
    </w:p>
    <w:p w14:paraId="1EEC0EEB" w14:textId="77777777" w:rsidR="00C625A4" w:rsidRPr="002C3202" w:rsidRDefault="00C625A4" w:rsidP="00C625A4">
      <w:pPr>
        <w:keepNext/>
        <w:keepLines/>
        <w:spacing w:line="360" w:lineRule="auto"/>
        <w:ind w:left="720"/>
      </w:pPr>
      <w:r w:rsidRPr="002C3202">
        <w:rPr>
          <w:b/>
          <w:bCs/>
        </w:rPr>
        <w:t>Subnet Mask</w:t>
      </w:r>
      <w:r w:rsidRPr="002C3202">
        <w:t>:</w:t>
      </w:r>
      <w:r>
        <w:t xml:space="preserve"> 255.255.255.0</w:t>
      </w:r>
    </w:p>
    <w:p w14:paraId="61050D95" w14:textId="77777777" w:rsidR="00C625A4" w:rsidRPr="002C3202" w:rsidRDefault="00C625A4" w:rsidP="00C625A4">
      <w:pPr>
        <w:keepNext/>
        <w:keepLines/>
        <w:spacing w:line="360" w:lineRule="auto"/>
        <w:ind w:left="720"/>
      </w:pPr>
      <w:r w:rsidRPr="002C3202">
        <w:rPr>
          <w:b/>
          <w:bCs/>
        </w:rPr>
        <w:t>Default Gateway</w:t>
      </w:r>
      <w:r w:rsidRPr="002C3202">
        <w:t>:</w:t>
      </w:r>
      <w:r>
        <w:t xml:space="preserve"> 192.168.10.1</w:t>
      </w:r>
    </w:p>
    <w:p w14:paraId="19E70085" w14:textId="77777777" w:rsidR="00C625A4" w:rsidRDefault="00C625A4" w:rsidP="00C625A4">
      <w:pPr>
        <w:keepLines/>
        <w:spacing w:line="360" w:lineRule="auto"/>
        <w:ind w:left="720"/>
      </w:pPr>
      <w:r w:rsidRPr="002C3202">
        <w:rPr>
          <w:b/>
          <w:bCs/>
        </w:rPr>
        <w:t>Description</w:t>
      </w:r>
      <w:r w:rsidRPr="002C3202">
        <w:t>:</w:t>
      </w:r>
      <w:r>
        <w:t xml:space="preserve"> Add 192.168.10.3 as a static IPv4 address for PC-A with subnet mask 255.255.255.0 and a gateway of 192.168.10.1 to the wired </w:t>
      </w:r>
      <w:proofErr w:type="spellStart"/>
      <w:r>
        <w:t>FastEthernet</w:t>
      </w:r>
      <w:proofErr w:type="spellEnd"/>
      <w:r>
        <w:t xml:space="preserve"> interface on PC-A</w:t>
      </w:r>
    </w:p>
    <w:p w14:paraId="17936B28" w14:textId="77777777" w:rsidR="00276F39" w:rsidRPr="002C3202" w:rsidRDefault="00276F39" w:rsidP="00C625A4">
      <w:pPr>
        <w:keepLines/>
        <w:spacing w:line="360" w:lineRule="auto"/>
        <w:ind w:left="720"/>
      </w:pPr>
    </w:p>
    <w:p w14:paraId="780D37DA" w14:textId="77777777" w:rsidR="00276F39" w:rsidRPr="002C3202" w:rsidRDefault="00276F39" w:rsidP="00276F39">
      <w:pPr>
        <w:keepNext/>
        <w:keepLines/>
        <w:spacing w:line="360" w:lineRule="auto"/>
        <w:ind w:left="720"/>
      </w:pPr>
      <w:r w:rsidRPr="002C3202">
        <w:rPr>
          <w:b/>
          <w:bCs/>
        </w:rPr>
        <w:t>Device Name</w:t>
      </w:r>
      <w:r w:rsidRPr="002C3202">
        <w:t>:</w:t>
      </w:r>
      <w:r>
        <w:t xml:space="preserve"> PC-B</w:t>
      </w:r>
    </w:p>
    <w:p w14:paraId="2E2494AE" w14:textId="77777777" w:rsidR="00276F39" w:rsidRPr="002C3202" w:rsidRDefault="00276F39" w:rsidP="00276F39">
      <w:pPr>
        <w:keepNext/>
        <w:keepLines/>
        <w:spacing w:line="360" w:lineRule="auto"/>
        <w:ind w:left="720"/>
      </w:pPr>
      <w:r w:rsidRPr="002C3202">
        <w:rPr>
          <w:b/>
          <w:bCs/>
        </w:rPr>
        <w:t>Interface type</w:t>
      </w:r>
      <w:r w:rsidRPr="002C3202">
        <w:t>:</w:t>
      </w:r>
      <w:r>
        <w:t xml:space="preserve"> </w:t>
      </w:r>
      <w:proofErr w:type="spellStart"/>
      <w:r>
        <w:t>FastEthernet</w:t>
      </w:r>
      <w:proofErr w:type="spellEnd"/>
    </w:p>
    <w:p w14:paraId="4C68976D" w14:textId="77777777" w:rsidR="00276F39" w:rsidRPr="002C3202" w:rsidRDefault="00276F39" w:rsidP="00276F39">
      <w:pPr>
        <w:keepNext/>
        <w:keepLines/>
        <w:spacing w:line="360" w:lineRule="auto"/>
        <w:ind w:left="720"/>
      </w:pPr>
      <w:r w:rsidRPr="002C3202">
        <w:rPr>
          <w:b/>
          <w:bCs/>
        </w:rPr>
        <w:t>IP Address</w:t>
      </w:r>
      <w:r w:rsidRPr="002C3202">
        <w:t>:</w:t>
      </w:r>
      <w:r>
        <w:t xml:space="preserve"> 192.168.10.4</w:t>
      </w:r>
    </w:p>
    <w:p w14:paraId="6385FD9F" w14:textId="77777777" w:rsidR="00276F39" w:rsidRPr="002C3202" w:rsidRDefault="00276F39" w:rsidP="00276F39">
      <w:pPr>
        <w:keepNext/>
        <w:keepLines/>
        <w:spacing w:line="360" w:lineRule="auto"/>
        <w:ind w:left="720"/>
      </w:pPr>
      <w:r w:rsidRPr="002C3202">
        <w:rPr>
          <w:b/>
          <w:bCs/>
        </w:rPr>
        <w:t>Subnet Mask</w:t>
      </w:r>
      <w:r w:rsidRPr="002C3202">
        <w:t>:</w:t>
      </w:r>
      <w:r>
        <w:t xml:space="preserve"> 255.255.255.0</w:t>
      </w:r>
    </w:p>
    <w:p w14:paraId="265FB27A" w14:textId="5CB8D7F7" w:rsidR="00276F39" w:rsidRPr="002C3202" w:rsidRDefault="00276F39" w:rsidP="00276F39">
      <w:pPr>
        <w:keepNext/>
        <w:keepLines/>
        <w:spacing w:line="360" w:lineRule="auto"/>
        <w:ind w:left="720"/>
      </w:pPr>
      <w:r w:rsidRPr="002C3202">
        <w:rPr>
          <w:b/>
          <w:bCs/>
        </w:rPr>
        <w:t>Default Gateway</w:t>
      </w:r>
      <w:r w:rsidRPr="002C3202">
        <w:t>:</w:t>
      </w:r>
      <w:r>
        <w:t xml:space="preserve"> 192.168.</w:t>
      </w:r>
      <w:r w:rsidR="00F3034B">
        <w:t>2</w:t>
      </w:r>
      <w:r>
        <w:t>0.1</w:t>
      </w:r>
    </w:p>
    <w:p w14:paraId="404EB382" w14:textId="1405DB61" w:rsidR="00276F39" w:rsidRDefault="00276F39" w:rsidP="00276F39">
      <w:pPr>
        <w:keepLines/>
        <w:spacing w:line="360" w:lineRule="auto"/>
        <w:ind w:left="720"/>
      </w:pPr>
      <w:r w:rsidRPr="002C3202">
        <w:rPr>
          <w:b/>
          <w:bCs/>
        </w:rPr>
        <w:t>Description</w:t>
      </w:r>
      <w:r w:rsidRPr="002C3202">
        <w:t>:</w:t>
      </w:r>
      <w:r>
        <w:t xml:space="preserve"> Add 192.168.10.4 as a static IPv4 address for PC-A with subnet mask 255.255.255.0 and a gateway of 192.168.</w:t>
      </w:r>
      <w:r w:rsidR="00F3034B">
        <w:t>2</w:t>
      </w:r>
      <w:r>
        <w:t xml:space="preserve">0.1 to the wired </w:t>
      </w:r>
      <w:proofErr w:type="spellStart"/>
      <w:r>
        <w:t>FastEthernet</w:t>
      </w:r>
      <w:proofErr w:type="spellEnd"/>
      <w:r>
        <w:t xml:space="preserve"> interface on PC-B</w:t>
      </w:r>
    </w:p>
    <w:p w14:paraId="6BA82E88" w14:textId="77777777" w:rsidR="002265AF" w:rsidRPr="002C3202" w:rsidRDefault="002265AF" w:rsidP="002265AF">
      <w:pPr>
        <w:keepNext/>
        <w:keepLines/>
        <w:spacing w:line="360" w:lineRule="auto"/>
        <w:ind w:left="720"/>
      </w:pPr>
      <w:r w:rsidRPr="002C3202">
        <w:rPr>
          <w:b/>
          <w:bCs/>
        </w:rPr>
        <w:lastRenderedPageBreak/>
        <w:t>Device Name</w:t>
      </w:r>
      <w:r w:rsidRPr="002C3202">
        <w:t>:</w:t>
      </w:r>
      <w:r>
        <w:t xml:space="preserve"> PC-C</w:t>
      </w:r>
    </w:p>
    <w:p w14:paraId="2E0E07CD" w14:textId="77777777" w:rsidR="002265AF" w:rsidRPr="002C3202" w:rsidRDefault="002265AF" w:rsidP="002265AF">
      <w:pPr>
        <w:keepNext/>
        <w:keepLines/>
        <w:spacing w:line="360" w:lineRule="auto"/>
        <w:ind w:left="720"/>
      </w:pPr>
      <w:r w:rsidRPr="002C3202">
        <w:rPr>
          <w:b/>
          <w:bCs/>
        </w:rPr>
        <w:t>Interface type</w:t>
      </w:r>
      <w:r w:rsidRPr="002C3202">
        <w:t>:</w:t>
      </w:r>
      <w:r>
        <w:t xml:space="preserve"> </w:t>
      </w:r>
      <w:proofErr w:type="spellStart"/>
      <w:r>
        <w:t>FastEthernet</w:t>
      </w:r>
      <w:proofErr w:type="spellEnd"/>
    </w:p>
    <w:p w14:paraId="6B4E08A1" w14:textId="61085356" w:rsidR="002265AF" w:rsidRPr="002C3202" w:rsidRDefault="002265AF" w:rsidP="002265AF">
      <w:pPr>
        <w:keepNext/>
        <w:keepLines/>
        <w:spacing w:line="360" w:lineRule="auto"/>
        <w:ind w:left="720"/>
      </w:pPr>
      <w:r w:rsidRPr="002C3202">
        <w:rPr>
          <w:b/>
          <w:bCs/>
        </w:rPr>
        <w:t>IP Address</w:t>
      </w:r>
      <w:r w:rsidRPr="002C3202">
        <w:t>:</w:t>
      </w:r>
      <w:r>
        <w:t xml:space="preserve"> 192.168.</w:t>
      </w:r>
      <w:r w:rsidR="00174382">
        <w:t>30.5</w:t>
      </w:r>
    </w:p>
    <w:p w14:paraId="2BADFB6E" w14:textId="77777777" w:rsidR="002265AF" w:rsidRPr="002C3202" w:rsidRDefault="002265AF" w:rsidP="002265AF">
      <w:pPr>
        <w:keepNext/>
        <w:keepLines/>
        <w:spacing w:line="360" w:lineRule="auto"/>
        <w:ind w:left="720"/>
      </w:pPr>
      <w:r w:rsidRPr="002C3202">
        <w:rPr>
          <w:b/>
          <w:bCs/>
        </w:rPr>
        <w:t>Subnet Mask</w:t>
      </w:r>
      <w:r w:rsidRPr="002C3202">
        <w:t>:</w:t>
      </w:r>
      <w:r>
        <w:t xml:space="preserve"> 255.255.255.0</w:t>
      </w:r>
    </w:p>
    <w:p w14:paraId="4C937703" w14:textId="31D9AA8F" w:rsidR="002265AF" w:rsidRPr="002C3202" w:rsidRDefault="002265AF" w:rsidP="002265AF">
      <w:pPr>
        <w:keepNext/>
        <w:keepLines/>
        <w:spacing w:line="360" w:lineRule="auto"/>
        <w:ind w:left="720"/>
      </w:pPr>
      <w:r w:rsidRPr="002C3202">
        <w:rPr>
          <w:b/>
          <w:bCs/>
        </w:rPr>
        <w:t>Default Gateway</w:t>
      </w:r>
      <w:r w:rsidRPr="002C3202">
        <w:t>:</w:t>
      </w:r>
      <w:r>
        <w:t xml:space="preserve"> 192.168.</w:t>
      </w:r>
      <w:r w:rsidR="00174382">
        <w:t>30.1</w:t>
      </w:r>
    </w:p>
    <w:p w14:paraId="504995F1" w14:textId="5FC73887" w:rsidR="002265AF" w:rsidRPr="002C3202" w:rsidRDefault="002265AF" w:rsidP="002265AF">
      <w:pPr>
        <w:keepLines/>
        <w:spacing w:line="360" w:lineRule="auto"/>
        <w:ind w:left="720"/>
      </w:pPr>
      <w:r w:rsidRPr="002C3202">
        <w:rPr>
          <w:b/>
          <w:bCs/>
        </w:rPr>
        <w:t>Description</w:t>
      </w:r>
      <w:r w:rsidRPr="002C3202">
        <w:t>:</w:t>
      </w:r>
      <w:r>
        <w:t xml:space="preserve"> Add 192.168.</w:t>
      </w:r>
      <w:r w:rsidR="00174382">
        <w:t>30.5</w:t>
      </w:r>
      <w:r>
        <w:t xml:space="preserve"> as a static IPv4 address for PC-A with subnet mask 255.255.255.0 and a gateway of 192.168.</w:t>
      </w:r>
      <w:r w:rsidR="00174382">
        <w:t>3</w:t>
      </w:r>
      <w:r>
        <w:t xml:space="preserve">0.1 to the wired </w:t>
      </w:r>
      <w:proofErr w:type="spellStart"/>
      <w:r>
        <w:t>FastEthernet</w:t>
      </w:r>
      <w:proofErr w:type="spellEnd"/>
      <w:r>
        <w:t xml:space="preserve"> interface on PC-C</w:t>
      </w:r>
    </w:p>
    <w:p w14:paraId="7331B67D" w14:textId="77777777" w:rsidR="002265AF" w:rsidRDefault="002265AF" w:rsidP="002265AF">
      <w:pPr>
        <w:keepNext/>
        <w:keepLines/>
        <w:spacing w:line="360" w:lineRule="auto"/>
        <w:ind w:left="720"/>
        <w:rPr>
          <w:b/>
          <w:bCs/>
        </w:rPr>
      </w:pPr>
    </w:p>
    <w:p w14:paraId="544669AE" w14:textId="6E7DD0D1" w:rsidR="002265AF" w:rsidRPr="002C3202" w:rsidRDefault="002265AF" w:rsidP="002265AF">
      <w:pPr>
        <w:keepNext/>
        <w:keepLines/>
        <w:spacing w:line="360" w:lineRule="auto"/>
        <w:ind w:left="720"/>
      </w:pPr>
      <w:r w:rsidRPr="002C3202">
        <w:rPr>
          <w:b/>
          <w:bCs/>
        </w:rPr>
        <w:t>Device Name</w:t>
      </w:r>
      <w:r w:rsidRPr="002C3202">
        <w:t>:</w:t>
      </w:r>
      <w:r>
        <w:t xml:space="preserve"> PC-</w:t>
      </w:r>
      <w:r w:rsidR="00174382">
        <w:t>D</w:t>
      </w:r>
    </w:p>
    <w:p w14:paraId="2C51120D" w14:textId="77777777" w:rsidR="002265AF" w:rsidRPr="002C3202" w:rsidRDefault="002265AF" w:rsidP="002265AF">
      <w:pPr>
        <w:keepNext/>
        <w:keepLines/>
        <w:spacing w:line="360" w:lineRule="auto"/>
        <w:ind w:left="720"/>
      </w:pPr>
      <w:r w:rsidRPr="002C3202">
        <w:rPr>
          <w:b/>
          <w:bCs/>
        </w:rPr>
        <w:t>Interface type</w:t>
      </w:r>
      <w:r w:rsidRPr="002C3202">
        <w:t>:</w:t>
      </w:r>
      <w:r>
        <w:t xml:space="preserve"> </w:t>
      </w:r>
      <w:proofErr w:type="spellStart"/>
      <w:r>
        <w:t>FastEthernet</w:t>
      </w:r>
      <w:proofErr w:type="spellEnd"/>
    </w:p>
    <w:p w14:paraId="3D2E4E65" w14:textId="502C3B07" w:rsidR="002265AF" w:rsidRPr="002C3202" w:rsidRDefault="002265AF" w:rsidP="002265AF">
      <w:pPr>
        <w:keepNext/>
        <w:keepLines/>
        <w:spacing w:line="360" w:lineRule="auto"/>
        <w:ind w:left="720"/>
      </w:pPr>
      <w:r w:rsidRPr="002C3202">
        <w:rPr>
          <w:b/>
          <w:bCs/>
        </w:rPr>
        <w:t>IP Address</w:t>
      </w:r>
      <w:r w:rsidRPr="002C3202">
        <w:t>:</w:t>
      </w:r>
      <w:r>
        <w:t xml:space="preserve"> 192.168.</w:t>
      </w:r>
      <w:r w:rsidR="00E25FF7">
        <w:t>40.6</w:t>
      </w:r>
    </w:p>
    <w:p w14:paraId="34825215" w14:textId="77777777" w:rsidR="002265AF" w:rsidRPr="002C3202" w:rsidRDefault="002265AF" w:rsidP="002265AF">
      <w:pPr>
        <w:keepNext/>
        <w:keepLines/>
        <w:spacing w:line="360" w:lineRule="auto"/>
        <w:ind w:left="720"/>
      </w:pPr>
      <w:r w:rsidRPr="002C3202">
        <w:rPr>
          <w:b/>
          <w:bCs/>
        </w:rPr>
        <w:t>Subnet Mask</w:t>
      </w:r>
      <w:r w:rsidRPr="002C3202">
        <w:t>:</w:t>
      </w:r>
      <w:r>
        <w:t xml:space="preserve"> 255.255.255.0</w:t>
      </w:r>
    </w:p>
    <w:p w14:paraId="0693BDDC" w14:textId="7EEC2CA7" w:rsidR="002265AF" w:rsidRPr="002C3202" w:rsidRDefault="002265AF" w:rsidP="002265AF">
      <w:pPr>
        <w:keepNext/>
        <w:keepLines/>
        <w:spacing w:line="360" w:lineRule="auto"/>
        <w:ind w:left="720"/>
      </w:pPr>
      <w:r w:rsidRPr="002C3202">
        <w:rPr>
          <w:b/>
          <w:bCs/>
        </w:rPr>
        <w:t>Default Gateway</w:t>
      </w:r>
      <w:r w:rsidRPr="002C3202">
        <w:t>:</w:t>
      </w:r>
      <w:r>
        <w:t xml:space="preserve"> 192.168.</w:t>
      </w:r>
      <w:r w:rsidR="00E25FF7">
        <w:t>40.1</w:t>
      </w:r>
    </w:p>
    <w:p w14:paraId="6CE7464F" w14:textId="5E01BACD" w:rsidR="002265AF" w:rsidRPr="002C3202" w:rsidRDefault="002265AF" w:rsidP="002265AF">
      <w:pPr>
        <w:keepLines/>
        <w:spacing w:line="360" w:lineRule="auto"/>
        <w:ind w:left="720"/>
      </w:pPr>
      <w:r w:rsidRPr="002C3202">
        <w:rPr>
          <w:b/>
          <w:bCs/>
        </w:rPr>
        <w:t>Description</w:t>
      </w:r>
      <w:r w:rsidRPr="002C3202">
        <w:t>:</w:t>
      </w:r>
      <w:r>
        <w:t xml:space="preserve"> Add 192.168.</w:t>
      </w:r>
      <w:r w:rsidR="00E25FF7">
        <w:t>40.6</w:t>
      </w:r>
      <w:r>
        <w:t xml:space="preserve"> as a static IPv4 address for PC-A with subnet mask 255.255.255.0 and a gateway of 192.168.</w:t>
      </w:r>
      <w:r w:rsidR="00E25FF7">
        <w:t>40.1</w:t>
      </w:r>
      <w:r>
        <w:t xml:space="preserve"> to the wired </w:t>
      </w:r>
      <w:proofErr w:type="spellStart"/>
      <w:r>
        <w:t>FastEthernet</w:t>
      </w:r>
      <w:proofErr w:type="spellEnd"/>
      <w:r>
        <w:t xml:space="preserve"> interface on PC-</w:t>
      </w:r>
      <w:r w:rsidR="00E25FF7">
        <w:t>D</w:t>
      </w:r>
    </w:p>
    <w:p w14:paraId="6081B922" w14:textId="77777777" w:rsidR="002265AF" w:rsidRPr="002C3202" w:rsidRDefault="002265AF" w:rsidP="00276F39">
      <w:pPr>
        <w:keepLines/>
        <w:spacing w:line="360" w:lineRule="auto"/>
        <w:ind w:left="720"/>
      </w:pPr>
    </w:p>
    <w:p w14:paraId="3B0D4DEA" w14:textId="77777777" w:rsidR="00341734" w:rsidRPr="00C67C9B" w:rsidRDefault="00341734">
      <w:pPr>
        <w:ind w:left="720"/>
      </w:pPr>
    </w:p>
    <w:p w14:paraId="3B0D4DEB" w14:textId="77777777" w:rsidR="00341734" w:rsidRDefault="0077428D" w:rsidP="00334B96">
      <w:pPr>
        <w:keepNext/>
        <w:rPr>
          <w:b/>
          <w:bCs/>
        </w:rPr>
      </w:pPr>
      <w:r>
        <w:rPr>
          <w:b/>
          <w:bCs/>
        </w:rPr>
        <w:t>2.4 Test and Validate Connectivity</w:t>
      </w:r>
    </w:p>
    <w:p w14:paraId="7A07C2F9" w14:textId="77777777" w:rsidR="00F26A96" w:rsidRPr="002C3202" w:rsidRDefault="00F26A96" w:rsidP="00F26A96">
      <w:pPr>
        <w:ind w:left="720"/>
      </w:pPr>
      <w:r w:rsidRPr="002C3202">
        <w:t>Describe how you test and validate</w:t>
      </w:r>
      <w:r>
        <w:t xml:space="preserve"> that</w:t>
      </w:r>
      <w:r w:rsidRPr="002C3202">
        <w:t xml:space="preserve"> the above </w:t>
      </w:r>
      <w:r>
        <w:t>configuration functions</w:t>
      </w:r>
      <w:r w:rsidRPr="002C3202">
        <w:t xml:space="preserve"> correctly per the project specifications. </w:t>
      </w:r>
    </w:p>
    <w:p w14:paraId="16CFC7E4" w14:textId="77777777" w:rsidR="00F26A96" w:rsidRPr="0046520F" w:rsidRDefault="00F26A96" w:rsidP="00F26A96">
      <w:pPr>
        <w:ind w:left="720"/>
      </w:pPr>
    </w:p>
    <w:p w14:paraId="398BE017" w14:textId="77777777" w:rsidR="0094742C" w:rsidRDefault="005E6735" w:rsidP="0094742C">
      <w:pPr>
        <w:ind w:left="720"/>
        <w:rPr>
          <w:i/>
          <w:iCs/>
        </w:rPr>
      </w:pPr>
      <w:r w:rsidRPr="00837DF4">
        <w:rPr>
          <w:i/>
          <w:iCs/>
        </w:rPr>
        <w:t xml:space="preserve">Note: Use the </w:t>
      </w:r>
      <w:r>
        <w:rPr>
          <w:i/>
          <w:iCs/>
        </w:rPr>
        <w:t>format below</w:t>
      </w:r>
      <w:r w:rsidRPr="00837DF4">
        <w:rPr>
          <w:i/>
          <w:iCs/>
        </w:rPr>
        <w:t xml:space="preserve"> to document the connectivity test (delete the example and reuse the template t as many times as necessary):</w:t>
      </w:r>
    </w:p>
    <w:p w14:paraId="6AF9F42F" w14:textId="77777777" w:rsidR="0094742C" w:rsidRDefault="0094742C" w:rsidP="0094742C">
      <w:pPr>
        <w:ind w:left="720"/>
        <w:rPr>
          <w:i/>
          <w:iCs/>
        </w:rPr>
      </w:pPr>
    </w:p>
    <w:p w14:paraId="60E89924" w14:textId="77777777" w:rsidR="0094742C" w:rsidRDefault="0094742C" w:rsidP="0094742C">
      <w:pPr>
        <w:spacing w:line="360" w:lineRule="auto"/>
        <w:ind w:left="720"/>
      </w:pPr>
      <w:r>
        <w:rPr>
          <w:b/>
          <w:bCs/>
        </w:rPr>
        <w:t>S</w:t>
      </w:r>
      <w:r w:rsidR="00937FEF" w:rsidRPr="002C3202">
        <w:rPr>
          <w:b/>
          <w:bCs/>
        </w:rPr>
        <w:t>ource device</w:t>
      </w:r>
      <w:r w:rsidR="00937FEF" w:rsidRPr="002C3202">
        <w:t xml:space="preserve">: </w:t>
      </w:r>
      <w:r w:rsidR="00937FEF">
        <w:t>PC-A</w:t>
      </w:r>
    </w:p>
    <w:p w14:paraId="15501764" w14:textId="77777777" w:rsidR="0094742C" w:rsidRDefault="00937FEF" w:rsidP="0094742C">
      <w:pPr>
        <w:spacing w:line="360" w:lineRule="auto"/>
        <w:ind w:left="720"/>
      </w:pPr>
      <w:r w:rsidRPr="002C3202">
        <w:rPr>
          <w:b/>
          <w:bCs/>
        </w:rPr>
        <w:lastRenderedPageBreak/>
        <w:t>Destination device</w:t>
      </w:r>
      <w:r w:rsidRPr="002C3202">
        <w:t xml:space="preserve">: </w:t>
      </w:r>
      <w:r>
        <w:t>PC-</w:t>
      </w:r>
      <w:r w:rsidR="00EA0DAD">
        <w:t>B</w:t>
      </w:r>
    </w:p>
    <w:p w14:paraId="5D5827C4" w14:textId="77777777" w:rsidR="0094742C" w:rsidRDefault="00937FEF" w:rsidP="0094742C">
      <w:pPr>
        <w:spacing w:line="360" w:lineRule="auto"/>
        <w:ind w:left="720"/>
      </w:pPr>
      <w:r w:rsidRPr="002C3202">
        <w:rPr>
          <w:b/>
          <w:bCs/>
        </w:rPr>
        <w:t>Test command</w:t>
      </w:r>
      <w:r w:rsidRPr="002C3202">
        <w:t xml:space="preserve">: </w:t>
      </w:r>
      <w:r>
        <w:t>ping 192.168.20.</w:t>
      </w:r>
      <w:r w:rsidR="000A011C">
        <w:t>4</w:t>
      </w:r>
    </w:p>
    <w:p w14:paraId="51466CD3" w14:textId="77777777" w:rsidR="0094742C" w:rsidRDefault="00937FEF" w:rsidP="0094742C">
      <w:pPr>
        <w:spacing w:line="360" w:lineRule="auto"/>
        <w:ind w:left="720"/>
      </w:pPr>
      <w:r w:rsidRPr="002C3202">
        <w:rPr>
          <w:b/>
          <w:bCs/>
        </w:rPr>
        <w:t>Expected results</w:t>
      </w:r>
      <w:r w:rsidRPr="002C3202">
        <w:t xml:space="preserve">: </w:t>
      </w:r>
      <w:r w:rsidR="00D06662">
        <w:t>Unsuccess</w:t>
      </w:r>
    </w:p>
    <w:p w14:paraId="4C34B0BB" w14:textId="7F0C56E5" w:rsidR="00937FEF" w:rsidRDefault="00937FEF" w:rsidP="0094742C">
      <w:pPr>
        <w:spacing w:line="360" w:lineRule="auto"/>
        <w:ind w:left="720"/>
      </w:pPr>
      <w:r w:rsidRPr="002C3202">
        <w:rPr>
          <w:b/>
          <w:bCs/>
        </w:rPr>
        <w:t>Describe what this test means and how it validates connectivity</w:t>
      </w:r>
      <w:r w:rsidRPr="002C3202">
        <w:t>:</w:t>
      </w:r>
      <w:r>
        <w:t xml:space="preserve"> </w:t>
      </w:r>
      <w:bookmarkStart w:id="0" w:name="_Hlk141012009"/>
      <w:r>
        <w:t>By pinging the IP address of PC-</w:t>
      </w:r>
      <w:r w:rsidR="000A011C">
        <w:t xml:space="preserve">B, we test the connection </w:t>
      </w:r>
      <w:r w:rsidR="00D06662">
        <w:t xml:space="preserve">between </w:t>
      </w:r>
      <w:r w:rsidR="00D373ED">
        <w:t>the</w:t>
      </w:r>
      <w:r w:rsidR="00D06662">
        <w:t xml:space="preserve"> host that </w:t>
      </w:r>
      <w:r w:rsidR="00D373ED">
        <w:t>connects</w:t>
      </w:r>
      <w:r w:rsidR="00D06662">
        <w:t xml:space="preserve"> to S1. However, at this phase, no VLAN is </w:t>
      </w:r>
      <w:r w:rsidR="00DF0DEF">
        <w:t>created on both S1 and R1</w:t>
      </w:r>
      <w:r w:rsidR="00D373ED">
        <w:t>.</w:t>
      </w:r>
      <w:r w:rsidR="00232A66">
        <w:t xml:space="preserve"> Additionally, PC-A and PC-B are not different </w:t>
      </w:r>
      <w:r w:rsidR="0094742C">
        <w:t>subnets</w:t>
      </w:r>
      <w:r w:rsidR="00232A66">
        <w:t>.</w:t>
      </w:r>
      <w:r w:rsidR="00D373ED">
        <w:t xml:space="preserve"> Therefore, the host cannot ping each other.</w:t>
      </w:r>
      <w:bookmarkEnd w:id="0"/>
    </w:p>
    <w:p w14:paraId="6F3AF139" w14:textId="77777777" w:rsidR="00A271F1" w:rsidRDefault="00A271F1" w:rsidP="00937FEF">
      <w:pPr>
        <w:keepNext/>
        <w:keepLines/>
        <w:spacing w:line="360" w:lineRule="auto"/>
        <w:ind w:left="720"/>
      </w:pPr>
    </w:p>
    <w:p w14:paraId="0B53BD34" w14:textId="77777777" w:rsidR="00A271F1" w:rsidRPr="002C3202" w:rsidRDefault="00A271F1" w:rsidP="00A271F1">
      <w:pPr>
        <w:keepNext/>
        <w:keepLines/>
        <w:spacing w:line="360" w:lineRule="auto"/>
        <w:ind w:left="720"/>
      </w:pPr>
      <w:r w:rsidRPr="002C3202">
        <w:rPr>
          <w:b/>
          <w:bCs/>
        </w:rPr>
        <w:t>Source device</w:t>
      </w:r>
      <w:r w:rsidRPr="002C3202">
        <w:t xml:space="preserve">: </w:t>
      </w:r>
      <w:r>
        <w:t>PC-A</w:t>
      </w:r>
    </w:p>
    <w:p w14:paraId="268E2E90" w14:textId="4965FD6A" w:rsidR="00A271F1" w:rsidRPr="002C3202" w:rsidRDefault="00A271F1" w:rsidP="00A271F1">
      <w:pPr>
        <w:keepNext/>
        <w:keepLines/>
        <w:spacing w:line="360" w:lineRule="auto"/>
        <w:ind w:left="720"/>
      </w:pPr>
      <w:r w:rsidRPr="002C3202">
        <w:rPr>
          <w:b/>
          <w:bCs/>
        </w:rPr>
        <w:t>Destination device</w:t>
      </w:r>
      <w:r w:rsidRPr="002C3202">
        <w:t xml:space="preserve">: </w:t>
      </w:r>
      <w:r>
        <w:t>PC-C</w:t>
      </w:r>
    </w:p>
    <w:p w14:paraId="379D0668" w14:textId="4DC06B79" w:rsidR="00A271F1" w:rsidRPr="002C3202" w:rsidRDefault="00A271F1" w:rsidP="00A271F1">
      <w:pPr>
        <w:keepNext/>
        <w:keepLines/>
        <w:spacing w:line="360" w:lineRule="auto"/>
        <w:ind w:left="720"/>
      </w:pPr>
      <w:r w:rsidRPr="002C3202">
        <w:rPr>
          <w:b/>
          <w:bCs/>
        </w:rPr>
        <w:t>Test command</w:t>
      </w:r>
      <w:r w:rsidRPr="002C3202">
        <w:t xml:space="preserve">: </w:t>
      </w:r>
      <w:r>
        <w:t>ping 192.168.30.5</w:t>
      </w:r>
    </w:p>
    <w:p w14:paraId="1E0B912F" w14:textId="77777777" w:rsidR="00A271F1" w:rsidRPr="002C3202" w:rsidRDefault="00A271F1" w:rsidP="00A271F1">
      <w:pPr>
        <w:keepNext/>
        <w:keepLines/>
        <w:spacing w:line="360" w:lineRule="auto"/>
        <w:ind w:left="720"/>
      </w:pPr>
      <w:r w:rsidRPr="002C3202">
        <w:rPr>
          <w:b/>
          <w:bCs/>
        </w:rPr>
        <w:t>Expected results</w:t>
      </w:r>
      <w:r w:rsidRPr="002C3202">
        <w:t xml:space="preserve">: </w:t>
      </w:r>
      <w:r>
        <w:t>Unsuccess.</w:t>
      </w:r>
    </w:p>
    <w:p w14:paraId="3CCD83E7" w14:textId="4608B2E2" w:rsidR="00A271F1" w:rsidRDefault="00A271F1" w:rsidP="00A271F1">
      <w:pPr>
        <w:keepNext/>
        <w:keepLines/>
        <w:spacing w:line="360" w:lineRule="auto"/>
        <w:ind w:left="720"/>
      </w:pPr>
      <w:r w:rsidRPr="002C3202">
        <w:rPr>
          <w:b/>
          <w:bCs/>
        </w:rPr>
        <w:t>Describe what this test means and how it validates connectivity</w:t>
      </w:r>
      <w:r w:rsidRPr="002C3202">
        <w:t>:</w:t>
      </w:r>
      <w:r>
        <w:t xml:space="preserve"> </w:t>
      </w:r>
      <w:r w:rsidR="00232A66" w:rsidRPr="00232A66">
        <w:t>By pinging the IP address of PC-</w:t>
      </w:r>
      <w:r w:rsidR="00232A66">
        <w:t>C</w:t>
      </w:r>
      <w:r w:rsidR="00232A66" w:rsidRPr="00232A66">
        <w:t>, we test the connection between the host that connects to S1. However, at this phase, no VLAN is created on both S1 and R1. Additionally, PC-A and PC-</w:t>
      </w:r>
      <w:r w:rsidR="00232A66">
        <w:t>C</w:t>
      </w:r>
      <w:r w:rsidR="00232A66" w:rsidRPr="00232A66">
        <w:t xml:space="preserve"> are not different subnets. Therefore, the host cannot ping each other.</w:t>
      </w:r>
    </w:p>
    <w:p w14:paraId="552497B8" w14:textId="77777777" w:rsidR="00F75DAD" w:rsidRDefault="00F75DAD" w:rsidP="00F75DAD">
      <w:pPr>
        <w:keepNext/>
        <w:keepLines/>
        <w:spacing w:line="360" w:lineRule="auto"/>
        <w:ind w:left="720"/>
        <w:rPr>
          <w:b/>
          <w:bCs/>
        </w:rPr>
      </w:pPr>
    </w:p>
    <w:p w14:paraId="759B7492" w14:textId="1FECA938" w:rsidR="00F75DAD" w:rsidRPr="002C3202" w:rsidRDefault="00F75DAD" w:rsidP="00F75DAD">
      <w:pPr>
        <w:keepNext/>
        <w:keepLines/>
        <w:spacing w:line="360" w:lineRule="auto"/>
        <w:ind w:left="720"/>
      </w:pPr>
      <w:r w:rsidRPr="002C3202">
        <w:rPr>
          <w:b/>
          <w:bCs/>
        </w:rPr>
        <w:t>Source device</w:t>
      </w:r>
      <w:r w:rsidRPr="002C3202">
        <w:t xml:space="preserve">: </w:t>
      </w:r>
      <w:r>
        <w:t>PC-A</w:t>
      </w:r>
    </w:p>
    <w:p w14:paraId="67D3FFFF" w14:textId="7F0E1680" w:rsidR="00F75DAD" w:rsidRPr="002C3202" w:rsidRDefault="00F75DAD" w:rsidP="00F75DAD">
      <w:pPr>
        <w:keepNext/>
        <w:keepLines/>
        <w:spacing w:line="360" w:lineRule="auto"/>
        <w:ind w:left="720"/>
      </w:pPr>
      <w:r w:rsidRPr="002C3202">
        <w:rPr>
          <w:b/>
          <w:bCs/>
        </w:rPr>
        <w:t>Destination device</w:t>
      </w:r>
      <w:r w:rsidRPr="002C3202">
        <w:t xml:space="preserve">: </w:t>
      </w:r>
      <w:r>
        <w:t>PC-D</w:t>
      </w:r>
    </w:p>
    <w:p w14:paraId="4B10B653" w14:textId="5B47BA18" w:rsidR="00F75DAD" w:rsidRPr="002C3202" w:rsidRDefault="00F75DAD" w:rsidP="00F75DAD">
      <w:pPr>
        <w:keepNext/>
        <w:keepLines/>
        <w:spacing w:line="360" w:lineRule="auto"/>
        <w:ind w:left="720"/>
      </w:pPr>
      <w:r w:rsidRPr="002C3202">
        <w:rPr>
          <w:b/>
          <w:bCs/>
        </w:rPr>
        <w:t>Test command</w:t>
      </w:r>
      <w:r w:rsidRPr="002C3202">
        <w:t xml:space="preserve">: </w:t>
      </w:r>
      <w:r>
        <w:t>ping 192.168.40.6</w:t>
      </w:r>
    </w:p>
    <w:p w14:paraId="5B2F5C14" w14:textId="77777777" w:rsidR="00F75DAD" w:rsidRPr="002C3202" w:rsidRDefault="00F75DAD" w:rsidP="00F75DAD">
      <w:pPr>
        <w:keepNext/>
        <w:keepLines/>
        <w:spacing w:line="360" w:lineRule="auto"/>
        <w:ind w:left="720"/>
      </w:pPr>
      <w:r w:rsidRPr="002C3202">
        <w:rPr>
          <w:b/>
          <w:bCs/>
        </w:rPr>
        <w:t>Expected results</w:t>
      </w:r>
      <w:r w:rsidRPr="002C3202">
        <w:t xml:space="preserve">: </w:t>
      </w:r>
      <w:r>
        <w:t>Unsuccess.</w:t>
      </w:r>
    </w:p>
    <w:p w14:paraId="42EC4182" w14:textId="2FB99D48" w:rsidR="00F75DAD" w:rsidRDefault="00F75DAD" w:rsidP="00F75DAD">
      <w:pPr>
        <w:keepNext/>
        <w:keepLines/>
        <w:spacing w:line="360" w:lineRule="auto"/>
        <w:ind w:left="720"/>
      </w:pPr>
      <w:r w:rsidRPr="002C3202">
        <w:rPr>
          <w:b/>
          <w:bCs/>
        </w:rPr>
        <w:t>Describe what this test means and how it validates connectivity</w:t>
      </w:r>
      <w:r w:rsidRPr="002C3202">
        <w:t>:</w:t>
      </w:r>
      <w:r>
        <w:t xml:space="preserve"> </w:t>
      </w:r>
      <w:r w:rsidRPr="00232A66">
        <w:t>By pinging the IP address of PC-</w:t>
      </w:r>
      <w:r>
        <w:t>D</w:t>
      </w:r>
      <w:r w:rsidRPr="00232A66">
        <w:t>, we test the connection between the host that connects to S1. However, at this phase, no VLAN is created on both S1 and R1. Additionally, PC-A and PC-</w:t>
      </w:r>
      <w:r w:rsidR="00A24F1E">
        <w:t>D</w:t>
      </w:r>
      <w:r w:rsidRPr="00232A66">
        <w:t xml:space="preserve"> are not different subnets. Therefore, the host cannot ping each other.</w:t>
      </w:r>
    </w:p>
    <w:p w14:paraId="71842564" w14:textId="77777777" w:rsidR="00F75DAD" w:rsidRDefault="00F75DAD" w:rsidP="00A271F1">
      <w:pPr>
        <w:keepNext/>
        <w:keepLines/>
        <w:spacing w:line="360" w:lineRule="auto"/>
        <w:ind w:left="720"/>
      </w:pPr>
    </w:p>
    <w:p w14:paraId="01576E9E" w14:textId="38196107" w:rsidR="00A24F1E" w:rsidRPr="002C3202" w:rsidRDefault="00A24F1E" w:rsidP="00A24F1E">
      <w:pPr>
        <w:keepNext/>
        <w:keepLines/>
        <w:spacing w:line="360" w:lineRule="auto"/>
        <w:ind w:left="720"/>
      </w:pPr>
      <w:r w:rsidRPr="002C3202">
        <w:rPr>
          <w:b/>
          <w:bCs/>
        </w:rPr>
        <w:t>Source device</w:t>
      </w:r>
      <w:r w:rsidRPr="002C3202">
        <w:t xml:space="preserve">: </w:t>
      </w:r>
      <w:r>
        <w:t>PC-B</w:t>
      </w:r>
    </w:p>
    <w:p w14:paraId="123B4AD0" w14:textId="77777777" w:rsidR="00A24F1E" w:rsidRPr="002C3202" w:rsidRDefault="00A24F1E" w:rsidP="00A24F1E">
      <w:pPr>
        <w:keepNext/>
        <w:keepLines/>
        <w:spacing w:line="360" w:lineRule="auto"/>
        <w:ind w:left="720"/>
      </w:pPr>
      <w:r w:rsidRPr="002C3202">
        <w:rPr>
          <w:b/>
          <w:bCs/>
        </w:rPr>
        <w:t>Destination device</w:t>
      </w:r>
      <w:r w:rsidRPr="002C3202">
        <w:t xml:space="preserve">: </w:t>
      </w:r>
      <w:r>
        <w:t>PC-C</w:t>
      </w:r>
    </w:p>
    <w:p w14:paraId="07B1D5E0" w14:textId="77777777" w:rsidR="00A24F1E" w:rsidRPr="002C3202" w:rsidRDefault="00A24F1E" w:rsidP="00A24F1E">
      <w:pPr>
        <w:keepNext/>
        <w:keepLines/>
        <w:spacing w:line="360" w:lineRule="auto"/>
        <w:ind w:left="720"/>
      </w:pPr>
      <w:r w:rsidRPr="002C3202">
        <w:rPr>
          <w:b/>
          <w:bCs/>
        </w:rPr>
        <w:t>Test command</w:t>
      </w:r>
      <w:r w:rsidRPr="002C3202">
        <w:t xml:space="preserve">: </w:t>
      </w:r>
      <w:r>
        <w:t>ping 192.168.30.5</w:t>
      </w:r>
    </w:p>
    <w:p w14:paraId="4C6695DA" w14:textId="77777777" w:rsidR="00A24F1E" w:rsidRPr="002C3202" w:rsidRDefault="00A24F1E" w:rsidP="00A24F1E">
      <w:pPr>
        <w:keepNext/>
        <w:keepLines/>
        <w:spacing w:line="360" w:lineRule="auto"/>
        <w:ind w:left="720"/>
      </w:pPr>
      <w:r w:rsidRPr="002C3202">
        <w:rPr>
          <w:b/>
          <w:bCs/>
        </w:rPr>
        <w:lastRenderedPageBreak/>
        <w:t>Expected results</w:t>
      </w:r>
      <w:r w:rsidRPr="002C3202">
        <w:t xml:space="preserve">: </w:t>
      </w:r>
      <w:r>
        <w:t>Unsuccess.</w:t>
      </w:r>
    </w:p>
    <w:p w14:paraId="168FB97B" w14:textId="283208A0" w:rsidR="00A24F1E" w:rsidRDefault="00A24F1E" w:rsidP="00A24F1E">
      <w:pPr>
        <w:keepNext/>
        <w:keepLines/>
        <w:spacing w:line="360" w:lineRule="auto"/>
        <w:ind w:left="720"/>
      </w:pPr>
      <w:r w:rsidRPr="002C3202">
        <w:rPr>
          <w:b/>
          <w:bCs/>
        </w:rPr>
        <w:t>Describe what this test means and how it validates connectivity</w:t>
      </w:r>
      <w:r w:rsidRPr="002C3202">
        <w:t>:</w:t>
      </w:r>
      <w:r>
        <w:t xml:space="preserve"> </w:t>
      </w:r>
      <w:r w:rsidRPr="00232A66">
        <w:t>By pinging the IP address of PC-</w:t>
      </w:r>
      <w:r>
        <w:t>C</w:t>
      </w:r>
      <w:r w:rsidRPr="00232A66">
        <w:t>, we test the connection between the host that connects to S1. However, at this phase, no VLAN is created on both S1 and R1. Additionally, PC-</w:t>
      </w:r>
      <w:r>
        <w:t>B</w:t>
      </w:r>
      <w:r w:rsidRPr="00232A66">
        <w:t xml:space="preserve"> and PC-</w:t>
      </w:r>
      <w:r>
        <w:t>C</w:t>
      </w:r>
      <w:r w:rsidRPr="00232A66">
        <w:t xml:space="preserve"> are not different subnets. Therefore, the host cannot ping each other.</w:t>
      </w:r>
    </w:p>
    <w:p w14:paraId="30127AB9" w14:textId="77777777" w:rsidR="00A24F1E" w:rsidRDefault="00A24F1E" w:rsidP="00A24F1E">
      <w:pPr>
        <w:keepNext/>
        <w:keepLines/>
        <w:spacing w:line="360" w:lineRule="auto"/>
        <w:ind w:left="720"/>
        <w:rPr>
          <w:b/>
          <w:bCs/>
        </w:rPr>
      </w:pPr>
    </w:p>
    <w:p w14:paraId="672EEF29" w14:textId="77777777" w:rsidR="00A24F1E" w:rsidRDefault="00A24F1E" w:rsidP="00A24F1E">
      <w:pPr>
        <w:keepNext/>
        <w:keepLines/>
        <w:spacing w:line="360" w:lineRule="auto"/>
        <w:ind w:left="720"/>
        <w:rPr>
          <w:b/>
          <w:bCs/>
        </w:rPr>
      </w:pPr>
    </w:p>
    <w:p w14:paraId="3E9CC4A2" w14:textId="77777777" w:rsidR="00A24F1E" w:rsidRDefault="00A24F1E" w:rsidP="00A24F1E">
      <w:pPr>
        <w:keepNext/>
        <w:keepLines/>
        <w:spacing w:line="360" w:lineRule="auto"/>
        <w:ind w:left="720"/>
        <w:rPr>
          <w:b/>
          <w:bCs/>
        </w:rPr>
      </w:pPr>
    </w:p>
    <w:p w14:paraId="1A988E36" w14:textId="77777777" w:rsidR="00A24F1E" w:rsidRDefault="00A24F1E" w:rsidP="00A24F1E">
      <w:pPr>
        <w:keepNext/>
        <w:keepLines/>
        <w:spacing w:line="360" w:lineRule="auto"/>
        <w:ind w:left="720"/>
        <w:rPr>
          <w:b/>
          <w:bCs/>
        </w:rPr>
      </w:pPr>
    </w:p>
    <w:p w14:paraId="4AC77F70" w14:textId="1F304A21" w:rsidR="00A24F1E" w:rsidRPr="002C3202" w:rsidRDefault="00A24F1E" w:rsidP="00A24F1E">
      <w:pPr>
        <w:keepNext/>
        <w:keepLines/>
        <w:spacing w:line="360" w:lineRule="auto"/>
        <w:ind w:left="720"/>
      </w:pPr>
      <w:r w:rsidRPr="002C3202">
        <w:rPr>
          <w:b/>
          <w:bCs/>
        </w:rPr>
        <w:t>Source device</w:t>
      </w:r>
      <w:r w:rsidRPr="002C3202">
        <w:t xml:space="preserve">: </w:t>
      </w:r>
      <w:r>
        <w:t>PC-B</w:t>
      </w:r>
    </w:p>
    <w:p w14:paraId="6270CCF1" w14:textId="7D23FE77" w:rsidR="00A24F1E" w:rsidRPr="002C3202" w:rsidRDefault="00A24F1E" w:rsidP="00A24F1E">
      <w:pPr>
        <w:keepNext/>
        <w:keepLines/>
        <w:spacing w:line="360" w:lineRule="auto"/>
        <w:ind w:left="720"/>
      </w:pPr>
      <w:r w:rsidRPr="002C3202">
        <w:rPr>
          <w:b/>
          <w:bCs/>
        </w:rPr>
        <w:t>Destination device</w:t>
      </w:r>
      <w:r w:rsidRPr="002C3202">
        <w:t xml:space="preserve">: </w:t>
      </w:r>
      <w:r>
        <w:t>PC-D</w:t>
      </w:r>
    </w:p>
    <w:p w14:paraId="1C7330EA" w14:textId="4EDC6EA7" w:rsidR="00A24F1E" w:rsidRPr="002C3202" w:rsidRDefault="00A24F1E" w:rsidP="00A24F1E">
      <w:pPr>
        <w:keepNext/>
        <w:keepLines/>
        <w:spacing w:line="360" w:lineRule="auto"/>
        <w:ind w:left="720"/>
      </w:pPr>
      <w:r w:rsidRPr="002C3202">
        <w:rPr>
          <w:b/>
          <w:bCs/>
        </w:rPr>
        <w:t>Test command</w:t>
      </w:r>
      <w:r w:rsidRPr="002C3202">
        <w:t xml:space="preserve">: </w:t>
      </w:r>
      <w:r>
        <w:t>ping 192.168.40.6</w:t>
      </w:r>
    </w:p>
    <w:p w14:paraId="0A28420D" w14:textId="77777777" w:rsidR="00A24F1E" w:rsidRPr="002C3202" w:rsidRDefault="00A24F1E" w:rsidP="00A24F1E">
      <w:pPr>
        <w:keepNext/>
        <w:keepLines/>
        <w:spacing w:line="360" w:lineRule="auto"/>
        <w:ind w:left="720"/>
      </w:pPr>
      <w:r w:rsidRPr="002C3202">
        <w:rPr>
          <w:b/>
          <w:bCs/>
        </w:rPr>
        <w:t>Expected results</w:t>
      </w:r>
      <w:r w:rsidRPr="002C3202">
        <w:t xml:space="preserve">: </w:t>
      </w:r>
      <w:r>
        <w:t>Unsuccess.</w:t>
      </w:r>
    </w:p>
    <w:p w14:paraId="457A9350" w14:textId="51768A61" w:rsidR="00A24F1E" w:rsidRDefault="00A24F1E" w:rsidP="00A24F1E">
      <w:pPr>
        <w:keepNext/>
        <w:keepLines/>
        <w:spacing w:line="360" w:lineRule="auto"/>
        <w:ind w:left="720"/>
      </w:pPr>
      <w:r w:rsidRPr="002C3202">
        <w:rPr>
          <w:b/>
          <w:bCs/>
        </w:rPr>
        <w:t>Describe what this test means and how it validates connectivity</w:t>
      </w:r>
      <w:r w:rsidRPr="002C3202">
        <w:t>:</w:t>
      </w:r>
      <w:r>
        <w:t xml:space="preserve"> </w:t>
      </w:r>
      <w:r w:rsidRPr="00232A66">
        <w:t>By pinging the IP address of PC-</w:t>
      </w:r>
      <w:r>
        <w:t>C</w:t>
      </w:r>
      <w:r w:rsidRPr="00232A66">
        <w:t>, we test the connection between the host that connects to S1. However, at this phase, no VLAN is created on both S1 and R1. Additionally, PC-</w:t>
      </w:r>
      <w:r>
        <w:t>B</w:t>
      </w:r>
      <w:r w:rsidRPr="00232A66">
        <w:t xml:space="preserve"> and PC-</w:t>
      </w:r>
      <w:r>
        <w:t>D</w:t>
      </w:r>
      <w:r w:rsidRPr="00232A66">
        <w:t xml:space="preserve"> are not different subnets. Therefore, the host cannot ping each other.</w:t>
      </w:r>
    </w:p>
    <w:p w14:paraId="20DCD3AE" w14:textId="77777777" w:rsidR="00A24F1E" w:rsidRDefault="00A24F1E" w:rsidP="00A24F1E">
      <w:pPr>
        <w:keepNext/>
        <w:keepLines/>
        <w:spacing w:line="360" w:lineRule="auto"/>
        <w:ind w:left="720"/>
        <w:rPr>
          <w:b/>
          <w:bCs/>
        </w:rPr>
      </w:pPr>
    </w:p>
    <w:p w14:paraId="26BEEE17" w14:textId="158111F7" w:rsidR="00A24F1E" w:rsidRPr="002C3202" w:rsidRDefault="00A24F1E" w:rsidP="00A24F1E">
      <w:pPr>
        <w:keepNext/>
        <w:keepLines/>
        <w:spacing w:line="360" w:lineRule="auto"/>
        <w:ind w:left="720"/>
      </w:pPr>
      <w:r w:rsidRPr="002C3202">
        <w:rPr>
          <w:b/>
          <w:bCs/>
        </w:rPr>
        <w:t>Source device</w:t>
      </w:r>
      <w:r w:rsidRPr="002C3202">
        <w:t xml:space="preserve">: </w:t>
      </w:r>
      <w:r>
        <w:t>PC-</w:t>
      </w:r>
      <w:r w:rsidR="0013458E">
        <w:t>C</w:t>
      </w:r>
    </w:p>
    <w:p w14:paraId="05C0AF77" w14:textId="371503BB" w:rsidR="00A24F1E" w:rsidRPr="002C3202" w:rsidRDefault="00A24F1E" w:rsidP="00A24F1E">
      <w:pPr>
        <w:keepNext/>
        <w:keepLines/>
        <w:spacing w:line="360" w:lineRule="auto"/>
        <w:ind w:left="720"/>
      </w:pPr>
      <w:r w:rsidRPr="002C3202">
        <w:rPr>
          <w:b/>
          <w:bCs/>
        </w:rPr>
        <w:t>Destination device</w:t>
      </w:r>
      <w:r w:rsidRPr="002C3202">
        <w:t xml:space="preserve">: </w:t>
      </w:r>
      <w:r>
        <w:t>PC-</w:t>
      </w:r>
      <w:r w:rsidR="0013458E">
        <w:t>D</w:t>
      </w:r>
    </w:p>
    <w:p w14:paraId="4C182A2B" w14:textId="21E11235" w:rsidR="00A24F1E" w:rsidRPr="002C3202" w:rsidRDefault="00A24F1E" w:rsidP="00A24F1E">
      <w:pPr>
        <w:keepNext/>
        <w:keepLines/>
        <w:spacing w:line="360" w:lineRule="auto"/>
        <w:ind w:left="720"/>
      </w:pPr>
      <w:r w:rsidRPr="002C3202">
        <w:rPr>
          <w:b/>
          <w:bCs/>
        </w:rPr>
        <w:t>Test command</w:t>
      </w:r>
      <w:r w:rsidRPr="002C3202">
        <w:t xml:space="preserve">: </w:t>
      </w:r>
      <w:r>
        <w:t>ping 192.168.</w:t>
      </w:r>
      <w:r w:rsidR="0013458E">
        <w:t>40.6</w:t>
      </w:r>
    </w:p>
    <w:p w14:paraId="56168777" w14:textId="77777777" w:rsidR="00A24F1E" w:rsidRPr="002C3202" w:rsidRDefault="00A24F1E" w:rsidP="00A24F1E">
      <w:pPr>
        <w:keepNext/>
        <w:keepLines/>
        <w:spacing w:line="360" w:lineRule="auto"/>
        <w:ind w:left="720"/>
      </w:pPr>
      <w:r w:rsidRPr="002C3202">
        <w:rPr>
          <w:b/>
          <w:bCs/>
        </w:rPr>
        <w:t>Expected results</w:t>
      </w:r>
      <w:r w:rsidRPr="002C3202">
        <w:t xml:space="preserve">: </w:t>
      </w:r>
      <w:r>
        <w:t>Unsuccess.</w:t>
      </w:r>
    </w:p>
    <w:p w14:paraId="3957C3E3" w14:textId="2E069F56" w:rsidR="00A24F1E" w:rsidRDefault="00A24F1E" w:rsidP="00A24F1E">
      <w:pPr>
        <w:keepNext/>
        <w:keepLines/>
        <w:spacing w:line="360" w:lineRule="auto"/>
        <w:ind w:left="720"/>
      </w:pPr>
      <w:r w:rsidRPr="002C3202">
        <w:rPr>
          <w:b/>
          <w:bCs/>
        </w:rPr>
        <w:lastRenderedPageBreak/>
        <w:t>Describe what this test means and how it validates connectivity</w:t>
      </w:r>
      <w:r w:rsidRPr="002C3202">
        <w:t>:</w:t>
      </w:r>
      <w:r>
        <w:t xml:space="preserve"> </w:t>
      </w:r>
      <w:r w:rsidRPr="00232A66">
        <w:t>By pinging the IP address of PC-</w:t>
      </w:r>
      <w:r>
        <w:t>C</w:t>
      </w:r>
      <w:r w:rsidRPr="00232A66">
        <w:t>, we test the connection between the host that connects to S1. However, at this phase, no VLAN is created on both S1 and R1. Additionally, PC-</w:t>
      </w:r>
      <w:r w:rsidR="0013458E">
        <w:t>C</w:t>
      </w:r>
      <w:r w:rsidRPr="00232A66">
        <w:t xml:space="preserve"> and PC-</w:t>
      </w:r>
      <w:r w:rsidR="0013458E">
        <w:t>D</w:t>
      </w:r>
      <w:r w:rsidRPr="00232A66">
        <w:t xml:space="preserve"> are not different subnets. Therefore, the host cannot ping each other.</w:t>
      </w:r>
    </w:p>
    <w:p w14:paraId="77E4FCB0" w14:textId="77777777" w:rsidR="00A24F1E" w:rsidRDefault="00A24F1E" w:rsidP="00A24F1E">
      <w:pPr>
        <w:keepNext/>
        <w:keepLines/>
        <w:spacing w:line="360" w:lineRule="auto"/>
        <w:ind w:left="720"/>
      </w:pPr>
    </w:p>
    <w:p w14:paraId="3B0D4DF0" w14:textId="77777777" w:rsidR="00341734" w:rsidRDefault="0077428D" w:rsidP="005E6735">
      <w:pPr>
        <w:keepNext/>
        <w:rPr>
          <w:b/>
          <w:bCs/>
        </w:rPr>
      </w:pPr>
      <w:r>
        <w:rPr>
          <w:b/>
          <w:bCs/>
        </w:rPr>
        <w:t>Part 3: Define the VLANs</w:t>
      </w:r>
    </w:p>
    <w:p w14:paraId="16C656CC" w14:textId="722423CE" w:rsidR="005C6AE4" w:rsidRPr="0046520F" w:rsidRDefault="005C6AE4" w:rsidP="005C6AE4">
      <w:r w:rsidRPr="0046520F">
        <w:t xml:space="preserve">In the table below, describe how you configure VLANs </w:t>
      </w:r>
      <w:r w:rsidR="00F152E3">
        <w:t xml:space="preserve">on the </w:t>
      </w:r>
      <w:r w:rsidRPr="0046520F">
        <w:t>switches</w:t>
      </w:r>
      <w:r w:rsidR="0001421C">
        <w:t xml:space="preserve"> and assign proper VLANs to interfaces</w:t>
      </w:r>
      <w:r w:rsidRPr="0046520F">
        <w:t xml:space="preserve">. </w:t>
      </w:r>
      <w:r w:rsidR="005E6735" w:rsidRPr="00C67C9B">
        <w:t xml:space="preserve">Be sure to </w:t>
      </w:r>
      <w:r w:rsidR="005E6735">
        <w:t>explain</w:t>
      </w:r>
      <w:r w:rsidRPr="0046520F">
        <w:t xml:space="preserve"> how you test and validate the VLAN implementation.</w:t>
      </w:r>
    </w:p>
    <w:p w14:paraId="51FC8BD4" w14:textId="77777777" w:rsidR="005C6AE4" w:rsidRPr="0046520F" w:rsidRDefault="005C6AE4" w:rsidP="005C6AE4"/>
    <w:p w14:paraId="1F691B9F" w14:textId="77777777" w:rsidR="005C6AE4" w:rsidRPr="0082499C" w:rsidRDefault="005C6AE4" w:rsidP="005C6AE4">
      <w:pPr>
        <w:ind w:left="720"/>
        <w:rPr>
          <w:i/>
          <w:iCs/>
        </w:rPr>
      </w:pPr>
      <w:r w:rsidRPr="0082499C">
        <w:rPr>
          <w:i/>
          <w:iCs/>
        </w:rPr>
        <w:t xml:space="preserve">Note: Add as many table rows as you need to complete the configuration. </w:t>
      </w:r>
    </w:p>
    <w:p w14:paraId="1E5573D6" w14:textId="77777777" w:rsidR="005C6AE4" w:rsidRPr="0046520F" w:rsidRDefault="005C6AE4" w:rsidP="005C6AE4">
      <w:pPr>
        <w:ind w:left="720"/>
      </w:pPr>
    </w:p>
    <w:tbl>
      <w:tblPr>
        <w:tblStyle w:val="GridTable1Light"/>
        <w:tblW w:w="9715" w:type="dxa"/>
        <w:tblLook w:val="04A0" w:firstRow="1" w:lastRow="0" w:firstColumn="1" w:lastColumn="0" w:noHBand="0" w:noVBand="1"/>
      </w:tblPr>
      <w:tblGrid>
        <w:gridCol w:w="1676"/>
        <w:gridCol w:w="3274"/>
        <w:gridCol w:w="4765"/>
      </w:tblGrid>
      <w:tr w:rsidR="00F5715A" w14:paraId="2FDAB4BB" w14:textId="77777777" w:rsidTr="00F571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2EC96F2D" w14:textId="77777777" w:rsidR="00F5715A" w:rsidRDefault="00F5715A" w:rsidP="003F259B">
            <w:pPr>
              <w:rPr>
                <w:color w:val="7F7F7F" w:themeColor="text1" w:themeTint="80"/>
              </w:rPr>
            </w:pPr>
            <w:r w:rsidRPr="0046520F">
              <w:t>Device Name</w:t>
            </w:r>
          </w:p>
        </w:tc>
        <w:tc>
          <w:tcPr>
            <w:tcW w:w="3274" w:type="dxa"/>
          </w:tcPr>
          <w:p w14:paraId="00BADF6D" w14:textId="77777777" w:rsidR="00F5715A" w:rsidRDefault="00F5715A" w:rsidP="003F259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7F7F7F" w:themeColor="text1" w:themeTint="80"/>
              </w:rPr>
            </w:pPr>
            <w:r w:rsidRPr="0046520F">
              <w:t>Cisco IOS Command</w:t>
            </w:r>
          </w:p>
        </w:tc>
        <w:tc>
          <w:tcPr>
            <w:tcW w:w="4765" w:type="dxa"/>
          </w:tcPr>
          <w:p w14:paraId="1C1A166B" w14:textId="77777777" w:rsidR="00F5715A" w:rsidRDefault="00F5715A" w:rsidP="003F259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7F7F7F" w:themeColor="text1" w:themeTint="80"/>
              </w:rPr>
            </w:pPr>
            <w:r w:rsidRPr="0046520F">
              <w:t>Describe what the command does</w:t>
            </w:r>
          </w:p>
        </w:tc>
      </w:tr>
      <w:tr w:rsidR="00F5715A" w:rsidRPr="00892D19" w14:paraId="4BA4AEBE" w14:textId="77777777" w:rsidTr="00F5715A">
        <w:trPr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74542F34" w14:textId="77777777" w:rsidR="00F5715A" w:rsidRPr="00C766B7" w:rsidRDefault="00F5715A" w:rsidP="003F259B">
            <w:pPr>
              <w:spacing w:before="240" w:after="240"/>
              <w:jc w:val="center"/>
              <w:rPr>
                <w:b w:val="0"/>
                <w:bCs w:val="0"/>
              </w:rPr>
            </w:pPr>
            <w:r w:rsidRPr="00C766B7">
              <w:rPr>
                <w:b w:val="0"/>
                <w:bCs w:val="0"/>
              </w:rPr>
              <w:t>S1</w:t>
            </w:r>
          </w:p>
        </w:tc>
        <w:tc>
          <w:tcPr>
            <w:tcW w:w="3274" w:type="dxa"/>
          </w:tcPr>
          <w:p w14:paraId="5CA3C81A" w14:textId="77777777" w:rsidR="00F5715A" w:rsidRPr="00105207" w:rsidRDefault="00F5715A" w:rsidP="003F259B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105207">
              <w:rPr>
                <w:b/>
                <w:bCs/>
              </w:rPr>
              <w:t>enable</w:t>
            </w:r>
          </w:p>
        </w:tc>
        <w:tc>
          <w:tcPr>
            <w:tcW w:w="4765" w:type="dxa"/>
          </w:tcPr>
          <w:p w14:paraId="12406663" w14:textId="77777777" w:rsidR="00F5715A" w:rsidRPr="00892D19" w:rsidRDefault="00F5715A" w:rsidP="003F259B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ter enable mode, enter password: “class”</w:t>
            </w:r>
          </w:p>
        </w:tc>
      </w:tr>
      <w:tr w:rsidR="00F5715A" w:rsidRPr="00892D19" w14:paraId="66A80CB5" w14:textId="77777777" w:rsidTr="00F5715A">
        <w:trPr>
          <w:trHeight w:val="4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07D09382" w14:textId="77777777" w:rsidR="00F5715A" w:rsidRPr="00C766B7" w:rsidRDefault="00F5715A" w:rsidP="003F259B">
            <w:pPr>
              <w:spacing w:before="240" w:after="240"/>
              <w:jc w:val="center"/>
              <w:rPr>
                <w:b w:val="0"/>
                <w:bCs w:val="0"/>
              </w:rPr>
            </w:pPr>
            <w:r w:rsidRPr="00C766B7">
              <w:rPr>
                <w:b w:val="0"/>
                <w:bCs w:val="0"/>
              </w:rPr>
              <w:t>S1</w:t>
            </w:r>
          </w:p>
        </w:tc>
        <w:tc>
          <w:tcPr>
            <w:tcW w:w="3274" w:type="dxa"/>
          </w:tcPr>
          <w:p w14:paraId="67B78597" w14:textId="77777777" w:rsidR="00F5715A" w:rsidRPr="00105207" w:rsidRDefault="00F5715A" w:rsidP="003F259B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105207">
              <w:rPr>
                <w:b/>
                <w:bCs/>
              </w:rPr>
              <w:t>configure terminal</w:t>
            </w:r>
          </w:p>
        </w:tc>
        <w:tc>
          <w:tcPr>
            <w:tcW w:w="4765" w:type="dxa"/>
          </w:tcPr>
          <w:p w14:paraId="068CE7DF" w14:textId="77777777" w:rsidR="00F5715A" w:rsidRPr="00892D19" w:rsidRDefault="00F5715A" w:rsidP="003F259B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ter configuration terminal</w:t>
            </w:r>
          </w:p>
        </w:tc>
      </w:tr>
      <w:tr w:rsidR="00F5715A" w:rsidRPr="00892D19" w14:paraId="4E79859D" w14:textId="77777777" w:rsidTr="00F5715A">
        <w:trPr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57FC6C85" w14:textId="77777777" w:rsidR="00F5715A" w:rsidRPr="00C766B7" w:rsidRDefault="00F5715A" w:rsidP="003F259B">
            <w:pPr>
              <w:spacing w:before="240" w:after="240"/>
              <w:jc w:val="center"/>
              <w:rPr>
                <w:b w:val="0"/>
                <w:bCs w:val="0"/>
              </w:rPr>
            </w:pPr>
            <w:r w:rsidRPr="00C766B7">
              <w:rPr>
                <w:b w:val="0"/>
                <w:bCs w:val="0"/>
              </w:rPr>
              <w:t>S1</w:t>
            </w:r>
          </w:p>
        </w:tc>
        <w:tc>
          <w:tcPr>
            <w:tcW w:w="3274" w:type="dxa"/>
          </w:tcPr>
          <w:p w14:paraId="09DC1252" w14:textId="77777777" w:rsidR="00F5715A" w:rsidRPr="00105207" w:rsidRDefault="00F5715A" w:rsidP="003F259B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proofErr w:type="spellStart"/>
            <w:r w:rsidRPr="00105207">
              <w:rPr>
                <w:b/>
                <w:bCs/>
              </w:rPr>
              <w:t>vlan</w:t>
            </w:r>
            <w:proofErr w:type="spellEnd"/>
            <w:r w:rsidRPr="00105207">
              <w:rPr>
                <w:b/>
                <w:bCs/>
              </w:rPr>
              <w:t xml:space="preserve"> 10</w:t>
            </w:r>
          </w:p>
        </w:tc>
        <w:tc>
          <w:tcPr>
            <w:tcW w:w="4765" w:type="dxa"/>
          </w:tcPr>
          <w:p w14:paraId="5AB78BC2" w14:textId="77777777" w:rsidR="00F5715A" w:rsidRPr="00892D19" w:rsidRDefault="00F5715A" w:rsidP="003F259B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ke VLAN 10</w:t>
            </w:r>
          </w:p>
        </w:tc>
      </w:tr>
      <w:tr w:rsidR="00F5715A" w:rsidRPr="00892D19" w14:paraId="4CC9CD6B" w14:textId="77777777" w:rsidTr="00F5715A">
        <w:trPr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2707C6B5" w14:textId="77777777" w:rsidR="00F5715A" w:rsidRPr="00C766B7" w:rsidRDefault="00F5715A" w:rsidP="003F259B">
            <w:pPr>
              <w:spacing w:before="240" w:after="240"/>
              <w:jc w:val="center"/>
              <w:rPr>
                <w:b w:val="0"/>
                <w:bCs w:val="0"/>
              </w:rPr>
            </w:pPr>
            <w:r w:rsidRPr="00C766B7">
              <w:rPr>
                <w:b w:val="0"/>
                <w:bCs w:val="0"/>
              </w:rPr>
              <w:t>S1</w:t>
            </w:r>
          </w:p>
        </w:tc>
        <w:tc>
          <w:tcPr>
            <w:tcW w:w="3274" w:type="dxa"/>
          </w:tcPr>
          <w:p w14:paraId="705ECC17" w14:textId="77777777" w:rsidR="00F5715A" w:rsidRPr="00105207" w:rsidRDefault="00F5715A" w:rsidP="003F259B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105207">
              <w:rPr>
                <w:b/>
                <w:bCs/>
              </w:rPr>
              <w:t>name Students</w:t>
            </w:r>
          </w:p>
        </w:tc>
        <w:tc>
          <w:tcPr>
            <w:tcW w:w="4765" w:type="dxa"/>
          </w:tcPr>
          <w:p w14:paraId="7FC8935A" w14:textId="77777777" w:rsidR="00F5715A" w:rsidRPr="00892D19" w:rsidRDefault="00F5715A" w:rsidP="003F259B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me VLAN 10 as Students</w:t>
            </w:r>
          </w:p>
        </w:tc>
      </w:tr>
      <w:tr w:rsidR="00844A17" w:rsidRPr="00892D19" w14:paraId="4A6E94CB" w14:textId="77777777" w:rsidTr="00F5715A">
        <w:trPr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74DA6719" w14:textId="6C7FCD46" w:rsidR="00844A17" w:rsidRPr="00C766B7" w:rsidRDefault="00844A17" w:rsidP="00844A17">
            <w:pPr>
              <w:spacing w:before="240" w:after="240"/>
              <w:jc w:val="center"/>
              <w:rPr>
                <w:b w:val="0"/>
                <w:bCs w:val="0"/>
              </w:rPr>
            </w:pPr>
            <w:r w:rsidRPr="00C766B7">
              <w:rPr>
                <w:b w:val="0"/>
                <w:bCs w:val="0"/>
              </w:rPr>
              <w:t>S1</w:t>
            </w:r>
          </w:p>
        </w:tc>
        <w:tc>
          <w:tcPr>
            <w:tcW w:w="3274" w:type="dxa"/>
          </w:tcPr>
          <w:p w14:paraId="79B21321" w14:textId="7DF2DA9B" w:rsidR="00844A17" w:rsidRPr="00105207" w:rsidRDefault="00844A17" w:rsidP="00844A17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proofErr w:type="spellStart"/>
            <w:r w:rsidRPr="00105207">
              <w:rPr>
                <w:b/>
                <w:bCs/>
              </w:rPr>
              <w:t>vlan</w:t>
            </w:r>
            <w:proofErr w:type="spellEnd"/>
            <w:r w:rsidRPr="00105207">
              <w:rPr>
                <w:b/>
                <w:bCs/>
              </w:rPr>
              <w:t xml:space="preserve"> 20</w:t>
            </w:r>
          </w:p>
        </w:tc>
        <w:tc>
          <w:tcPr>
            <w:tcW w:w="4765" w:type="dxa"/>
          </w:tcPr>
          <w:p w14:paraId="3F94CC4E" w14:textId="68B966F7" w:rsidR="00844A17" w:rsidRPr="00892D19" w:rsidRDefault="00844A17" w:rsidP="00844A17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 global configuration mode, make VLAN 20</w:t>
            </w:r>
          </w:p>
        </w:tc>
      </w:tr>
      <w:tr w:rsidR="00844A17" w:rsidRPr="00892D19" w14:paraId="7BE2E6D3" w14:textId="77777777" w:rsidTr="00F5715A">
        <w:trPr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0F4EFC07" w14:textId="2BAFF8E9" w:rsidR="00844A17" w:rsidRPr="00C766B7" w:rsidRDefault="00844A17" w:rsidP="00844A17">
            <w:pPr>
              <w:spacing w:before="240" w:after="240"/>
              <w:jc w:val="center"/>
              <w:rPr>
                <w:b w:val="0"/>
                <w:bCs w:val="0"/>
              </w:rPr>
            </w:pPr>
            <w:r w:rsidRPr="00C766B7">
              <w:rPr>
                <w:b w:val="0"/>
                <w:bCs w:val="0"/>
              </w:rPr>
              <w:t>S1</w:t>
            </w:r>
          </w:p>
        </w:tc>
        <w:tc>
          <w:tcPr>
            <w:tcW w:w="3274" w:type="dxa"/>
          </w:tcPr>
          <w:p w14:paraId="64274892" w14:textId="18ECBAB2" w:rsidR="00844A17" w:rsidRPr="00105207" w:rsidRDefault="00844A17" w:rsidP="00844A17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105207">
              <w:rPr>
                <w:b/>
                <w:bCs/>
              </w:rPr>
              <w:t>name Faculty</w:t>
            </w:r>
          </w:p>
        </w:tc>
        <w:tc>
          <w:tcPr>
            <w:tcW w:w="4765" w:type="dxa"/>
          </w:tcPr>
          <w:p w14:paraId="5217F370" w14:textId="4CC2ED0B" w:rsidR="00844A17" w:rsidRPr="00892D19" w:rsidRDefault="00844A17" w:rsidP="00844A17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me VLAN 20 as Faculty</w:t>
            </w:r>
          </w:p>
        </w:tc>
      </w:tr>
      <w:tr w:rsidR="00A60BFC" w:rsidRPr="00892D19" w14:paraId="1AD8D190" w14:textId="77777777" w:rsidTr="00F5715A">
        <w:trPr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4ABE365F" w14:textId="0FC04100" w:rsidR="00A60BFC" w:rsidRPr="00C766B7" w:rsidRDefault="00A60BFC" w:rsidP="00A60BFC">
            <w:pPr>
              <w:spacing w:before="240" w:after="240"/>
              <w:jc w:val="center"/>
              <w:rPr>
                <w:b w:val="0"/>
                <w:bCs w:val="0"/>
              </w:rPr>
            </w:pPr>
            <w:r w:rsidRPr="00C766B7">
              <w:rPr>
                <w:b w:val="0"/>
                <w:bCs w:val="0"/>
              </w:rPr>
              <w:t>S1</w:t>
            </w:r>
          </w:p>
        </w:tc>
        <w:tc>
          <w:tcPr>
            <w:tcW w:w="3274" w:type="dxa"/>
          </w:tcPr>
          <w:p w14:paraId="7E38AEF4" w14:textId="703935B6" w:rsidR="00A60BFC" w:rsidRPr="00105207" w:rsidRDefault="00A60BFC" w:rsidP="00A60BFC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v</w:t>
            </w:r>
            <w:r w:rsidRPr="00105207">
              <w:rPr>
                <w:b/>
                <w:bCs/>
              </w:rPr>
              <w:t>lan</w:t>
            </w:r>
            <w:proofErr w:type="spellEnd"/>
            <w:r w:rsidRPr="00105207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30</w:t>
            </w:r>
          </w:p>
        </w:tc>
        <w:tc>
          <w:tcPr>
            <w:tcW w:w="4765" w:type="dxa"/>
          </w:tcPr>
          <w:p w14:paraId="5F9CBBAD" w14:textId="20FE6A4F" w:rsidR="00A60BFC" w:rsidRPr="00892D19" w:rsidRDefault="00A60BFC" w:rsidP="00A60BFC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ke VLAN 30 in global configuration mode</w:t>
            </w:r>
          </w:p>
        </w:tc>
      </w:tr>
      <w:tr w:rsidR="00A60BFC" w:rsidRPr="00892D19" w14:paraId="6C1368A6" w14:textId="77777777" w:rsidTr="00F5715A">
        <w:trPr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0AEC4281" w14:textId="5B4125E0" w:rsidR="00A60BFC" w:rsidRPr="00C766B7" w:rsidRDefault="00A60BFC" w:rsidP="00A60BFC">
            <w:pPr>
              <w:spacing w:before="240" w:after="240"/>
              <w:jc w:val="center"/>
              <w:rPr>
                <w:b w:val="0"/>
                <w:bCs w:val="0"/>
              </w:rPr>
            </w:pPr>
            <w:r w:rsidRPr="00C766B7">
              <w:rPr>
                <w:b w:val="0"/>
                <w:bCs w:val="0"/>
              </w:rPr>
              <w:t>S1</w:t>
            </w:r>
          </w:p>
        </w:tc>
        <w:tc>
          <w:tcPr>
            <w:tcW w:w="3274" w:type="dxa"/>
          </w:tcPr>
          <w:p w14:paraId="24C00364" w14:textId="6D56DFA9" w:rsidR="00A60BFC" w:rsidRPr="00105207" w:rsidRDefault="00A60BFC" w:rsidP="00A60BFC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105207">
              <w:rPr>
                <w:b/>
                <w:bCs/>
              </w:rPr>
              <w:t>name Management</w:t>
            </w:r>
          </w:p>
        </w:tc>
        <w:tc>
          <w:tcPr>
            <w:tcW w:w="4765" w:type="dxa"/>
          </w:tcPr>
          <w:p w14:paraId="754ED377" w14:textId="38CF35B4" w:rsidR="00A60BFC" w:rsidRPr="00892D19" w:rsidRDefault="00A60BFC" w:rsidP="00A60BFC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ame VLAN 30 as Management </w:t>
            </w:r>
          </w:p>
        </w:tc>
      </w:tr>
      <w:tr w:rsidR="005C4102" w:rsidRPr="00892D19" w14:paraId="7C622EFE" w14:textId="77777777" w:rsidTr="00F5715A">
        <w:trPr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3FA2A237" w14:textId="7FF4E2FD" w:rsidR="005C4102" w:rsidRPr="00C766B7" w:rsidRDefault="005C4102" w:rsidP="005C4102">
            <w:pPr>
              <w:spacing w:before="240" w:after="240"/>
              <w:jc w:val="center"/>
              <w:rPr>
                <w:b w:val="0"/>
                <w:bCs w:val="0"/>
              </w:rPr>
            </w:pPr>
            <w:r w:rsidRPr="00C766B7">
              <w:rPr>
                <w:b w:val="0"/>
                <w:bCs w:val="0"/>
              </w:rPr>
              <w:t>S1</w:t>
            </w:r>
          </w:p>
        </w:tc>
        <w:tc>
          <w:tcPr>
            <w:tcW w:w="3274" w:type="dxa"/>
          </w:tcPr>
          <w:p w14:paraId="5D35DFD6" w14:textId="03DF10AC" w:rsidR="005C4102" w:rsidRPr="00105207" w:rsidRDefault="005C4102" w:rsidP="005C4102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v</w:t>
            </w:r>
            <w:r w:rsidRPr="00105207">
              <w:rPr>
                <w:b/>
                <w:bCs/>
              </w:rPr>
              <w:t>lan</w:t>
            </w:r>
            <w:proofErr w:type="spellEnd"/>
            <w:r w:rsidRPr="00105207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40</w:t>
            </w:r>
          </w:p>
        </w:tc>
        <w:tc>
          <w:tcPr>
            <w:tcW w:w="4765" w:type="dxa"/>
          </w:tcPr>
          <w:p w14:paraId="76D8F5FF" w14:textId="520964E3" w:rsidR="005C4102" w:rsidRPr="00892D19" w:rsidRDefault="005C4102" w:rsidP="005C4102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ake VLAN </w:t>
            </w:r>
            <w:r w:rsidR="00FF2533">
              <w:t>4</w:t>
            </w:r>
            <w:r>
              <w:t>0 in global configuration mode</w:t>
            </w:r>
          </w:p>
        </w:tc>
      </w:tr>
      <w:tr w:rsidR="005C4102" w:rsidRPr="00892D19" w14:paraId="22CADAC7" w14:textId="77777777" w:rsidTr="00F5715A">
        <w:trPr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5DB1D41C" w14:textId="1917A3FA" w:rsidR="005C4102" w:rsidRPr="00C766B7" w:rsidRDefault="005C4102" w:rsidP="005C4102">
            <w:pPr>
              <w:spacing w:before="240" w:after="240"/>
              <w:jc w:val="center"/>
              <w:rPr>
                <w:b w:val="0"/>
                <w:bCs w:val="0"/>
              </w:rPr>
            </w:pPr>
            <w:r w:rsidRPr="00C766B7">
              <w:rPr>
                <w:b w:val="0"/>
                <w:bCs w:val="0"/>
              </w:rPr>
              <w:t>S1</w:t>
            </w:r>
          </w:p>
        </w:tc>
        <w:tc>
          <w:tcPr>
            <w:tcW w:w="3274" w:type="dxa"/>
          </w:tcPr>
          <w:p w14:paraId="0A233089" w14:textId="0A85E544" w:rsidR="005C4102" w:rsidRPr="00105207" w:rsidRDefault="00FF2533" w:rsidP="005C4102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105207">
              <w:rPr>
                <w:b/>
                <w:bCs/>
              </w:rPr>
              <w:t>N</w:t>
            </w:r>
            <w:r w:rsidR="005C4102" w:rsidRPr="00105207">
              <w:rPr>
                <w:b/>
                <w:bCs/>
              </w:rPr>
              <w:t>am</w:t>
            </w:r>
            <w:r>
              <w:rPr>
                <w:b/>
                <w:bCs/>
              </w:rPr>
              <w:t>e Isolated</w:t>
            </w:r>
          </w:p>
        </w:tc>
        <w:tc>
          <w:tcPr>
            <w:tcW w:w="4765" w:type="dxa"/>
          </w:tcPr>
          <w:p w14:paraId="03099CA3" w14:textId="671A91CC" w:rsidR="005C4102" w:rsidRPr="00892D19" w:rsidRDefault="005C4102" w:rsidP="005C4102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ame VLAN </w:t>
            </w:r>
            <w:r w:rsidR="00FF2533">
              <w:t>4</w:t>
            </w:r>
            <w:r>
              <w:t xml:space="preserve">0 as </w:t>
            </w:r>
            <w:r w:rsidR="00FF2533">
              <w:t>Isolated</w:t>
            </w:r>
          </w:p>
        </w:tc>
      </w:tr>
      <w:tr w:rsidR="005313A0" w:rsidRPr="00892D19" w14:paraId="436FC802" w14:textId="77777777" w:rsidTr="00F5715A">
        <w:trPr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5B37DBA9" w14:textId="36F7D6D7" w:rsidR="005313A0" w:rsidRPr="00C766B7" w:rsidRDefault="005313A0" w:rsidP="005313A0">
            <w:pPr>
              <w:spacing w:before="240" w:after="240"/>
              <w:jc w:val="center"/>
              <w:rPr>
                <w:b w:val="0"/>
                <w:bCs w:val="0"/>
              </w:rPr>
            </w:pPr>
            <w:r w:rsidRPr="00C766B7">
              <w:rPr>
                <w:b w:val="0"/>
                <w:bCs w:val="0"/>
              </w:rPr>
              <w:lastRenderedPageBreak/>
              <w:t>S1</w:t>
            </w:r>
          </w:p>
        </w:tc>
        <w:tc>
          <w:tcPr>
            <w:tcW w:w="3274" w:type="dxa"/>
          </w:tcPr>
          <w:p w14:paraId="08F2CB4C" w14:textId="623861F5" w:rsidR="005313A0" w:rsidRPr="00105207" w:rsidRDefault="005313A0" w:rsidP="005313A0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proofErr w:type="spellStart"/>
            <w:r w:rsidRPr="00105207">
              <w:rPr>
                <w:b/>
                <w:bCs/>
              </w:rPr>
              <w:t>Vlan</w:t>
            </w:r>
            <w:proofErr w:type="spellEnd"/>
            <w:r w:rsidRPr="00105207">
              <w:rPr>
                <w:b/>
                <w:bCs/>
              </w:rPr>
              <w:t xml:space="preserve"> 99</w:t>
            </w:r>
          </w:p>
        </w:tc>
        <w:tc>
          <w:tcPr>
            <w:tcW w:w="4765" w:type="dxa"/>
          </w:tcPr>
          <w:p w14:paraId="656DE179" w14:textId="3ABB1B96" w:rsidR="005313A0" w:rsidRPr="00892D19" w:rsidRDefault="005313A0" w:rsidP="005313A0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ke VLAN 99 in global configuration mode</w:t>
            </w:r>
          </w:p>
        </w:tc>
      </w:tr>
      <w:tr w:rsidR="005313A0" w:rsidRPr="00892D19" w14:paraId="02EF0928" w14:textId="77777777" w:rsidTr="00F5715A">
        <w:trPr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3258C187" w14:textId="06E98D65" w:rsidR="005313A0" w:rsidRPr="00C766B7" w:rsidRDefault="005313A0" w:rsidP="005313A0">
            <w:pPr>
              <w:spacing w:before="240" w:after="240"/>
              <w:jc w:val="center"/>
              <w:rPr>
                <w:b w:val="0"/>
                <w:bCs w:val="0"/>
              </w:rPr>
            </w:pPr>
            <w:r w:rsidRPr="00C766B7">
              <w:rPr>
                <w:b w:val="0"/>
                <w:bCs w:val="0"/>
              </w:rPr>
              <w:t>S1</w:t>
            </w:r>
          </w:p>
        </w:tc>
        <w:tc>
          <w:tcPr>
            <w:tcW w:w="3274" w:type="dxa"/>
          </w:tcPr>
          <w:p w14:paraId="120538DA" w14:textId="39BDA04A" w:rsidR="005313A0" w:rsidRPr="00105207" w:rsidRDefault="005313A0" w:rsidP="005313A0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105207">
              <w:rPr>
                <w:b/>
                <w:bCs/>
              </w:rPr>
              <w:t xml:space="preserve">name </w:t>
            </w:r>
            <w:r>
              <w:rPr>
                <w:b/>
                <w:bCs/>
              </w:rPr>
              <w:t>Containment</w:t>
            </w:r>
          </w:p>
        </w:tc>
        <w:tc>
          <w:tcPr>
            <w:tcW w:w="4765" w:type="dxa"/>
          </w:tcPr>
          <w:p w14:paraId="6D62D0BE" w14:textId="371E2821" w:rsidR="005313A0" w:rsidRPr="00892D19" w:rsidRDefault="005313A0" w:rsidP="005313A0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me VLAN 99 as Unused</w:t>
            </w:r>
          </w:p>
        </w:tc>
      </w:tr>
      <w:tr w:rsidR="00653105" w:rsidRPr="00892D19" w14:paraId="69DB6E61" w14:textId="77777777" w:rsidTr="00F5715A">
        <w:trPr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273EE806" w14:textId="64F44CB2" w:rsidR="00653105" w:rsidRPr="00C766B7" w:rsidRDefault="00653105" w:rsidP="00653105">
            <w:pPr>
              <w:spacing w:before="240" w:after="240"/>
              <w:jc w:val="center"/>
              <w:rPr>
                <w:b w:val="0"/>
                <w:bCs w:val="0"/>
              </w:rPr>
            </w:pPr>
            <w:r w:rsidRPr="00C766B7">
              <w:rPr>
                <w:b w:val="0"/>
                <w:bCs w:val="0"/>
              </w:rPr>
              <w:t>S1</w:t>
            </w:r>
          </w:p>
        </w:tc>
        <w:tc>
          <w:tcPr>
            <w:tcW w:w="3274" w:type="dxa"/>
          </w:tcPr>
          <w:p w14:paraId="3357F344" w14:textId="0B2F22E2" w:rsidR="00653105" w:rsidRPr="00105207" w:rsidRDefault="00653105" w:rsidP="00653105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105207">
              <w:rPr>
                <w:b/>
                <w:bCs/>
              </w:rPr>
              <w:t>exit</w:t>
            </w:r>
          </w:p>
        </w:tc>
        <w:tc>
          <w:tcPr>
            <w:tcW w:w="4765" w:type="dxa"/>
          </w:tcPr>
          <w:p w14:paraId="501C5450" w14:textId="75FA406A" w:rsidR="00653105" w:rsidRPr="00892D19" w:rsidRDefault="00653105" w:rsidP="00653105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xit </w:t>
            </w:r>
            <w:r w:rsidR="00367F78">
              <w:t>VLAN</w:t>
            </w:r>
            <w:r>
              <w:t xml:space="preserve"> configuration mode</w:t>
            </w:r>
          </w:p>
        </w:tc>
      </w:tr>
      <w:tr w:rsidR="002461FC" w:rsidRPr="00892D19" w14:paraId="01B7323B" w14:textId="77777777" w:rsidTr="00F5715A">
        <w:trPr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22267FF8" w14:textId="4C8562E0" w:rsidR="002461FC" w:rsidRPr="00892D19" w:rsidRDefault="002461FC" w:rsidP="002461FC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1</w:t>
            </w:r>
          </w:p>
        </w:tc>
        <w:tc>
          <w:tcPr>
            <w:tcW w:w="3274" w:type="dxa"/>
          </w:tcPr>
          <w:p w14:paraId="3A0802D1" w14:textId="75E6C568" w:rsidR="002461FC" w:rsidRPr="00105207" w:rsidRDefault="002461FC" w:rsidP="002461FC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105207">
              <w:rPr>
                <w:b/>
                <w:bCs/>
              </w:rPr>
              <w:t xml:space="preserve">interface </w:t>
            </w:r>
            <w:proofErr w:type="spellStart"/>
            <w:r w:rsidRPr="00105207">
              <w:rPr>
                <w:b/>
                <w:bCs/>
              </w:rPr>
              <w:t>fastethernet</w:t>
            </w:r>
            <w:proofErr w:type="spellEnd"/>
            <w:r w:rsidRPr="00105207">
              <w:rPr>
                <w:b/>
                <w:bCs/>
              </w:rPr>
              <w:t xml:space="preserve"> 0/</w:t>
            </w:r>
            <w:r>
              <w:rPr>
                <w:b/>
                <w:bCs/>
              </w:rPr>
              <w:t>4</w:t>
            </w:r>
          </w:p>
        </w:tc>
        <w:tc>
          <w:tcPr>
            <w:tcW w:w="4765" w:type="dxa"/>
          </w:tcPr>
          <w:p w14:paraId="6060EED4" w14:textId="1E8B2C59" w:rsidR="002461FC" w:rsidRPr="00892D19" w:rsidRDefault="002461FC" w:rsidP="002461FC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ssign interface </w:t>
            </w:r>
            <w:proofErr w:type="spellStart"/>
            <w:r>
              <w:t>FastEthernet</w:t>
            </w:r>
            <w:proofErr w:type="spellEnd"/>
            <w:r>
              <w:t xml:space="preserve"> 0/4 of S1 to VLAN 10</w:t>
            </w:r>
          </w:p>
        </w:tc>
      </w:tr>
      <w:tr w:rsidR="002461FC" w:rsidRPr="00892D19" w14:paraId="6ACCB36F" w14:textId="77777777" w:rsidTr="00F5715A">
        <w:trPr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6C0EB488" w14:textId="07EC7B56" w:rsidR="002461FC" w:rsidRPr="00892D19" w:rsidRDefault="002461FC" w:rsidP="002461FC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1</w:t>
            </w:r>
          </w:p>
        </w:tc>
        <w:tc>
          <w:tcPr>
            <w:tcW w:w="3274" w:type="dxa"/>
          </w:tcPr>
          <w:p w14:paraId="0B30C0F8" w14:textId="164456A8" w:rsidR="002461FC" w:rsidRPr="00105207" w:rsidRDefault="002461FC" w:rsidP="002461FC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105207">
              <w:rPr>
                <w:b/>
                <w:bCs/>
              </w:rPr>
              <w:t xml:space="preserve">switchport access </w:t>
            </w:r>
            <w:proofErr w:type="spellStart"/>
            <w:r w:rsidRPr="00105207">
              <w:rPr>
                <w:b/>
                <w:bCs/>
              </w:rPr>
              <w:t>vlan</w:t>
            </w:r>
            <w:proofErr w:type="spellEnd"/>
            <w:r w:rsidRPr="00105207">
              <w:rPr>
                <w:b/>
                <w:bCs/>
              </w:rPr>
              <w:t xml:space="preserve"> 10</w:t>
            </w:r>
          </w:p>
        </w:tc>
        <w:tc>
          <w:tcPr>
            <w:tcW w:w="4765" w:type="dxa"/>
          </w:tcPr>
          <w:p w14:paraId="6867A25D" w14:textId="56BD1849" w:rsidR="002461FC" w:rsidRPr="00892D19" w:rsidRDefault="002461FC" w:rsidP="002461FC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pecify the next command apply to VLAN 10 only</w:t>
            </w:r>
          </w:p>
        </w:tc>
      </w:tr>
      <w:tr w:rsidR="002461FC" w:rsidRPr="00892D19" w14:paraId="50133112" w14:textId="77777777" w:rsidTr="00F5715A">
        <w:trPr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4A0C8782" w14:textId="2F599DA2" w:rsidR="002461FC" w:rsidRPr="00892D19" w:rsidRDefault="002461FC" w:rsidP="002461FC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1</w:t>
            </w:r>
          </w:p>
        </w:tc>
        <w:tc>
          <w:tcPr>
            <w:tcW w:w="3274" w:type="dxa"/>
          </w:tcPr>
          <w:p w14:paraId="5DB76C81" w14:textId="1C012606" w:rsidR="002461FC" w:rsidRPr="00105207" w:rsidRDefault="002461FC" w:rsidP="002461FC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105207">
              <w:rPr>
                <w:b/>
                <w:bCs/>
              </w:rPr>
              <w:t>switchport mode access</w:t>
            </w:r>
          </w:p>
        </w:tc>
        <w:tc>
          <w:tcPr>
            <w:tcW w:w="4765" w:type="dxa"/>
          </w:tcPr>
          <w:p w14:paraId="60CA6861" w14:textId="731C634F" w:rsidR="002461FC" w:rsidRPr="00892D19" w:rsidRDefault="002461FC" w:rsidP="002461FC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able access mode on all interface in VLAN 10 that on S1</w:t>
            </w:r>
          </w:p>
        </w:tc>
      </w:tr>
      <w:tr w:rsidR="002461FC" w:rsidRPr="00892D19" w14:paraId="1512D38C" w14:textId="77777777" w:rsidTr="00F5715A">
        <w:trPr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0B4E6598" w14:textId="39915846" w:rsidR="002461FC" w:rsidRPr="00892D19" w:rsidRDefault="00F94160" w:rsidP="002461FC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1</w:t>
            </w:r>
          </w:p>
        </w:tc>
        <w:tc>
          <w:tcPr>
            <w:tcW w:w="3274" w:type="dxa"/>
          </w:tcPr>
          <w:p w14:paraId="599C3AD4" w14:textId="29251115" w:rsidR="002461FC" w:rsidRPr="00105207" w:rsidRDefault="001859E1" w:rsidP="002461FC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n</w:t>
            </w:r>
            <w:r w:rsidR="00F07A5A">
              <w:rPr>
                <w:b/>
                <w:bCs/>
              </w:rPr>
              <w:t>o shutdown</w:t>
            </w:r>
          </w:p>
        </w:tc>
        <w:tc>
          <w:tcPr>
            <w:tcW w:w="4765" w:type="dxa"/>
          </w:tcPr>
          <w:p w14:paraId="5989C336" w14:textId="325C6C4B" w:rsidR="002461FC" w:rsidRPr="00892D19" w:rsidRDefault="000B232F" w:rsidP="002461FC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nable interface </w:t>
            </w:r>
            <w:proofErr w:type="spellStart"/>
            <w:r>
              <w:t>FastEthernet</w:t>
            </w:r>
            <w:proofErr w:type="spellEnd"/>
            <w:r>
              <w:t xml:space="preserve"> 0/4</w:t>
            </w:r>
          </w:p>
        </w:tc>
      </w:tr>
      <w:tr w:rsidR="002461FC" w:rsidRPr="00892D19" w14:paraId="796D8BD3" w14:textId="77777777" w:rsidTr="00F5715A">
        <w:trPr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0E4A6F0A" w14:textId="5ED81810" w:rsidR="002461FC" w:rsidRPr="00892D19" w:rsidRDefault="000B232F" w:rsidP="002461FC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1</w:t>
            </w:r>
          </w:p>
        </w:tc>
        <w:tc>
          <w:tcPr>
            <w:tcW w:w="3274" w:type="dxa"/>
          </w:tcPr>
          <w:p w14:paraId="5892898E" w14:textId="02A17925" w:rsidR="002461FC" w:rsidRPr="00105207" w:rsidRDefault="001859E1" w:rsidP="002461FC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d</w:t>
            </w:r>
            <w:r w:rsidR="000B232F">
              <w:rPr>
                <w:b/>
                <w:bCs/>
              </w:rPr>
              <w:t>escription</w:t>
            </w:r>
            <w:r>
              <w:rPr>
                <w:b/>
                <w:bCs/>
              </w:rPr>
              <w:t xml:space="preserve"> </w:t>
            </w:r>
            <w:r w:rsidR="002C3B23">
              <w:rPr>
                <w:b/>
                <w:bCs/>
              </w:rPr>
              <w:t xml:space="preserve">Connect to </w:t>
            </w:r>
            <w:r>
              <w:rPr>
                <w:b/>
                <w:bCs/>
              </w:rPr>
              <w:t>PC-A</w:t>
            </w:r>
          </w:p>
        </w:tc>
        <w:tc>
          <w:tcPr>
            <w:tcW w:w="4765" w:type="dxa"/>
          </w:tcPr>
          <w:p w14:paraId="08B3EBE6" w14:textId="76F80819" w:rsidR="002461FC" w:rsidRPr="00892D19" w:rsidRDefault="001859E1" w:rsidP="002461FC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clude the plain text description “</w:t>
            </w:r>
            <w:r w:rsidR="002C3B23">
              <w:t xml:space="preserve">Connect to </w:t>
            </w:r>
            <w:r>
              <w:t>PC-A” for interface Fa</w:t>
            </w:r>
            <w:r w:rsidR="000527B6">
              <w:t>0/</w:t>
            </w:r>
            <w:r w:rsidR="00846B5D">
              <w:t>4</w:t>
            </w:r>
          </w:p>
        </w:tc>
      </w:tr>
      <w:tr w:rsidR="002461FC" w:rsidRPr="00892D19" w14:paraId="55EF1BBC" w14:textId="77777777" w:rsidTr="00F5715A">
        <w:trPr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7A9A2379" w14:textId="58C821BE" w:rsidR="002461FC" w:rsidRPr="00892D19" w:rsidRDefault="00B562A1" w:rsidP="002461FC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1</w:t>
            </w:r>
          </w:p>
        </w:tc>
        <w:tc>
          <w:tcPr>
            <w:tcW w:w="3274" w:type="dxa"/>
          </w:tcPr>
          <w:p w14:paraId="064FC2AF" w14:textId="3961BC5B" w:rsidR="002461FC" w:rsidRPr="00105207" w:rsidRDefault="00B562A1" w:rsidP="002461FC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exit</w:t>
            </w:r>
          </w:p>
        </w:tc>
        <w:tc>
          <w:tcPr>
            <w:tcW w:w="4765" w:type="dxa"/>
          </w:tcPr>
          <w:p w14:paraId="3CEC7271" w14:textId="76B5131E" w:rsidR="002461FC" w:rsidRPr="00892D19" w:rsidRDefault="00B562A1" w:rsidP="002461FC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xit </w:t>
            </w:r>
            <w:r w:rsidR="00BE511A">
              <w:t>interface configuration for Fa0/4</w:t>
            </w:r>
          </w:p>
        </w:tc>
      </w:tr>
      <w:tr w:rsidR="003353FF" w:rsidRPr="00892D19" w14:paraId="3472A1D2" w14:textId="77777777" w:rsidTr="00F5715A">
        <w:trPr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5107EE76" w14:textId="051E00F2" w:rsidR="003353FF" w:rsidRPr="00892D19" w:rsidRDefault="003353FF" w:rsidP="003353FF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1</w:t>
            </w:r>
          </w:p>
        </w:tc>
        <w:tc>
          <w:tcPr>
            <w:tcW w:w="3274" w:type="dxa"/>
          </w:tcPr>
          <w:p w14:paraId="385405AD" w14:textId="66B0E42E" w:rsidR="003353FF" w:rsidRPr="00105207" w:rsidRDefault="003353FF" w:rsidP="003353FF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105207">
              <w:rPr>
                <w:b/>
                <w:bCs/>
              </w:rPr>
              <w:t xml:space="preserve">interface </w:t>
            </w:r>
            <w:proofErr w:type="spellStart"/>
            <w:r w:rsidRPr="00105207">
              <w:rPr>
                <w:b/>
                <w:bCs/>
              </w:rPr>
              <w:t>fastethernet</w:t>
            </w:r>
            <w:proofErr w:type="spellEnd"/>
            <w:r w:rsidRPr="00105207">
              <w:rPr>
                <w:b/>
                <w:bCs/>
              </w:rPr>
              <w:t xml:space="preserve"> 0/</w:t>
            </w:r>
            <w:r>
              <w:rPr>
                <w:b/>
                <w:bCs/>
              </w:rPr>
              <w:t>6</w:t>
            </w:r>
          </w:p>
        </w:tc>
        <w:tc>
          <w:tcPr>
            <w:tcW w:w="4765" w:type="dxa"/>
          </w:tcPr>
          <w:p w14:paraId="0A6A8B67" w14:textId="5670563C" w:rsidR="003353FF" w:rsidRPr="00892D19" w:rsidRDefault="003353FF" w:rsidP="003353FF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ssign interface </w:t>
            </w:r>
            <w:proofErr w:type="spellStart"/>
            <w:r>
              <w:t>FastEthernet</w:t>
            </w:r>
            <w:proofErr w:type="spellEnd"/>
            <w:r>
              <w:t xml:space="preserve"> 0/6 of S1 to VLAN 20</w:t>
            </w:r>
          </w:p>
        </w:tc>
      </w:tr>
      <w:tr w:rsidR="003353FF" w:rsidRPr="00892D19" w14:paraId="318CC65D" w14:textId="77777777" w:rsidTr="00F5715A">
        <w:trPr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2CB6BFFE" w14:textId="201828EC" w:rsidR="003353FF" w:rsidRPr="00892D19" w:rsidRDefault="003353FF" w:rsidP="003353FF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1</w:t>
            </w:r>
          </w:p>
        </w:tc>
        <w:tc>
          <w:tcPr>
            <w:tcW w:w="3274" w:type="dxa"/>
          </w:tcPr>
          <w:p w14:paraId="79F050C8" w14:textId="2784C1D4" w:rsidR="003353FF" w:rsidRPr="00105207" w:rsidRDefault="003353FF" w:rsidP="003353FF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105207">
              <w:rPr>
                <w:b/>
                <w:bCs/>
              </w:rPr>
              <w:t xml:space="preserve">switchport access </w:t>
            </w:r>
            <w:proofErr w:type="spellStart"/>
            <w:r w:rsidRPr="00105207">
              <w:rPr>
                <w:b/>
                <w:bCs/>
              </w:rPr>
              <w:t>vlan</w:t>
            </w:r>
            <w:proofErr w:type="spellEnd"/>
            <w:r w:rsidRPr="00105207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2</w:t>
            </w:r>
            <w:r w:rsidRPr="00105207">
              <w:rPr>
                <w:b/>
                <w:bCs/>
              </w:rPr>
              <w:t>0</w:t>
            </w:r>
          </w:p>
        </w:tc>
        <w:tc>
          <w:tcPr>
            <w:tcW w:w="4765" w:type="dxa"/>
          </w:tcPr>
          <w:p w14:paraId="1357FCE0" w14:textId="20424CBF" w:rsidR="003353FF" w:rsidRPr="00892D19" w:rsidRDefault="003353FF" w:rsidP="003353FF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pecify the next command apply to VLAN 20 only</w:t>
            </w:r>
          </w:p>
        </w:tc>
      </w:tr>
      <w:tr w:rsidR="003353FF" w:rsidRPr="00892D19" w14:paraId="149CCA8F" w14:textId="77777777" w:rsidTr="00F5715A">
        <w:trPr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00A29EFA" w14:textId="5E672F38" w:rsidR="003353FF" w:rsidRPr="00892D19" w:rsidRDefault="003353FF" w:rsidP="003353FF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1</w:t>
            </w:r>
          </w:p>
        </w:tc>
        <w:tc>
          <w:tcPr>
            <w:tcW w:w="3274" w:type="dxa"/>
          </w:tcPr>
          <w:p w14:paraId="79B99158" w14:textId="378B633E" w:rsidR="003353FF" w:rsidRPr="00105207" w:rsidRDefault="003353FF" w:rsidP="003353FF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105207">
              <w:rPr>
                <w:b/>
                <w:bCs/>
              </w:rPr>
              <w:t>switchport mode access</w:t>
            </w:r>
          </w:p>
        </w:tc>
        <w:tc>
          <w:tcPr>
            <w:tcW w:w="4765" w:type="dxa"/>
          </w:tcPr>
          <w:p w14:paraId="5F09C378" w14:textId="1594C550" w:rsidR="003353FF" w:rsidRPr="00892D19" w:rsidRDefault="003353FF" w:rsidP="003353FF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able access mode on all interface in VLAN 20 that on S1</w:t>
            </w:r>
          </w:p>
        </w:tc>
      </w:tr>
      <w:tr w:rsidR="003353FF" w:rsidRPr="00892D19" w14:paraId="138FF0A9" w14:textId="77777777" w:rsidTr="00F5715A">
        <w:trPr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5E137C01" w14:textId="1DF425BA" w:rsidR="003353FF" w:rsidRPr="00503B4A" w:rsidRDefault="003353FF" w:rsidP="003353FF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1</w:t>
            </w:r>
          </w:p>
        </w:tc>
        <w:tc>
          <w:tcPr>
            <w:tcW w:w="3274" w:type="dxa"/>
          </w:tcPr>
          <w:p w14:paraId="2C892B13" w14:textId="3A5806E5" w:rsidR="003353FF" w:rsidRPr="00503B4A" w:rsidRDefault="003353FF" w:rsidP="003353FF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no shutdown</w:t>
            </w:r>
          </w:p>
        </w:tc>
        <w:tc>
          <w:tcPr>
            <w:tcW w:w="4765" w:type="dxa"/>
          </w:tcPr>
          <w:p w14:paraId="25464348" w14:textId="62111EEE" w:rsidR="003353FF" w:rsidRPr="00892D19" w:rsidRDefault="003353FF" w:rsidP="003353FF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nable interface </w:t>
            </w:r>
            <w:proofErr w:type="spellStart"/>
            <w:r>
              <w:t>FastEthernet</w:t>
            </w:r>
            <w:proofErr w:type="spellEnd"/>
            <w:r>
              <w:t xml:space="preserve"> 0/6</w:t>
            </w:r>
          </w:p>
        </w:tc>
      </w:tr>
      <w:tr w:rsidR="003353FF" w:rsidRPr="00892D19" w14:paraId="3B88B8F6" w14:textId="77777777" w:rsidTr="00F5715A">
        <w:trPr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14102C29" w14:textId="3F544E24" w:rsidR="003353FF" w:rsidRPr="00503B4A" w:rsidRDefault="003353FF" w:rsidP="003353FF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1</w:t>
            </w:r>
          </w:p>
        </w:tc>
        <w:tc>
          <w:tcPr>
            <w:tcW w:w="3274" w:type="dxa"/>
          </w:tcPr>
          <w:p w14:paraId="4B7ACD2D" w14:textId="0C0270D2" w:rsidR="003353FF" w:rsidRPr="00503B4A" w:rsidRDefault="003353FF" w:rsidP="003353FF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description Connect to PC-</w:t>
            </w:r>
            <w:r w:rsidR="00D84476">
              <w:rPr>
                <w:b/>
                <w:bCs/>
              </w:rPr>
              <w:t>B</w:t>
            </w:r>
          </w:p>
        </w:tc>
        <w:tc>
          <w:tcPr>
            <w:tcW w:w="4765" w:type="dxa"/>
          </w:tcPr>
          <w:p w14:paraId="411E1E99" w14:textId="114CAC9A" w:rsidR="003353FF" w:rsidRPr="00892D19" w:rsidRDefault="003353FF" w:rsidP="003353FF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clude the plain text description “Connect to PC-” for interface Fa0/6</w:t>
            </w:r>
          </w:p>
        </w:tc>
      </w:tr>
      <w:tr w:rsidR="003353FF" w:rsidRPr="00892D19" w14:paraId="38F1E6B2" w14:textId="77777777" w:rsidTr="00F5715A">
        <w:trPr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072C85FE" w14:textId="0F267290" w:rsidR="003353FF" w:rsidRPr="00503B4A" w:rsidRDefault="003353FF" w:rsidP="003353FF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1</w:t>
            </w:r>
          </w:p>
        </w:tc>
        <w:tc>
          <w:tcPr>
            <w:tcW w:w="3274" w:type="dxa"/>
          </w:tcPr>
          <w:p w14:paraId="521D25D5" w14:textId="5105B349" w:rsidR="003353FF" w:rsidRPr="00503B4A" w:rsidRDefault="003353FF" w:rsidP="003353FF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exit</w:t>
            </w:r>
          </w:p>
        </w:tc>
        <w:tc>
          <w:tcPr>
            <w:tcW w:w="4765" w:type="dxa"/>
          </w:tcPr>
          <w:p w14:paraId="43413DF0" w14:textId="53E9B799" w:rsidR="003353FF" w:rsidRPr="00892D19" w:rsidRDefault="003353FF" w:rsidP="003353FF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xit interface configuration for Fa0/</w:t>
            </w:r>
            <w:r w:rsidR="00D84476">
              <w:t>6</w:t>
            </w:r>
          </w:p>
        </w:tc>
      </w:tr>
      <w:tr w:rsidR="00D84476" w:rsidRPr="00892D19" w14:paraId="37C13236" w14:textId="77777777" w:rsidTr="00F5715A">
        <w:trPr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332C1195" w14:textId="5EE0336E" w:rsidR="00D84476" w:rsidRPr="00503B4A" w:rsidRDefault="00D84476" w:rsidP="00D84476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1</w:t>
            </w:r>
          </w:p>
        </w:tc>
        <w:tc>
          <w:tcPr>
            <w:tcW w:w="3274" w:type="dxa"/>
          </w:tcPr>
          <w:p w14:paraId="3CAB4F94" w14:textId="390782BE" w:rsidR="00D84476" w:rsidRPr="00503B4A" w:rsidRDefault="00D84476" w:rsidP="00D84476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105207">
              <w:rPr>
                <w:b/>
                <w:bCs/>
              </w:rPr>
              <w:t xml:space="preserve">interface </w:t>
            </w:r>
            <w:proofErr w:type="spellStart"/>
            <w:r w:rsidRPr="00105207">
              <w:rPr>
                <w:b/>
                <w:bCs/>
              </w:rPr>
              <w:t>fastethernet</w:t>
            </w:r>
            <w:proofErr w:type="spellEnd"/>
            <w:r w:rsidRPr="00105207">
              <w:rPr>
                <w:b/>
                <w:bCs/>
              </w:rPr>
              <w:t xml:space="preserve"> 0/</w:t>
            </w:r>
            <w:r w:rsidR="004849AD">
              <w:rPr>
                <w:b/>
                <w:bCs/>
              </w:rPr>
              <w:t>11</w:t>
            </w:r>
          </w:p>
        </w:tc>
        <w:tc>
          <w:tcPr>
            <w:tcW w:w="4765" w:type="dxa"/>
          </w:tcPr>
          <w:p w14:paraId="1318C16D" w14:textId="61ED562C" w:rsidR="00D84476" w:rsidRPr="00892D19" w:rsidRDefault="00D84476" w:rsidP="00D84476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ssign interface </w:t>
            </w:r>
            <w:proofErr w:type="spellStart"/>
            <w:r>
              <w:t>FastEthernet</w:t>
            </w:r>
            <w:proofErr w:type="spellEnd"/>
            <w:r>
              <w:t xml:space="preserve"> 0/</w:t>
            </w:r>
            <w:r w:rsidR="004849AD">
              <w:t>11</w:t>
            </w:r>
            <w:r>
              <w:t xml:space="preserve"> of S1 to VLAN </w:t>
            </w:r>
            <w:r w:rsidR="004849AD">
              <w:t>30</w:t>
            </w:r>
          </w:p>
        </w:tc>
      </w:tr>
      <w:tr w:rsidR="00D84476" w:rsidRPr="00892D19" w14:paraId="20FE52FD" w14:textId="77777777" w:rsidTr="00F5715A">
        <w:trPr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09B023A1" w14:textId="67986357" w:rsidR="00D84476" w:rsidRPr="00503B4A" w:rsidRDefault="00D84476" w:rsidP="00D84476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1</w:t>
            </w:r>
          </w:p>
        </w:tc>
        <w:tc>
          <w:tcPr>
            <w:tcW w:w="3274" w:type="dxa"/>
          </w:tcPr>
          <w:p w14:paraId="45537B14" w14:textId="43B21A00" w:rsidR="00D84476" w:rsidRPr="00503B4A" w:rsidRDefault="00D84476" w:rsidP="00D84476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105207">
              <w:rPr>
                <w:b/>
                <w:bCs/>
              </w:rPr>
              <w:t xml:space="preserve">switchport access </w:t>
            </w:r>
            <w:proofErr w:type="spellStart"/>
            <w:r w:rsidRPr="00105207">
              <w:rPr>
                <w:b/>
                <w:bCs/>
              </w:rPr>
              <w:t>vlan</w:t>
            </w:r>
            <w:proofErr w:type="spellEnd"/>
            <w:r w:rsidRPr="00105207">
              <w:rPr>
                <w:b/>
                <w:bCs/>
              </w:rPr>
              <w:t xml:space="preserve"> </w:t>
            </w:r>
            <w:r w:rsidR="004849AD">
              <w:rPr>
                <w:b/>
                <w:bCs/>
              </w:rPr>
              <w:t>30</w:t>
            </w:r>
          </w:p>
        </w:tc>
        <w:tc>
          <w:tcPr>
            <w:tcW w:w="4765" w:type="dxa"/>
          </w:tcPr>
          <w:p w14:paraId="2EA592D2" w14:textId="1E59AF78" w:rsidR="00D84476" w:rsidRPr="00892D19" w:rsidRDefault="00D84476" w:rsidP="00D84476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pecify the next command apply to VLAN </w:t>
            </w:r>
            <w:r w:rsidR="004849AD">
              <w:t>3</w:t>
            </w:r>
            <w:r>
              <w:t>0 only</w:t>
            </w:r>
          </w:p>
        </w:tc>
      </w:tr>
      <w:tr w:rsidR="00D84476" w:rsidRPr="00892D19" w14:paraId="6B08299F" w14:textId="77777777" w:rsidTr="00F5715A">
        <w:trPr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57C27F70" w14:textId="403D2FD8" w:rsidR="00D84476" w:rsidRPr="00503B4A" w:rsidRDefault="00D84476" w:rsidP="00D84476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lastRenderedPageBreak/>
              <w:t>S1</w:t>
            </w:r>
          </w:p>
        </w:tc>
        <w:tc>
          <w:tcPr>
            <w:tcW w:w="3274" w:type="dxa"/>
          </w:tcPr>
          <w:p w14:paraId="5B9FC91F" w14:textId="066154C1" w:rsidR="00D84476" w:rsidRPr="00503B4A" w:rsidRDefault="00D84476" w:rsidP="00D84476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105207">
              <w:rPr>
                <w:b/>
                <w:bCs/>
              </w:rPr>
              <w:t>switchport mode access</w:t>
            </w:r>
          </w:p>
        </w:tc>
        <w:tc>
          <w:tcPr>
            <w:tcW w:w="4765" w:type="dxa"/>
          </w:tcPr>
          <w:p w14:paraId="1BF39782" w14:textId="639D0BAD" w:rsidR="00D84476" w:rsidRPr="00892D19" w:rsidRDefault="00D84476" w:rsidP="00D84476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nable access mode on all interface in VLAN </w:t>
            </w:r>
            <w:r w:rsidR="004849AD">
              <w:t>3</w:t>
            </w:r>
            <w:r>
              <w:t>0 that on S1</w:t>
            </w:r>
          </w:p>
        </w:tc>
      </w:tr>
      <w:tr w:rsidR="00D84476" w:rsidRPr="00892D19" w14:paraId="35F209D8" w14:textId="77777777" w:rsidTr="00F5715A">
        <w:trPr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333198F9" w14:textId="31DD976C" w:rsidR="00D84476" w:rsidRPr="00503B4A" w:rsidRDefault="00D84476" w:rsidP="00D84476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1</w:t>
            </w:r>
          </w:p>
        </w:tc>
        <w:tc>
          <w:tcPr>
            <w:tcW w:w="3274" w:type="dxa"/>
          </w:tcPr>
          <w:p w14:paraId="10C644A1" w14:textId="1D06E221" w:rsidR="00D84476" w:rsidRPr="00503B4A" w:rsidRDefault="00D84476" w:rsidP="00D84476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no shutdown</w:t>
            </w:r>
          </w:p>
        </w:tc>
        <w:tc>
          <w:tcPr>
            <w:tcW w:w="4765" w:type="dxa"/>
          </w:tcPr>
          <w:p w14:paraId="2143827F" w14:textId="262F0440" w:rsidR="00D84476" w:rsidRPr="00892D19" w:rsidRDefault="00D84476" w:rsidP="00D84476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nable interface </w:t>
            </w:r>
            <w:proofErr w:type="spellStart"/>
            <w:r>
              <w:t>FastEthernet</w:t>
            </w:r>
            <w:proofErr w:type="spellEnd"/>
            <w:r>
              <w:t xml:space="preserve"> 0/</w:t>
            </w:r>
            <w:r w:rsidR="004849AD">
              <w:t>11</w:t>
            </w:r>
          </w:p>
        </w:tc>
      </w:tr>
      <w:tr w:rsidR="00D84476" w:rsidRPr="00892D19" w14:paraId="3C7324A7" w14:textId="77777777" w:rsidTr="00F5715A">
        <w:trPr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217076CB" w14:textId="0CA5E5A3" w:rsidR="00D84476" w:rsidRPr="00503B4A" w:rsidRDefault="00D84476" w:rsidP="00D84476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1</w:t>
            </w:r>
          </w:p>
        </w:tc>
        <w:tc>
          <w:tcPr>
            <w:tcW w:w="3274" w:type="dxa"/>
          </w:tcPr>
          <w:p w14:paraId="7289FC9F" w14:textId="72A502FE" w:rsidR="00D84476" w:rsidRPr="00503B4A" w:rsidRDefault="00D84476" w:rsidP="00D84476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description Connect to PC-</w:t>
            </w:r>
            <w:r w:rsidR="004849AD">
              <w:rPr>
                <w:b/>
                <w:bCs/>
              </w:rPr>
              <w:t>C</w:t>
            </w:r>
          </w:p>
        </w:tc>
        <w:tc>
          <w:tcPr>
            <w:tcW w:w="4765" w:type="dxa"/>
          </w:tcPr>
          <w:p w14:paraId="32AD466A" w14:textId="5CFC315B" w:rsidR="00D84476" w:rsidRPr="00892D19" w:rsidRDefault="00D84476" w:rsidP="00D84476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clude the plain text description “Connect to PC-</w:t>
            </w:r>
            <w:r w:rsidR="004849AD">
              <w:t>C</w:t>
            </w:r>
            <w:r>
              <w:t>” for interface Fa0/</w:t>
            </w:r>
            <w:r w:rsidR="007C64B0">
              <w:t>11</w:t>
            </w:r>
          </w:p>
        </w:tc>
      </w:tr>
      <w:tr w:rsidR="00D84476" w:rsidRPr="00892D19" w14:paraId="2843C051" w14:textId="77777777" w:rsidTr="00F5715A">
        <w:trPr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2851F3D6" w14:textId="49C24307" w:rsidR="00D84476" w:rsidRPr="00503B4A" w:rsidRDefault="00D84476" w:rsidP="00D84476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1</w:t>
            </w:r>
          </w:p>
        </w:tc>
        <w:tc>
          <w:tcPr>
            <w:tcW w:w="3274" w:type="dxa"/>
          </w:tcPr>
          <w:p w14:paraId="6B04120F" w14:textId="3C923A16" w:rsidR="00D84476" w:rsidRPr="00503B4A" w:rsidRDefault="00D84476" w:rsidP="00D84476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exit</w:t>
            </w:r>
          </w:p>
        </w:tc>
        <w:tc>
          <w:tcPr>
            <w:tcW w:w="4765" w:type="dxa"/>
          </w:tcPr>
          <w:p w14:paraId="1635C7EE" w14:textId="4CBF0806" w:rsidR="00D84476" w:rsidRPr="00892D19" w:rsidRDefault="00D84476" w:rsidP="00D84476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xit interface configuration for Fa0/</w:t>
            </w:r>
            <w:r w:rsidR="007C64B0">
              <w:t>11</w:t>
            </w:r>
          </w:p>
        </w:tc>
      </w:tr>
      <w:tr w:rsidR="007C64B0" w:rsidRPr="00892D19" w14:paraId="629045C3" w14:textId="77777777" w:rsidTr="00F5715A">
        <w:trPr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4A35A882" w14:textId="0A9AD755" w:rsidR="007C64B0" w:rsidRPr="00503B4A" w:rsidRDefault="007C64B0" w:rsidP="007C64B0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1</w:t>
            </w:r>
          </w:p>
        </w:tc>
        <w:tc>
          <w:tcPr>
            <w:tcW w:w="3274" w:type="dxa"/>
          </w:tcPr>
          <w:p w14:paraId="078E6F34" w14:textId="69F843C8" w:rsidR="007C64B0" w:rsidRPr="00503B4A" w:rsidRDefault="007C64B0" w:rsidP="007C64B0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105207">
              <w:rPr>
                <w:b/>
                <w:bCs/>
              </w:rPr>
              <w:t xml:space="preserve">interface </w:t>
            </w:r>
            <w:proofErr w:type="spellStart"/>
            <w:r w:rsidRPr="00105207">
              <w:rPr>
                <w:b/>
                <w:bCs/>
              </w:rPr>
              <w:t>fastethernet</w:t>
            </w:r>
            <w:proofErr w:type="spellEnd"/>
            <w:r w:rsidRPr="00105207">
              <w:rPr>
                <w:b/>
                <w:bCs/>
              </w:rPr>
              <w:t xml:space="preserve"> 0/</w:t>
            </w:r>
            <w:r>
              <w:rPr>
                <w:b/>
                <w:bCs/>
              </w:rPr>
              <w:t>13</w:t>
            </w:r>
          </w:p>
        </w:tc>
        <w:tc>
          <w:tcPr>
            <w:tcW w:w="4765" w:type="dxa"/>
          </w:tcPr>
          <w:p w14:paraId="7E4CC78C" w14:textId="60A4964D" w:rsidR="007C64B0" w:rsidRPr="00892D19" w:rsidRDefault="007C64B0" w:rsidP="007C64B0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ssign interface </w:t>
            </w:r>
            <w:proofErr w:type="spellStart"/>
            <w:r>
              <w:t>FastEthernet</w:t>
            </w:r>
            <w:proofErr w:type="spellEnd"/>
            <w:r>
              <w:t xml:space="preserve"> 0/13 of S1 to VLAN 40</w:t>
            </w:r>
          </w:p>
        </w:tc>
      </w:tr>
      <w:tr w:rsidR="007C64B0" w:rsidRPr="00892D19" w14:paraId="5716E47C" w14:textId="77777777" w:rsidTr="00F5715A">
        <w:trPr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53D12613" w14:textId="288A7EE9" w:rsidR="007C64B0" w:rsidRPr="00503B4A" w:rsidRDefault="007C64B0" w:rsidP="007C64B0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1</w:t>
            </w:r>
          </w:p>
        </w:tc>
        <w:tc>
          <w:tcPr>
            <w:tcW w:w="3274" w:type="dxa"/>
          </w:tcPr>
          <w:p w14:paraId="19AE97BF" w14:textId="094EE544" w:rsidR="007C64B0" w:rsidRPr="00503B4A" w:rsidRDefault="007C64B0" w:rsidP="007C64B0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105207">
              <w:rPr>
                <w:b/>
                <w:bCs/>
              </w:rPr>
              <w:t xml:space="preserve">switchport access </w:t>
            </w:r>
            <w:proofErr w:type="spellStart"/>
            <w:r w:rsidRPr="00105207">
              <w:rPr>
                <w:b/>
                <w:bCs/>
              </w:rPr>
              <w:t>vlan</w:t>
            </w:r>
            <w:proofErr w:type="spellEnd"/>
            <w:r w:rsidRPr="00105207">
              <w:rPr>
                <w:b/>
                <w:bCs/>
              </w:rPr>
              <w:t xml:space="preserve"> </w:t>
            </w:r>
            <w:r w:rsidR="00CD39E0">
              <w:rPr>
                <w:b/>
                <w:bCs/>
              </w:rPr>
              <w:t>4</w:t>
            </w:r>
            <w:r w:rsidRPr="00105207">
              <w:rPr>
                <w:b/>
                <w:bCs/>
              </w:rPr>
              <w:t>0</w:t>
            </w:r>
          </w:p>
        </w:tc>
        <w:tc>
          <w:tcPr>
            <w:tcW w:w="4765" w:type="dxa"/>
          </w:tcPr>
          <w:p w14:paraId="5A0042FE" w14:textId="4319A20B" w:rsidR="007C64B0" w:rsidRPr="00892D19" w:rsidRDefault="007C64B0" w:rsidP="007C64B0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pecify the next command apply to VLAN </w:t>
            </w:r>
            <w:r w:rsidR="00CD39E0">
              <w:t>4</w:t>
            </w:r>
            <w:r>
              <w:t>0 only</w:t>
            </w:r>
          </w:p>
        </w:tc>
      </w:tr>
      <w:tr w:rsidR="007C64B0" w:rsidRPr="00892D19" w14:paraId="5B106A38" w14:textId="77777777" w:rsidTr="00F5715A">
        <w:trPr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24485D90" w14:textId="0B146109" w:rsidR="007C64B0" w:rsidRPr="00503B4A" w:rsidRDefault="007C64B0" w:rsidP="007C64B0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1</w:t>
            </w:r>
          </w:p>
        </w:tc>
        <w:tc>
          <w:tcPr>
            <w:tcW w:w="3274" w:type="dxa"/>
          </w:tcPr>
          <w:p w14:paraId="073A221A" w14:textId="27DB4241" w:rsidR="007C64B0" w:rsidRPr="00503B4A" w:rsidRDefault="007C64B0" w:rsidP="007C64B0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105207">
              <w:rPr>
                <w:b/>
                <w:bCs/>
              </w:rPr>
              <w:t>switchport mode access</w:t>
            </w:r>
          </w:p>
        </w:tc>
        <w:tc>
          <w:tcPr>
            <w:tcW w:w="4765" w:type="dxa"/>
          </w:tcPr>
          <w:p w14:paraId="5C3AE92E" w14:textId="118946F5" w:rsidR="007C64B0" w:rsidRPr="00892D19" w:rsidRDefault="007C64B0" w:rsidP="007C64B0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nable access mode on all interface in VLAN </w:t>
            </w:r>
            <w:r w:rsidR="00CD39E0">
              <w:t>4</w:t>
            </w:r>
            <w:r>
              <w:t>0 that on S1</w:t>
            </w:r>
          </w:p>
        </w:tc>
      </w:tr>
      <w:tr w:rsidR="007C64B0" w:rsidRPr="00892D19" w14:paraId="4ECE2FA7" w14:textId="77777777" w:rsidTr="00F5715A">
        <w:trPr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1FC7BE63" w14:textId="337319C6" w:rsidR="007C64B0" w:rsidRPr="00503B4A" w:rsidRDefault="007C64B0" w:rsidP="007C64B0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1</w:t>
            </w:r>
          </w:p>
        </w:tc>
        <w:tc>
          <w:tcPr>
            <w:tcW w:w="3274" w:type="dxa"/>
          </w:tcPr>
          <w:p w14:paraId="4CDF9FD9" w14:textId="61B0900D" w:rsidR="007C64B0" w:rsidRPr="00503B4A" w:rsidRDefault="007C64B0" w:rsidP="007C64B0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no shutdown</w:t>
            </w:r>
          </w:p>
        </w:tc>
        <w:tc>
          <w:tcPr>
            <w:tcW w:w="4765" w:type="dxa"/>
          </w:tcPr>
          <w:p w14:paraId="3A043767" w14:textId="0EDE533A" w:rsidR="007C64B0" w:rsidRPr="005711BE" w:rsidRDefault="007C64B0" w:rsidP="007C64B0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nable interface </w:t>
            </w:r>
            <w:proofErr w:type="spellStart"/>
            <w:r>
              <w:t>FastEthernet</w:t>
            </w:r>
            <w:proofErr w:type="spellEnd"/>
            <w:r>
              <w:t xml:space="preserve"> 0/</w:t>
            </w:r>
            <w:r w:rsidR="00CD39E0">
              <w:t>13</w:t>
            </w:r>
          </w:p>
        </w:tc>
      </w:tr>
      <w:tr w:rsidR="007C64B0" w:rsidRPr="00892D19" w14:paraId="2EA93C1C" w14:textId="77777777" w:rsidTr="00F5715A">
        <w:trPr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5706ED36" w14:textId="24675C30" w:rsidR="007C64B0" w:rsidRPr="00503B4A" w:rsidRDefault="007C64B0" w:rsidP="007C64B0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1</w:t>
            </w:r>
          </w:p>
        </w:tc>
        <w:tc>
          <w:tcPr>
            <w:tcW w:w="3274" w:type="dxa"/>
          </w:tcPr>
          <w:p w14:paraId="3FC71EC3" w14:textId="438E1E6C" w:rsidR="007C64B0" w:rsidRPr="00503B4A" w:rsidRDefault="007C64B0" w:rsidP="007C64B0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description Connect to PC-</w:t>
            </w:r>
            <w:r w:rsidR="00756064">
              <w:rPr>
                <w:b/>
                <w:bCs/>
              </w:rPr>
              <w:t>D</w:t>
            </w:r>
          </w:p>
        </w:tc>
        <w:tc>
          <w:tcPr>
            <w:tcW w:w="4765" w:type="dxa"/>
          </w:tcPr>
          <w:p w14:paraId="54F3F921" w14:textId="12962AE7" w:rsidR="007C64B0" w:rsidRPr="005711BE" w:rsidRDefault="007C64B0" w:rsidP="007C64B0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clude the plain text description “Connect to PC-</w:t>
            </w:r>
            <w:r w:rsidR="006B3A33">
              <w:t>D</w:t>
            </w:r>
            <w:r>
              <w:t>” for interface Fa0/</w:t>
            </w:r>
            <w:r w:rsidR="006B3A33">
              <w:t>13</w:t>
            </w:r>
          </w:p>
        </w:tc>
      </w:tr>
      <w:tr w:rsidR="007C64B0" w:rsidRPr="00892D19" w14:paraId="14828788" w14:textId="77777777" w:rsidTr="00F5715A">
        <w:trPr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2D73BED6" w14:textId="454A89C3" w:rsidR="007C64B0" w:rsidRPr="00503B4A" w:rsidRDefault="007C64B0" w:rsidP="007C64B0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1</w:t>
            </w:r>
          </w:p>
        </w:tc>
        <w:tc>
          <w:tcPr>
            <w:tcW w:w="3274" w:type="dxa"/>
          </w:tcPr>
          <w:p w14:paraId="4C6CE837" w14:textId="5793DF78" w:rsidR="007C64B0" w:rsidRPr="00503B4A" w:rsidRDefault="007C64B0" w:rsidP="007C64B0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exit</w:t>
            </w:r>
          </w:p>
        </w:tc>
        <w:tc>
          <w:tcPr>
            <w:tcW w:w="4765" w:type="dxa"/>
          </w:tcPr>
          <w:p w14:paraId="091562F8" w14:textId="0BFCCED0" w:rsidR="007C64B0" w:rsidRPr="005711BE" w:rsidRDefault="007C64B0" w:rsidP="007C64B0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xit interface configuration for Fa0/</w:t>
            </w:r>
            <w:r w:rsidR="006B3A33">
              <w:t>13</w:t>
            </w:r>
          </w:p>
        </w:tc>
      </w:tr>
      <w:tr w:rsidR="006A3B2E" w:rsidRPr="00892D19" w14:paraId="4C0C9C3B" w14:textId="77777777" w:rsidTr="00F5715A">
        <w:trPr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6E963229" w14:textId="3F6506DD" w:rsidR="006A3B2E" w:rsidRPr="00503B4A" w:rsidRDefault="006A3B2E" w:rsidP="006A3B2E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</w:t>
            </w:r>
            <w:r w:rsidR="00C766B7">
              <w:rPr>
                <w:b w:val="0"/>
                <w:bCs w:val="0"/>
              </w:rPr>
              <w:t>1</w:t>
            </w:r>
          </w:p>
        </w:tc>
        <w:tc>
          <w:tcPr>
            <w:tcW w:w="3274" w:type="dxa"/>
          </w:tcPr>
          <w:p w14:paraId="130F5339" w14:textId="3EA41060" w:rsidR="006A3B2E" w:rsidRPr="00503B4A" w:rsidRDefault="006A3B2E" w:rsidP="006A3B2E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i</w:t>
            </w:r>
            <w:r w:rsidRPr="00F94ECF">
              <w:rPr>
                <w:b/>
                <w:bCs/>
              </w:rPr>
              <w:t xml:space="preserve">nterface range </w:t>
            </w:r>
            <w:proofErr w:type="spellStart"/>
            <w:r w:rsidRPr="00F94ECF">
              <w:rPr>
                <w:b/>
                <w:bCs/>
              </w:rPr>
              <w:t>fastethernet</w:t>
            </w:r>
            <w:proofErr w:type="spellEnd"/>
            <w:r w:rsidRPr="00F94ECF">
              <w:rPr>
                <w:b/>
                <w:bCs/>
              </w:rPr>
              <w:t xml:space="preserve"> 0/1 – </w:t>
            </w:r>
            <w:r w:rsidR="00AD0641">
              <w:rPr>
                <w:b/>
                <w:bCs/>
              </w:rPr>
              <w:t>3</w:t>
            </w:r>
            <w:r w:rsidRPr="00F94ECF">
              <w:rPr>
                <w:b/>
                <w:bCs/>
              </w:rPr>
              <w:t xml:space="preserve">, </w:t>
            </w:r>
            <w:proofErr w:type="spellStart"/>
            <w:r w:rsidRPr="00F94ECF">
              <w:rPr>
                <w:b/>
                <w:bCs/>
              </w:rPr>
              <w:t>fastethernet</w:t>
            </w:r>
            <w:proofErr w:type="spellEnd"/>
            <w:r w:rsidRPr="00F94ECF">
              <w:rPr>
                <w:b/>
                <w:bCs/>
              </w:rPr>
              <w:t xml:space="preserve"> 0/</w:t>
            </w:r>
            <w:r w:rsidR="00812061">
              <w:rPr>
                <w:b/>
                <w:bCs/>
              </w:rPr>
              <w:t>7</w:t>
            </w:r>
            <w:r w:rsidRPr="00F94ECF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–</w:t>
            </w:r>
            <w:r w:rsidRPr="00F94ECF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1</w:t>
            </w:r>
            <w:r w:rsidR="00ED1F97">
              <w:rPr>
                <w:b/>
                <w:bCs/>
              </w:rPr>
              <w:t>0</w:t>
            </w:r>
            <w:r>
              <w:rPr>
                <w:b/>
                <w:bCs/>
              </w:rPr>
              <w:t xml:space="preserve">, </w:t>
            </w:r>
            <w:proofErr w:type="spellStart"/>
            <w:r>
              <w:rPr>
                <w:b/>
                <w:bCs/>
              </w:rPr>
              <w:t>fastethernet</w:t>
            </w:r>
            <w:proofErr w:type="spellEnd"/>
            <w:r>
              <w:rPr>
                <w:b/>
                <w:bCs/>
              </w:rPr>
              <w:t xml:space="preserve"> 0/1</w:t>
            </w:r>
            <w:r w:rsidR="00ED1F97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</w:t>
            </w:r>
            <w:r w:rsidR="00ED1F97">
              <w:rPr>
                <w:b/>
                <w:bCs/>
              </w:rPr>
              <w:t>–</w:t>
            </w:r>
            <w:r>
              <w:rPr>
                <w:b/>
                <w:bCs/>
              </w:rPr>
              <w:t xml:space="preserve"> 24</w:t>
            </w:r>
            <w:r w:rsidR="00ED1F97">
              <w:rPr>
                <w:b/>
                <w:bCs/>
              </w:rPr>
              <w:t xml:space="preserve">, </w:t>
            </w:r>
            <w:proofErr w:type="spellStart"/>
            <w:r w:rsidR="00ED1F97">
              <w:rPr>
                <w:b/>
                <w:bCs/>
              </w:rPr>
              <w:t>fastethernet</w:t>
            </w:r>
            <w:proofErr w:type="spellEnd"/>
            <w:r w:rsidR="00ED1F97">
              <w:rPr>
                <w:b/>
                <w:bCs/>
              </w:rPr>
              <w:t xml:space="preserve"> 0/5, </w:t>
            </w:r>
            <w:proofErr w:type="spellStart"/>
            <w:r w:rsidR="00ED1F97">
              <w:rPr>
                <w:b/>
                <w:bCs/>
              </w:rPr>
              <w:t>fastethernet</w:t>
            </w:r>
            <w:proofErr w:type="spellEnd"/>
            <w:r w:rsidR="005300AD">
              <w:rPr>
                <w:b/>
                <w:bCs/>
              </w:rPr>
              <w:t xml:space="preserve"> 0/12</w:t>
            </w:r>
          </w:p>
        </w:tc>
        <w:tc>
          <w:tcPr>
            <w:tcW w:w="4765" w:type="dxa"/>
          </w:tcPr>
          <w:p w14:paraId="4DF85CCA" w14:textId="29FE076F" w:rsidR="006A3B2E" w:rsidRPr="005711BE" w:rsidRDefault="006A3B2E" w:rsidP="006A3B2E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dentify a range of interfaces on S</w:t>
            </w:r>
            <w:r w:rsidR="00C766B7">
              <w:t>1</w:t>
            </w:r>
            <w:r>
              <w:t xml:space="preserve"> to which the following command applies; expressly excluded </w:t>
            </w:r>
            <w:r w:rsidR="00AD0641">
              <w:t>Fa 0/4, Fa 0/6, Fa 0/11, Fa 0/13</w:t>
            </w:r>
            <w:r>
              <w:t xml:space="preserve"> </w:t>
            </w:r>
          </w:p>
        </w:tc>
      </w:tr>
      <w:tr w:rsidR="006A3B2E" w:rsidRPr="00892D19" w14:paraId="7ED4DFFE" w14:textId="77777777" w:rsidTr="00F5715A">
        <w:trPr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1AD25E06" w14:textId="20800BE4" w:rsidR="006A3B2E" w:rsidRPr="00503B4A" w:rsidRDefault="006A3B2E" w:rsidP="006A3B2E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</w:t>
            </w:r>
            <w:r w:rsidR="00C766B7">
              <w:rPr>
                <w:b w:val="0"/>
                <w:bCs w:val="0"/>
              </w:rPr>
              <w:t>1</w:t>
            </w:r>
          </w:p>
        </w:tc>
        <w:tc>
          <w:tcPr>
            <w:tcW w:w="3274" w:type="dxa"/>
          </w:tcPr>
          <w:p w14:paraId="136DD6D0" w14:textId="37150466" w:rsidR="006A3B2E" w:rsidRPr="00503B4A" w:rsidRDefault="006A3B2E" w:rsidP="006A3B2E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F94ECF">
              <w:rPr>
                <w:b/>
                <w:bCs/>
              </w:rPr>
              <w:t xml:space="preserve">switchport access </w:t>
            </w:r>
            <w:proofErr w:type="spellStart"/>
            <w:r w:rsidRPr="00F94ECF">
              <w:rPr>
                <w:b/>
                <w:bCs/>
              </w:rPr>
              <w:t>vlan</w:t>
            </w:r>
            <w:proofErr w:type="spellEnd"/>
            <w:r w:rsidRPr="00F94ECF">
              <w:rPr>
                <w:b/>
                <w:bCs/>
              </w:rPr>
              <w:t xml:space="preserve"> 99</w:t>
            </w:r>
          </w:p>
        </w:tc>
        <w:tc>
          <w:tcPr>
            <w:tcW w:w="4765" w:type="dxa"/>
          </w:tcPr>
          <w:p w14:paraId="77D699BD" w14:textId="3C568882" w:rsidR="006A3B2E" w:rsidRPr="00892D19" w:rsidRDefault="006A3B2E" w:rsidP="006A3B2E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ssign the range of interface above to VLAN 99</w:t>
            </w:r>
          </w:p>
        </w:tc>
      </w:tr>
      <w:tr w:rsidR="006A3B2E" w:rsidRPr="00892D19" w14:paraId="347639AD" w14:textId="77777777" w:rsidTr="00F5715A">
        <w:trPr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47A208B0" w14:textId="32110721" w:rsidR="006A3B2E" w:rsidRPr="00503B4A" w:rsidRDefault="006A3B2E" w:rsidP="006A3B2E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</w:t>
            </w:r>
            <w:r w:rsidR="00C766B7">
              <w:rPr>
                <w:b w:val="0"/>
                <w:bCs w:val="0"/>
              </w:rPr>
              <w:t>1</w:t>
            </w:r>
          </w:p>
        </w:tc>
        <w:tc>
          <w:tcPr>
            <w:tcW w:w="3274" w:type="dxa"/>
          </w:tcPr>
          <w:p w14:paraId="2E3413B1" w14:textId="33DB4377" w:rsidR="006A3B2E" w:rsidRPr="00503B4A" w:rsidRDefault="006A3B2E" w:rsidP="006A3B2E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switchport</w:t>
            </w:r>
            <w:r w:rsidRPr="00F94ECF">
              <w:rPr>
                <w:b/>
                <w:bCs/>
              </w:rPr>
              <w:t xml:space="preserve"> mode access</w:t>
            </w:r>
          </w:p>
        </w:tc>
        <w:tc>
          <w:tcPr>
            <w:tcW w:w="4765" w:type="dxa"/>
          </w:tcPr>
          <w:p w14:paraId="1EE43948" w14:textId="4B9959DF" w:rsidR="006A3B2E" w:rsidRPr="00892D19" w:rsidRDefault="006A3B2E" w:rsidP="006A3B2E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figure all interfaces in VLAN 99 as access ports</w:t>
            </w:r>
          </w:p>
        </w:tc>
      </w:tr>
      <w:tr w:rsidR="006A3B2E" w:rsidRPr="00892D19" w14:paraId="4781E7A4" w14:textId="77777777" w:rsidTr="00F5715A">
        <w:trPr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368F765E" w14:textId="2DF5E435" w:rsidR="006A3B2E" w:rsidRPr="00503B4A" w:rsidRDefault="006A3B2E" w:rsidP="006A3B2E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</w:t>
            </w:r>
            <w:r w:rsidR="00C766B7">
              <w:rPr>
                <w:b w:val="0"/>
                <w:bCs w:val="0"/>
              </w:rPr>
              <w:t>1</w:t>
            </w:r>
          </w:p>
        </w:tc>
        <w:tc>
          <w:tcPr>
            <w:tcW w:w="3274" w:type="dxa"/>
          </w:tcPr>
          <w:p w14:paraId="38BCC9CB" w14:textId="2050FCF6" w:rsidR="006A3B2E" w:rsidRPr="00503B4A" w:rsidRDefault="006A3B2E" w:rsidP="006A3B2E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d</w:t>
            </w:r>
            <w:r w:rsidRPr="00F94ECF">
              <w:rPr>
                <w:b/>
                <w:bCs/>
              </w:rPr>
              <w:t>escription Not in Use</w:t>
            </w:r>
          </w:p>
        </w:tc>
        <w:tc>
          <w:tcPr>
            <w:tcW w:w="4765" w:type="dxa"/>
          </w:tcPr>
          <w:p w14:paraId="3D963BD3" w14:textId="551999B3" w:rsidR="006A3B2E" w:rsidRPr="00892D19" w:rsidRDefault="006A3B2E" w:rsidP="006A3B2E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clude a plain text description “Not in Use” for all interfaces in VLAN 99</w:t>
            </w:r>
          </w:p>
        </w:tc>
      </w:tr>
      <w:tr w:rsidR="006A3B2E" w:rsidRPr="00892D19" w14:paraId="5187AD74" w14:textId="77777777" w:rsidTr="00F5715A">
        <w:trPr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5DA05E2F" w14:textId="4271F569" w:rsidR="006A3B2E" w:rsidRPr="00503B4A" w:rsidRDefault="006A3B2E" w:rsidP="006A3B2E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</w:t>
            </w:r>
            <w:r w:rsidR="00C766B7">
              <w:rPr>
                <w:b w:val="0"/>
                <w:bCs w:val="0"/>
              </w:rPr>
              <w:t>1</w:t>
            </w:r>
          </w:p>
        </w:tc>
        <w:tc>
          <w:tcPr>
            <w:tcW w:w="3274" w:type="dxa"/>
          </w:tcPr>
          <w:p w14:paraId="6C4A2895" w14:textId="5FBDBE27" w:rsidR="006A3B2E" w:rsidRPr="00503B4A" w:rsidRDefault="006A3B2E" w:rsidP="006A3B2E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F94ECF">
              <w:rPr>
                <w:b/>
                <w:bCs/>
              </w:rPr>
              <w:t>shutdown</w:t>
            </w:r>
          </w:p>
        </w:tc>
        <w:tc>
          <w:tcPr>
            <w:tcW w:w="4765" w:type="dxa"/>
          </w:tcPr>
          <w:p w14:paraId="7403D177" w14:textId="5EBFB9B1" w:rsidR="006A3B2E" w:rsidRPr="00892D19" w:rsidRDefault="006A3B2E" w:rsidP="006A3B2E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sable all the interfaces in VLAN 99</w:t>
            </w:r>
          </w:p>
        </w:tc>
      </w:tr>
      <w:tr w:rsidR="006A3B2E" w:rsidRPr="00892D19" w14:paraId="00257535" w14:textId="77777777" w:rsidTr="00F5715A">
        <w:trPr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5D161248" w14:textId="4907AA7F" w:rsidR="006A3B2E" w:rsidRPr="00503B4A" w:rsidRDefault="006A3B2E" w:rsidP="006A3B2E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</w:t>
            </w:r>
            <w:r w:rsidR="00C766B7">
              <w:rPr>
                <w:b w:val="0"/>
                <w:bCs w:val="0"/>
              </w:rPr>
              <w:t>1</w:t>
            </w:r>
          </w:p>
        </w:tc>
        <w:tc>
          <w:tcPr>
            <w:tcW w:w="3274" w:type="dxa"/>
          </w:tcPr>
          <w:p w14:paraId="32C83783" w14:textId="0EAD6DC5" w:rsidR="006A3B2E" w:rsidRPr="00503B4A" w:rsidRDefault="006A3B2E" w:rsidP="006A3B2E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F94ECF">
              <w:rPr>
                <w:b/>
                <w:bCs/>
              </w:rPr>
              <w:t>exit</w:t>
            </w:r>
          </w:p>
        </w:tc>
        <w:tc>
          <w:tcPr>
            <w:tcW w:w="4765" w:type="dxa"/>
          </w:tcPr>
          <w:p w14:paraId="460670E2" w14:textId="2E58D51E" w:rsidR="006A3B2E" w:rsidRPr="00892D19" w:rsidRDefault="006A3B2E" w:rsidP="006A3B2E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xit interface range configuration mode</w:t>
            </w:r>
          </w:p>
        </w:tc>
      </w:tr>
      <w:tr w:rsidR="006A3B2E" w:rsidRPr="00892D19" w14:paraId="71ACF0EE" w14:textId="77777777" w:rsidTr="00F5715A">
        <w:trPr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380E2355" w14:textId="1980DD38" w:rsidR="006A3B2E" w:rsidRPr="00503B4A" w:rsidRDefault="00746DBA" w:rsidP="006A3B2E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lastRenderedPageBreak/>
              <w:t>S1</w:t>
            </w:r>
          </w:p>
        </w:tc>
        <w:tc>
          <w:tcPr>
            <w:tcW w:w="3274" w:type="dxa"/>
          </w:tcPr>
          <w:p w14:paraId="116E4CC0" w14:textId="3467FEC5" w:rsidR="006A3B2E" w:rsidRPr="00503B4A" w:rsidRDefault="008672CE" w:rsidP="006A3B2E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 xml:space="preserve">interface </w:t>
            </w:r>
            <w:proofErr w:type="spellStart"/>
            <w:r>
              <w:rPr>
                <w:b/>
                <w:bCs/>
              </w:rPr>
              <w:t>vlan</w:t>
            </w:r>
            <w:proofErr w:type="spellEnd"/>
            <w:r w:rsidR="00746DBA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30</w:t>
            </w:r>
          </w:p>
        </w:tc>
        <w:tc>
          <w:tcPr>
            <w:tcW w:w="4765" w:type="dxa"/>
          </w:tcPr>
          <w:p w14:paraId="4F830D95" w14:textId="58A185B3" w:rsidR="006A3B2E" w:rsidRPr="00892D19" w:rsidRDefault="005F7428" w:rsidP="006A3B2E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</w:t>
            </w:r>
            <w:r w:rsidR="00597D45">
              <w:t>nter</w:t>
            </w:r>
            <w:r>
              <w:t xml:space="preserve"> </w:t>
            </w:r>
            <w:proofErr w:type="spellStart"/>
            <w:r>
              <w:t>vlan</w:t>
            </w:r>
            <w:proofErr w:type="spellEnd"/>
            <w:r>
              <w:t xml:space="preserve"> 30 configuration mode</w:t>
            </w:r>
          </w:p>
        </w:tc>
      </w:tr>
      <w:tr w:rsidR="006A3B2E" w:rsidRPr="00892D19" w14:paraId="7A40F521" w14:textId="77777777" w:rsidTr="00F5715A">
        <w:trPr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12A3D891" w14:textId="75694B1F" w:rsidR="006A3B2E" w:rsidRPr="00503B4A" w:rsidRDefault="008672CE" w:rsidP="006A3B2E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1</w:t>
            </w:r>
          </w:p>
        </w:tc>
        <w:tc>
          <w:tcPr>
            <w:tcW w:w="3274" w:type="dxa"/>
          </w:tcPr>
          <w:p w14:paraId="32B80120" w14:textId="6F63329B" w:rsidR="006A3B2E" w:rsidRPr="00503B4A" w:rsidRDefault="009064A0" w:rsidP="006A3B2E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ip</w:t>
            </w:r>
            <w:proofErr w:type="spellEnd"/>
            <w:r>
              <w:rPr>
                <w:b/>
                <w:bCs/>
              </w:rPr>
              <w:t xml:space="preserve"> address </w:t>
            </w:r>
            <w:r w:rsidR="00296C6C">
              <w:rPr>
                <w:b/>
                <w:bCs/>
              </w:rPr>
              <w:t xml:space="preserve">192.168.30.2 255.255.255.0 </w:t>
            </w:r>
            <w:r w:rsidR="001813C2">
              <w:rPr>
                <w:b/>
                <w:bCs/>
              </w:rPr>
              <w:t>192.168.30.1</w:t>
            </w:r>
          </w:p>
        </w:tc>
        <w:tc>
          <w:tcPr>
            <w:tcW w:w="4765" w:type="dxa"/>
          </w:tcPr>
          <w:p w14:paraId="58100948" w14:textId="21B085DD" w:rsidR="006A3B2E" w:rsidRPr="00892D19" w:rsidRDefault="00690FFE" w:rsidP="006A3B2E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ssign IP address 192.168.30.2</w:t>
            </w:r>
            <w:r w:rsidR="005A62D2">
              <w:t xml:space="preserve">, subnet mask </w:t>
            </w:r>
            <w:r w:rsidR="00CF7093">
              <w:t xml:space="preserve">255.255.255.0 and gateway </w:t>
            </w:r>
          </w:p>
        </w:tc>
      </w:tr>
      <w:tr w:rsidR="006A3B2E" w:rsidRPr="00892D19" w14:paraId="463969A9" w14:textId="77777777" w:rsidTr="00F5715A">
        <w:trPr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2908FB5C" w14:textId="3C9D7742" w:rsidR="006A3B2E" w:rsidRPr="00503B4A" w:rsidRDefault="001813C2" w:rsidP="006A3B2E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1</w:t>
            </w:r>
          </w:p>
        </w:tc>
        <w:tc>
          <w:tcPr>
            <w:tcW w:w="3274" w:type="dxa"/>
          </w:tcPr>
          <w:p w14:paraId="589FC260" w14:textId="786F8E2B" w:rsidR="006A3B2E" w:rsidRPr="00503B4A" w:rsidRDefault="001813C2" w:rsidP="006A3B2E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exit</w:t>
            </w:r>
          </w:p>
        </w:tc>
        <w:tc>
          <w:tcPr>
            <w:tcW w:w="4765" w:type="dxa"/>
          </w:tcPr>
          <w:p w14:paraId="03F0C16F" w14:textId="51BAABCA" w:rsidR="006A3B2E" w:rsidRPr="00892D19" w:rsidRDefault="00A9304A" w:rsidP="006A3B2E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xit configuration mode</w:t>
            </w:r>
          </w:p>
        </w:tc>
      </w:tr>
      <w:tr w:rsidR="00110287" w:rsidRPr="00892D19" w14:paraId="7E453413" w14:textId="77777777" w:rsidTr="00F5715A">
        <w:trPr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45B15821" w14:textId="4F1F04DF" w:rsidR="00110287" w:rsidRPr="00110287" w:rsidRDefault="00110287" w:rsidP="006A3B2E">
            <w:pPr>
              <w:spacing w:before="240" w:after="240"/>
              <w:jc w:val="center"/>
              <w:rPr>
                <w:b w:val="0"/>
                <w:bCs w:val="0"/>
              </w:rPr>
            </w:pPr>
            <w:r w:rsidRPr="00110287">
              <w:rPr>
                <w:b w:val="0"/>
                <w:bCs w:val="0"/>
              </w:rPr>
              <w:t>S1</w:t>
            </w:r>
          </w:p>
        </w:tc>
        <w:tc>
          <w:tcPr>
            <w:tcW w:w="3274" w:type="dxa"/>
          </w:tcPr>
          <w:p w14:paraId="3F8EC2A1" w14:textId="6D2AB2DE" w:rsidR="00110287" w:rsidRDefault="00B80452" w:rsidP="006A3B2E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s</w:t>
            </w:r>
            <w:r w:rsidR="00110287">
              <w:rPr>
                <w:b/>
                <w:bCs/>
              </w:rPr>
              <w:t xml:space="preserve">how </w:t>
            </w:r>
            <w:proofErr w:type="gramStart"/>
            <w:r w:rsidR="00110287">
              <w:rPr>
                <w:b/>
                <w:bCs/>
              </w:rPr>
              <w:t>running</w:t>
            </w:r>
            <w:r>
              <w:rPr>
                <w:b/>
                <w:bCs/>
              </w:rPr>
              <w:t>-</w:t>
            </w:r>
            <w:r w:rsidR="00110287">
              <w:rPr>
                <w:b/>
                <w:bCs/>
              </w:rPr>
              <w:t>con</w:t>
            </w:r>
            <w:r>
              <w:rPr>
                <w:b/>
                <w:bCs/>
              </w:rPr>
              <w:t>fig</w:t>
            </w:r>
            <w:proofErr w:type="gramEnd"/>
          </w:p>
        </w:tc>
        <w:tc>
          <w:tcPr>
            <w:tcW w:w="4765" w:type="dxa"/>
          </w:tcPr>
          <w:p w14:paraId="62CD6FC1" w14:textId="60E95821" w:rsidR="00110287" w:rsidRDefault="00B80452" w:rsidP="006A3B2E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rify that all configuration on S1 is in-place</w:t>
            </w:r>
          </w:p>
        </w:tc>
      </w:tr>
    </w:tbl>
    <w:p w14:paraId="3B0D4DF2" w14:textId="77777777" w:rsidR="00341734" w:rsidRPr="00C67C9B" w:rsidRDefault="00341734"/>
    <w:p w14:paraId="3B0D4DF3" w14:textId="77777777" w:rsidR="00341734" w:rsidRDefault="0077428D">
      <w:pPr>
        <w:rPr>
          <w:b/>
          <w:bCs/>
        </w:rPr>
      </w:pPr>
      <w:r>
        <w:rPr>
          <w:b/>
          <w:bCs/>
        </w:rPr>
        <w:t>Part3b: Define the Router Sub-interfaces</w:t>
      </w:r>
    </w:p>
    <w:p w14:paraId="3B0D4DF4" w14:textId="0473CB32" w:rsidR="00341734" w:rsidRDefault="005E6735">
      <w:r w:rsidRPr="0046520F">
        <w:t xml:space="preserve">In the table below, describe </w:t>
      </w:r>
      <w:r w:rsidR="0077428D" w:rsidRPr="00C67C9B">
        <w:t xml:space="preserve">the router sub-interface configurations. Be sure to </w:t>
      </w:r>
      <w:r>
        <w:t>explain</w:t>
      </w:r>
      <w:r w:rsidR="0077428D" w:rsidRPr="00C67C9B">
        <w:t xml:space="preserve"> how you test and validate the sub-interface implementations.</w:t>
      </w:r>
    </w:p>
    <w:p w14:paraId="5197DF47" w14:textId="4A5D8DD2" w:rsidR="0082499C" w:rsidRDefault="0082499C"/>
    <w:p w14:paraId="387C7274" w14:textId="77777777" w:rsidR="0082499C" w:rsidRPr="0046520F" w:rsidRDefault="0082499C" w:rsidP="0082499C">
      <w:pPr>
        <w:ind w:left="720"/>
      </w:pPr>
    </w:p>
    <w:tbl>
      <w:tblPr>
        <w:tblStyle w:val="GridTable1Light"/>
        <w:tblW w:w="9715" w:type="dxa"/>
        <w:tblLook w:val="04A0" w:firstRow="1" w:lastRow="0" w:firstColumn="1" w:lastColumn="0" w:noHBand="0" w:noVBand="1"/>
      </w:tblPr>
      <w:tblGrid>
        <w:gridCol w:w="1676"/>
        <w:gridCol w:w="3274"/>
        <w:gridCol w:w="4765"/>
      </w:tblGrid>
      <w:tr w:rsidR="0082499C" w14:paraId="2098C96A" w14:textId="77777777" w:rsidTr="00FE01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193FA8E8" w14:textId="77777777" w:rsidR="0082499C" w:rsidRDefault="0082499C" w:rsidP="00FE0184">
            <w:pPr>
              <w:rPr>
                <w:color w:val="7F7F7F" w:themeColor="text1" w:themeTint="80"/>
              </w:rPr>
            </w:pPr>
            <w:r w:rsidRPr="0046520F">
              <w:t>Device Name</w:t>
            </w:r>
          </w:p>
        </w:tc>
        <w:tc>
          <w:tcPr>
            <w:tcW w:w="3274" w:type="dxa"/>
          </w:tcPr>
          <w:p w14:paraId="3A3F7AD0" w14:textId="77777777" w:rsidR="0082499C" w:rsidRDefault="0082499C" w:rsidP="00FE018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7F7F7F" w:themeColor="text1" w:themeTint="80"/>
              </w:rPr>
            </w:pPr>
            <w:r w:rsidRPr="0046520F">
              <w:t>Cisco IOS Command</w:t>
            </w:r>
          </w:p>
        </w:tc>
        <w:tc>
          <w:tcPr>
            <w:tcW w:w="4765" w:type="dxa"/>
          </w:tcPr>
          <w:p w14:paraId="30574FAF" w14:textId="77777777" w:rsidR="0082499C" w:rsidRDefault="0082499C" w:rsidP="00FE018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7F7F7F" w:themeColor="text1" w:themeTint="80"/>
              </w:rPr>
            </w:pPr>
            <w:r w:rsidRPr="0046520F">
              <w:t>Describe what the command does</w:t>
            </w:r>
          </w:p>
        </w:tc>
      </w:tr>
      <w:tr w:rsidR="0082499C" w:rsidRPr="00892D19" w14:paraId="304497FF" w14:textId="77777777" w:rsidTr="00FE01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20739D02" w14:textId="1C54B5A9" w:rsidR="0082499C" w:rsidRPr="00892D19" w:rsidRDefault="00D02217" w:rsidP="00C93DA1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R1</w:t>
            </w:r>
          </w:p>
        </w:tc>
        <w:tc>
          <w:tcPr>
            <w:tcW w:w="3274" w:type="dxa"/>
          </w:tcPr>
          <w:p w14:paraId="0E5B23BB" w14:textId="5A404174" w:rsidR="0082499C" w:rsidRPr="00C93DA1" w:rsidRDefault="0098301C" w:rsidP="00C93DA1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C93DA1">
              <w:rPr>
                <w:b/>
                <w:bCs/>
              </w:rPr>
              <w:t>enable</w:t>
            </w:r>
          </w:p>
        </w:tc>
        <w:tc>
          <w:tcPr>
            <w:tcW w:w="4765" w:type="dxa"/>
          </w:tcPr>
          <w:p w14:paraId="597673C8" w14:textId="3D1644B0" w:rsidR="00C93DA1" w:rsidRPr="00892D19" w:rsidRDefault="0098301C" w:rsidP="00C93DA1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ter enable mode</w:t>
            </w:r>
          </w:p>
        </w:tc>
      </w:tr>
      <w:tr w:rsidR="0082499C" w:rsidRPr="00892D19" w14:paraId="74E6E500" w14:textId="77777777" w:rsidTr="00FE01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5287F165" w14:textId="3F768ECD" w:rsidR="0082499C" w:rsidRPr="00892D19" w:rsidRDefault="0098301C" w:rsidP="00C93DA1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R1</w:t>
            </w:r>
          </w:p>
        </w:tc>
        <w:tc>
          <w:tcPr>
            <w:tcW w:w="3274" w:type="dxa"/>
          </w:tcPr>
          <w:p w14:paraId="44448EC7" w14:textId="5C5F635B" w:rsidR="0082499C" w:rsidRPr="00C93DA1" w:rsidRDefault="0098301C" w:rsidP="00C93DA1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C93DA1">
              <w:rPr>
                <w:b/>
                <w:bCs/>
              </w:rPr>
              <w:t>Configure terminal</w:t>
            </w:r>
          </w:p>
        </w:tc>
        <w:tc>
          <w:tcPr>
            <w:tcW w:w="4765" w:type="dxa"/>
          </w:tcPr>
          <w:p w14:paraId="15262F07" w14:textId="6F33AEE4" w:rsidR="00C93DA1" w:rsidRPr="00892D19" w:rsidRDefault="0098301C" w:rsidP="00C93DA1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ter configure terminal</w:t>
            </w:r>
          </w:p>
        </w:tc>
      </w:tr>
      <w:tr w:rsidR="006B6EED" w:rsidRPr="00892D19" w14:paraId="45A84A3D" w14:textId="77777777" w:rsidTr="00FE01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0812280D" w14:textId="5DE955FF" w:rsidR="006B6EED" w:rsidRDefault="006B6EED" w:rsidP="00C93DA1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R1</w:t>
            </w:r>
          </w:p>
        </w:tc>
        <w:tc>
          <w:tcPr>
            <w:tcW w:w="3274" w:type="dxa"/>
          </w:tcPr>
          <w:p w14:paraId="3B972462" w14:textId="1A985C56" w:rsidR="006B6EED" w:rsidRPr="00C93DA1" w:rsidRDefault="00096BF7" w:rsidP="00C93DA1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I</w:t>
            </w:r>
            <w:r w:rsidR="006B6EED">
              <w:rPr>
                <w:b/>
                <w:bCs/>
              </w:rPr>
              <w:t>nt</w:t>
            </w:r>
            <w:r>
              <w:rPr>
                <w:b/>
                <w:bCs/>
              </w:rPr>
              <w:t xml:space="preserve"> g0/0/1</w:t>
            </w:r>
          </w:p>
        </w:tc>
        <w:tc>
          <w:tcPr>
            <w:tcW w:w="4765" w:type="dxa"/>
          </w:tcPr>
          <w:p w14:paraId="305B9D24" w14:textId="1AD768C0" w:rsidR="006B6EED" w:rsidRDefault="00096BF7" w:rsidP="00C93DA1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ter interface G0/0/1</w:t>
            </w:r>
          </w:p>
        </w:tc>
      </w:tr>
      <w:tr w:rsidR="00096BF7" w:rsidRPr="00892D19" w14:paraId="14FC3DD2" w14:textId="77777777" w:rsidTr="00FE01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5E84FFE8" w14:textId="3EC0D3F8" w:rsidR="00096BF7" w:rsidRDefault="00096BF7" w:rsidP="00C93DA1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R1</w:t>
            </w:r>
          </w:p>
        </w:tc>
        <w:tc>
          <w:tcPr>
            <w:tcW w:w="3274" w:type="dxa"/>
          </w:tcPr>
          <w:p w14:paraId="2F5A52BB" w14:textId="120C1016" w:rsidR="00096BF7" w:rsidRDefault="00096BF7" w:rsidP="00C93DA1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No shut</w:t>
            </w:r>
          </w:p>
        </w:tc>
        <w:tc>
          <w:tcPr>
            <w:tcW w:w="4765" w:type="dxa"/>
          </w:tcPr>
          <w:p w14:paraId="3724AC8C" w14:textId="39859A8E" w:rsidR="00096BF7" w:rsidRDefault="00096BF7" w:rsidP="00C93DA1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able interface G0/0/1</w:t>
            </w:r>
          </w:p>
        </w:tc>
      </w:tr>
      <w:tr w:rsidR="00C93DA1" w:rsidRPr="00892D19" w14:paraId="228427D2" w14:textId="77777777" w:rsidTr="00FE01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26264A37" w14:textId="13FA3A67" w:rsidR="00C93DA1" w:rsidRDefault="00C93DA1" w:rsidP="00C93DA1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R1</w:t>
            </w:r>
          </w:p>
        </w:tc>
        <w:tc>
          <w:tcPr>
            <w:tcW w:w="3274" w:type="dxa"/>
          </w:tcPr>
          <w:p w14:paraId="25F9F7B9" w14:textId="40D4E263" w:rsidR="00C93DA1" w:rsidRPr="00C93DA1" w:rsidRDefault="00E0792F" w:rsidP="00C93DA1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Int g0/0/1.10</w:t>
            </w:r>
          </w:p>
        </w:tc>
        <w:tc>
          <w:tcPr>
            <w:tcW w:w="4765" w:type="dxa"/>
          </w:tcPr>
          <w:p w14:paraId="01A14296" w14:textId="5F85D1CE" w:rsidR="00C93DA1" w:rsidRDefault="00E0792F" w:rsidP="00C93DA1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nter </w:t>
            </w:r>
            <w:r w:rsidR="00C302D2">
              <w:t>sub interface</w:t>
            </w:r>
            <w:r>
              <w:t xml:space="preserve"> </w:t>
            </w:r>
            <w:r w:rsidR="00C302D2">
              <w:t>10 of G0/0/1 interface</w:t>
            </w:r>
          </w:p>
        </w:tc>
      </w:tr>
      <w:tr w:rsidR="00C93DA1" w:rsidRPr="00892D19" w14:paraId="4745F795" w14:textId="77777777" w:rsidTr="00FE01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42F86707" w14:textId="6256BCA8" w:rsidR="00C93DA1" w:rsidRDefault="00A84840" w:rsidP="00C93DA1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R1</w:t>
            </w:r>
          </w:p>
        </w:tc>
        <w:tc>
          <w:tcPr>
            <w:tcW w:w="3274" w:type="dxa"/>
          </w:tcPr>
          <w:p w14:paraId="4E953E50" w14:textId="59FDC2AD" w:rsidR="00C93DA1" w:rsidRPr="00C93DA1" w:rsidRDefault="00CA30FB" w:rsidP="00C93DA1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e</w:t>
            </w:r>
            <w:r w:rsidR="00C302D2">
              <w:rPr>
                <w:b/>
                <w:bCs/>
              </w:rPr>
              <w:t>ncapsulation</w:t>
            </w:r>
            <w:r w:rsidR="00A84840">
              <w:rPr>
                <w:b/>
                <w:bCs/>
              </w:rPr>
              <w:t xml:space="preserve"> dot1q 10</w:t>
            </w:r>
          </w:p>
        </w:tc>
        <w:tc>
          <w:tcPr>
            <w:tcW w:w="4765" w:type="dxa"/>
          </w:tcPr>
          <w:p w14:paraId="4E845F39" w14:textId="6CF71916" w:rsidR="00C93DA1" w:rsidRDefault="00A84840" w:rsidP="00C93DA1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figure 802.1Q encapsulation for subinterface</w:t>
            </w:r>
            <w:r w:rsidR="00101A4F">
              <w:t xml:space="preserve"> 10</w:t>
            </w:r>
          </w:p>
        </w:tc>
      </w:tr>
      <w:tr w:rsidR="00341E77" w:rsidRPr="00892D19" w14:paraId="0A65BA94" w14:textId="77777777" w:rsidTr="00FE01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6A8439B7" w14:textId="2459EBDD" w:rsidR="00341E77" w:rsidRDefault="00CA30FB" w:rsidP="00341E77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R1</w:t>
            </w:r>
          </w:p>
        </w:tc>
        <w:tc>
          <w:tcPr>
            <w:tcW w:w="3274" w:type="dxa"/>
          </w:tcPr>
          <w:p w14:paraId="6DA70A3A" w14:textId="00B9A218" w:rsidR="00341E77" w:rsidRDefault="00CA30FB" w:rsidP="00341E77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d</w:t>
            </w:r>
            <w:r w:rsidR="00341E77">
              <w:rPr>
                <w:b/>
                <w:bCs/>
              </w:rPr>
              <w:t xml:space="preserve">escription VLAN 10 sub </w:t>
            </w:r>
            <w:proofErr w:type="gramStart"/>
            <w:r w:rsidR="00341E77">
              <w:rPr>
                <w:b/>
                <w:bCs/>
              </w:rPr>
              <w:t>interface</w:t>
            </w:r>
            <w:proofErr w:type="gramEnd"/>
          </w:p>
        </w:tc>
        <w:tc>
          <w:tcPr>
            <w:tcW w:w="4765" w:type="dxa"/>
          </w:tcPr>
          <w:p w14:paraId="3C4050BA" w14:textId="651D6785" w:rsidR="00341E77" w:rsidRDefault="00341E77" w:rsidP="00341E77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 plain text description “VLAN 10 subinterface”</w:t>
            </w:r>
          </w:p>
        </w:tc>
      </w:tr>
      <w:tr w:rsidR="00341E77" w:rsidRPr="00892D19" w14:paraId="2AB3493B" w14:textId="77777777" w:rsidTr="00FE01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7BB36C6B" w14:textId="0BED237F" w:rsidR="00341E77" w:rsidRDefault="00CA30FB" w:rsidP="00341E77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R1</w:t>
            </w:r>
          </w:p>
        </w:tc>
        <w:tc>
          <w:tcPr>
            <w:tcW w:w="3274" w:type="dxa"/>
          </w:tcPr>
          <w:p w14:paraId="2D534EF7" w14:textId="58A2FF7A" w:rsidR="00341E77" w:rsidRDefault="00CA30FB" w:rsidP="00341E77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i</w:t>
            </w:r>
            <w:r w:rsidR="00341E77">
              <w:rPr>
                <w:b/>
                <w:bCs/>
              </w:rPr>
              <w:t>p</w:t>
            </w:r>
            <w:proofErr w:type="spellEnd"/>
            <w:r w:rsidR="00341E77">
              <w:rPr>
                <w:b/>
                <w:bCs/>
              </w:rPr>
              <w:t xml:space="preserve"> address 192.168.10.1 255.255.255</w:t>
            </w:r>
            <w:r w:rsidR="00281277">
              <w:rPr>
                <w:b/>
                <w:bCs/>
              </w:rPr>
              <w:t>.0</w:t>
            </w:r>
          </w:p>
        </w:tc>
        <w:tc>
          <w:tcPr>
            <w:tcW w:w="4765" w:type="dxa"/>
          </w:tcPr>
          <w:p w14:paraId="70092A93" w14:textId="4022AA4C" w:rsidR="00341E77" w:rsidRDefault="00281277" w:rsidP="00341E77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ssign IPv4 192.168.10.1 and subnet mask 255.255.255.0 to the subinterface</w:t>
            </w:r>
            <w:r w:rsidR="00CA30FB">
              <w:t xml:space="preserve"> 10</w:t>
            </w:r>
          </w:p>
        </w:tc>
      </w:tr>
      <w:tr w:rsidR="00A84840" w:rsidRPr="00892D19" w14:paraId="0DA52ECE" w14:textId="77777777" w:rsidTr="00FE01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3B0D31C7" w14:textId="4C2ED2E1" w:rsidR="00A84840" w:rsidRDefault="00CA30FB" w:rsidP="00C93DA1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R1</w:t>
            </w:r>
          </w:p>
        </w:tc>
        <w:tc>
          <w:tcPr>
            <w:tcW w:w="3274" w:type="dxa"/>
          </w:tcPr>
          <w:p w14:paraId="043B74DD" w14:textId="44E7B957" w:rsidR="00A84840" w:rsidRDefault="00CA30FB" w:rsidP="00C93DA1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no shut</w:t>
            </w:r>
          </w:p>
        </w:tc>
        <w:tc>
          <w:tcPr>
            <w:tcW w:w="4765" w:type="dxa"/>
          </w:tcPr>
          <w:p w14:paraId="77FF0664" w14:textId="2C49AB2C" w:rsidR="00A84840" w:rsidRDefault="00CA30FB" w:rsidP="00C93DA1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able this subinterface</w:t>
            </w:r>
          </w:p>
        </w:tc>
      </w:tr>
      <w:tr w:rsidR="00A84840" w:rsidRPr="00892D19" w14:paraId="0718B3D7" w14:textId="77777777" w:rsidTr="00FE01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15014DB6" w14:textId="73A896B6" w:rsidR="00A84840" w:rsidRDefault="00CA30FB" w:rsidP="00C93DA1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R1</w:t>
            </w:r>
          </w:p>
        </w:tc>
        <w:tc>
          <w:tcPr>
            <w:tcW w:w="3274" w:type="dxa"/>
          </w:tcPr>
          <w:p w14:paraId="6E0EED6C" w14:textId="285DE468" w:rsidR="00A84840" w:rsidRDefault="00CA30FB" w:rsidP="00C93DA1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exit</w:t>
            </w:r>
          </w:p>
        </w:tc>
        <w:tc>
          <w:tcPr>
            <w:tcW w:w="4765" w:type="dxa"/>
          </w:tcPr>
          <w:p w14:paraId="4DB72BD0" w14:textId="53B137E8" w:rsidR="00A84840" w:rsidRDefault="00CA30FB" w:rsidP="00C93DA1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xit out of this subinterface</w:t>
            </w:r>
          </w:p>
        </w:tc>
      </w:tr>
      <w:tr w:rsidR="00CA30FB" w:rsidRPr="00892D19" w14:paraId="10568C5A" w14:textId="77777777" w:rsidTr="00FE01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2AE19CE6" w14:textId="04F3FFEC" w:rsidR="00CA30FB" w:rsidRDefault="00CA30FB" w:rsidP="00CA30FB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R1</w:t>
            </w:r>
          </w:p>
        </w:tc>
        <w:tc>
          <w:tcPr>
            <w:tcW w:w="3274" w:type="dxa"/>
          </w:tcPr>
          <w:p w14:paraId="2C4D0005" w14:textId="6A155A78" w:rsidR="00CA30FB" w:rsidRDefault="00CA30FB" w:rsidP="00CA30FB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Int g0/0/1.20</w:t>
            </w:r>
          </w:p>
        </w:tc>
        <w:tc>
          <w:tcPr>
            <w:tcW w:w="4765" w:type="dxa"/>
          </w:tcPr>
          <w:p w14:paraId="210678D7" w14:textId="0BF61140" w:rsidR="00CA30FB" w:rsidRDefault="00CA30FB" w:rsidP="00CA30FB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ter subinterface 20 of G0/0/1 interface</w:t>
            </w:r>
          </w:p>
        </w:tc>
      </w:tr>
      <w:tr w:rsidR="00CA30FB" w:rsidRPr="00892D19" w14:paraId="02891C85" w14:textId="77777777" w:rsidTr="00FE01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63530DAB" w14:textId="42470B02" w:rsidR="00CA30FB" w:rsidRDefault="00CA30FB" w:rsidP="00CA30FB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lastRenderedPageBreak/>
              <w:t>R1</w:t>
            </w:r>
          </w:p>
        </w:tc>
        <w:tc>
          <w:tcPr>
            <w:tcW w:w="3274" w:type="dxa"/>
          </w:tcPr>
          <w:p w14:paraId="04404313" w14:textId="02620531" w:rsidR="00CA30FB" w:rsidRDefault="00CA30FB" w:rsidP="00CA30FB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encapsulation dot1q 20</w:t>
            </w:r>
          </w:p>
        </w:tc>
        <w:tc>
          <w:tcPr>
            <w:tcW w:w="4765" w:type="dxa"/>
          </w:tcPr>
          <w:p w14:paraId="3059DD3C" w14:textId="1F5C7F69" w:rsidR="00CA30FB" w:rsidRDefault="00CA30FB" w:rsidP="00CA30FB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figure 802.1Q encapsulation for subinterface</w:t>
            </w:r>
            <w:r w:rsidR="00101A4F">
              <w:t xml:space="preserve"> 20</w:t>
            </w:r>
          </w:p>
        </w:tc>
      </w:tr>
      <w:tr w:rsidR="00CA30FB" w:rsidRPr="00892D19" w14:paraId="232DBBC7" w14:textId="77777777" w:rsidTr="00FE01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6117C5FF" w14:textId="7BCBA458" w:rsidR="00CA30FB" w:rsidRDefault="00CA30FB" w:rsidP="00CA30FB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R1</w:t>
            </w:r>
          </w:p>
        </w:tc>
        <w:tc>
          <w:tcPr>
            <w:tcW w:w="3274" w:type="dxa"/>
          </w:tcPr>
          <w:p w14:paraId="6813C3DE" w14:textId="7B69A7CF" w:rsidR="00CA30FB" w:rsidRDefault="00CA30FB" w:rsidP="00CA30FB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 xml:space="preserve">description VLAN </w:t>
            </w:r>
            <w:r w:rsidR="00101A4F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0 sub </w:t>
            </w:r>
            <w:proofErr w:type="gramStart"/>
            <w:r>
              <w:rPr>
                <w:b/>
                <w:bCs/>
              </w:rPr>
              <w:t>interface</w:t>
            </w:r>
            <w:proofErr w:type="gramEnd"/>
          </w:p>
        </w:tc>
        <w:tc>
          <w:tcPr>
            <w:tcW w:w="4765" w:type="dxa"/>
          </w:tcPr>
          <w:p w14:paraId="594E12A2" w14:textId="2BEAD71A" w:rsidR="00CA30FB" w:rsidRDefault="00CA30FB" w:rsidP="00CA30FB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 plain text description “VLAN</w:t>
            </w:r>
            <w:r w:rsidR="00875569">
              <w:t xml:space="preserve"> </w:t>
            </w:r>
            <w:r w:rsidR="00101A4F">
              <w:t>2</w:t>
            </w:r>
            <w:r>
              <w:t>0 subinterface”</w:t>
            </w:r>
          </w:p>
        </w:tc>
      </w:tr>
      <w:tr w:rsidR="00CA30FB" w:rsidRPr="00892D19" w14:paraId="6629B055" w14:textId="77777777" w:rsidTr="00FE01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2C897C7D" w14:textId="5143AC80" w:rsidR="00CA30FB" w:rsidRDefault="00CA30FB" w:rsidP="00CA30FB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R1</w:t>
            </w:r>
          </w:p>
        </w:tc>
        <w:tc>
          <w:tcPr>
            <w:tcW w:w="3274" w:type="dxa"/>
          </w:tcPr>
          <w:p w14:paraId="31798DEB" w14:textId="54EBF70E" w:rsidR="00CA30FB" w:rsidRDefault="00CA30FB" w:rsidP="00CA30FB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ip</w:t>
            </w:r>
            <w:proofErr w:type="spellEnd"/>
            <w:r>
              <w:rPr>
                <w:b/>
                <w:bCs/>
              </w:rPr>
              <w:t xml:space="preserve"> address 192.168.</w:t>
            </w:r>
            <w:r w:rsidR="00101A4F">
              <w:rPr>
                <w:b/>
                <w:bCs/>
              </w:rPr>
              <w:t>2</w:t>
            </w:r>
            <w:r>
              <w:rPr>
                <w:b/>
                <w:bCs/>
              </w:rPr>
              <w:t>0.1 255.255.255.0</w:t>
            </w:r>
          </w:p>
        </w:tc>
        <w:tc>
          <w:tcPr>
            <w:tcW w:w="4765" w:type="dxa"/>
          </w:tcPr>
          <w:p w14:paraId="1F46474A" w14:textId="526F572D" w:rsidR="00CA30FB" w:rsidRDefault="00CA30FB" w:rsidP="00CA30FB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ssign IPv4 192.168.</w:t>
            </w:r>
            <w:r w:rsidR="00101A4F">
              <w:t>2</w:t>
            </w:r>
            <w:r>
              <w:t>0.1 and subnet mask 255.255.255.0 to the subinterface 10</w:t>
            </w:r>
          </w:p>
        </w:tc>
      </w:tr>
      <w:tr w:rsidR="00CA30FB" w:rsidRPr="00892D19" w14:paraId="0F0E1FA6" w14:textId="77777777" w:rsidTr="00FE01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685E8D89" w14:textId="13FFA488" w:rsidR="00CA30FB" w:rsidRDefault="00CA30FB" w:rsidP="00CA30FB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R1</w:t>
            </w:r>
          </w:p>
        </w:tc>
        <w:tc>
          <w:tcPr>
            <w:tcW w:w="3274" w:type="dxa"/>
          </w:tcPr>
          <w:p w14:paraId="0E68A6C0" w14:textId="5157B77E" w:rsidR="00CA30FB" w:rsidRDefault="00CA30FB" w:rsidP="00CA30FB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no shut</w:t>
            </w:r>
          </w:p>
        </w:tc>
        <w:tc>
          <w:tcPr>
            <w:tcW w:w="4765" w:type="dxa"/>
          </w:tcPr>
          <w:p w14:paraId="5FD1CF64" w14:textId="2D273E8E" w:rsidR="00CA30FB" w:rsidRDefault="00CA30FB" w:rsidP="00CA30FB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able this subinterface</w:t>
            </w:r>
          </w:p>
        </w:tc>
      </w:tr>
      <w:tr w:rsidR="00CA30FB" w:rsidRPr="00892D19" w14:paraId="17D67A81" w14:textId="77777777" w:rsidTr="00FE01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2BE0E17F" w14:textId="5597A8FF" w:rsidR="00CA30FB" w:rsidRDefault="00CA30FB" w:rsidP="00CA30FB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R1</w:t>
            </w:r>
          </w:p>
        </w:tc>
        <w:tc>
          <w:tcPr>
            <w:tcW w:w="3274" w:type="dxa"/>
          </w:tcPr>
          <w:p w14:paraId="6D3795D5" w14:textId="363B2F8E" w:rsidR="00CA30FB" w:rsidRDefault="00CA30FB" w:rsidP="00CA30FB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exit</w:t>
            </w:r>
          </w:p>
        </w:tc>
        <w:tc>
          <w:tcPr>
            <w:tcW w:w="4765" w:type="dxa"/>
          </w:tcPr>
          <w:p w14:paraId="087BFE46" w14:textId="179C2A2A" w:rsidR="00CA30FB" w:rsidRDefault="00CA30FB" w:rsidP="00CA30FB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xit out of this subinterface</w:t>
            </w:r>
          </w:p>
        </w:tc>
      </w:tr>
      <w:tr w:rsidR="00875569" w:rsidRPr="00892D19" w14:paraId="119719EE" w14:textId="77777777" w:rsidTr="00FE01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45FB6B9A" w14:textId="0DBD7222" w:rsidR="00875569" w:rsidRDefault="00875569" w:rsidP="00875569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R1</w:t>
            </w:r>
          </w:p>
        </w:tc>
        <w:tc>
          <w:tcPr>
            <w:tcW w:w="3274" w:type="dxa"/>
          </w:tcPr>
          <w:p w14:paraId="595BD21A" w14:textId="02F42509" w:rsidR="00875569" w:rsidRDefault="00875569" w:rsidP="00875569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Int g0/0/1.30</w:t>
            </w:r>
          </w:p>
        </w:tc>
        <w:tc>
          <w:tcPr>
            <w:tcW w:w="4765" w:type="dxa"/>
          </w:tcPr>
          <w:p w14:paraId="32982383" w14:textId="332A41C0" w:rsidR="00875569" w:rsidRDefault="00875569" w:rsidP="00875569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ter subinterface 30 of G0/0/1 interface</w:t>
            </w:r>
          </w:p>
        </w:tc>
      </w:tr>
      <w:tr w:rsidR="00875569" w:rsidRPr="00892D19" w14:paraId="2F616295" w14:textId="77777777" w:rsidTr="00FE01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6CCA81EC" w14:textId="6F9635FE" w:rsidR="00875569" w:rsidRDefault="00875569" w:rsidP="00875569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R1</w:t>
            </w:r>
          </w:p>
        </w:tc>
        <w:tc>
          <w:tcPr>
            <w:tcW w:w="3274" w:type="dxa"/>
          </w:tcPr>
          <w:p w14:paraId="2FE718FF" w14:textId="70A24868" w:rsidR="00875569" w:rsidRDefault="00875569" w:rsidP="00875569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encapsulation dot1q 20</w:t>
            </w:r>
          </w:p>
        </w:tc>
        <w:tc>
          <w:tcPr>
            <w:tcW w:w="4765" w:type="dxa"/>
          </w:tcPr>
          <w:p w14:paraId="4FB6B598" w14:textId="008B269F" w:rsidR="00875569" w:rsidRDefault="00875569" w:rsidP="00875569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figure 802.1Q encapsulation for subinterface 30</w:t>
            </w:r>
          </w:p>
        </w:tc>
      </w:tr>
      <w:tr w:rsidR="00875569" w:rsidRPr="00892D19" w14:paraId="5D0F4987" w14:textId="77777777" w:rsidTr="00FE01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460FCA37" w14:textId="28314AB6" w:rsidR="00875569" w:rsidRDefault="00875569" w:rsidP="00875569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R1</w:t>
            </w:r>
          </w:p>
        </w:tc>
        <w:tc>
          <w:tcPr>
            <w:tcW w:w="3274" w:type="dxa"/>
          </w:tcPr>
          <w:p w14:paraId="66CD82E2" w14:textId="675D43B1" w:rsidR="00875569" w:rsidRDefault="00875569" w:rsidP="00875569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 xml:space="preserve">description VLAN 30 sub </w:t>
            </w:r>
            <w:proofErr w:type="gramStart"/>
            <w:r>
              <w:rPr>
                <w:b/>
                <w:bCs/>
              </w:rPr>
              <w:t>interface</w:t>
            </w:r>
            <w:proofErr w:type="gramEnd"/>
          </w:p>
        </w:tc>
        <w:tc>
          <w:tcPr>
            <w:tcW w:w="4765" w:type="dxa"/>
          </w:tcPr>
          <w:p w14:paraId="75230F4F" w14:textId="6B775798" w:rsidR="00875569" w:rsidRDefault="00875569" w:rsidP="00875569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 plain text description “VLAN 30 subinterface”</w:t>
            </w:r>
          </w:p>
        </w:tc>
      </w:tr>
      <w:tr w:rsidR="00875569" w:rsidRPr="00892D19" w14:paraId="7E6000D8" w14:textId="77777777" w:rsidTr="00FE01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2E849563" w14:textId="0A9B5A37" w:rsidR="00875569" w:rsidRDefault="00875569" w:rsidP="00875569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R1</w:t>
            </w:r>
          </w:p>
        </w:tc>
        <w:tc>
          <w:tcPr>
            <w:tcW w:w="3274" w:type="dxa"/>
          </w:tcPr>
          <w:p w14:paraId="2F63CC89" w14:textId="711CA80E" w:rsidR="00875569" w:rsidRDefault="00875569" w:rsidP="00875569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ip</w:t>
            </w:r>
            <w:proofErr w:type="spellEnd"/>
            <w:r>
              <w:rPr>
                <w:b/>
                <w:bCs/>
              </w:rPr>
              <w:t xml:space="preserve"> address 192.168.30.1 255.255.255.0</w:t>
            </w:r>
          </w:p>
        </w:tc>
        <w:tc>
          <w:tcPr>
            <w:tcW w:w="4765" w:type="dxa"/>
          </w:tcPr>
          <w:p w14:paraId="22AA67E2" w14:textId="664DF16B" w:rsidR="00875569" w:rsidRDefault="00875569" w:rsidP="00875569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ssign IPv4 192.168.30.1 and subnet mask 255.255.255.0 to the subinterface 30</w:t>
            </w:r>
          </w:p>
        </w:tc>
      </w:tr>
      <w:tr w:rsidR="00875569" w:rsidRPr="00892D19" w14:paraId="0FE76D74" w14:textId="77777777" w:rsidTr="00FE01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440D6411" w14:textId="5F946E9D" w:rsidR="00875569" w:rsidRDefault="00875569" w:rsidP="00875569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R1</w:t>
            </w:r>
          </w:p>
        </w:tc>
        <w:tc>
          <w:tcPr>
            <w:tcW w:w="3274" w:type="dxa"/>
          </w:tcPr>
          <w:p w14:paraId="50C4B4EB" w14:textId="5C64603D" w:rsidR="00875569" w:rsidRDefault="00875569" w:rsidP="00875569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no shut</w:t>
            </w:r>
          </w:p>
        </w:tc>
        <w:tc>
          <w:tcPr>
            <w:tcW w:w="4765" w:type="dxa"/>
          </w:tcPr>
          <w:p w14:paraId="255D85EC" w14:textId="11CCF0E2" w:rsidR="00875569" w:rsidRDefault="00875569" w:rsidP="00875569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able this subinterface</w:t>
            </w:r>
          </w:p>
        </w:tc>
      </w:tr>
      <w:tr w:rsidR="00875569" w:rsidRPr="00892D19" w14:paraId="08BD6823" w14:textId="77777777" w:rsidTr="00FE01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3C5EAFE4" w14:textId="7E41D714" w:rsidR="00875569" w:rsidRDefault="00875569" w:rsidP="00875569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R1</w:t>
            </w:r>
          </w:p>
        </w:tc>
        <w:tc>
          <w:tcPr>
            <w:tcW w:w="3274" w:type="dxa"/>
          </w:tcPr>
          <w:p w14:paraId="178E92E0" w14:textId="3EE51752" w:rsidR="00875569" w:rsidRDefault="00875569" w:rsidP="00875569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exit</w:t>
            </w:r>
          </w:p>
        </w:tc>
        <w:tc>
          <w:tcPr>
            <w:tcW w:w="4765" w:type="dxa"/>
          </w:tcPr>
          <w:p w14:paraId="53A55512" w14:textId="75BC84C5" w:rsidR="00875569" w:rsidRDefault="00875569" w:rsidP="00875569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xit out of this subinterface</w:t>
            </w:r>
          </w:p>
        </w:tc>
      </w:tr>
    </w:tbl>
    <w:p w14:paraId="021681C4" w14:textId="77777777" w:rsidR="0082499C" w:rsidRPr="00C67C9B" w:rsidRDefault="0082499C"/>
    <w:p w14:paraId="3B0D4DF5" w14:textId="77777777" w:rsidR="00341734" w:rsidRDefault="00341734">
      <w:pPr>
        <w:rPr>
          <w:b/>
          <w:bCs/>
        </w:rPr>
      </w:pPr>
    </w:p>
    <w:p w14:paraId="3B0D4DF6" w14:textId="77777777" w:rsidR="00341734" w:rsidRDefault="0077428D">
      <w:pPr>
        <w:rPr>
          <w:b/>
          <w:bCs/>
        </w:rPr>
      </w:pPr>
      <w:r>
        <w:rPr>
          <w:b/>
          <w:bCs/>
        </w:rPr>
        <w:t>Part 4: Implement VLAN Trunking</w:t>
      </w:r>
    </w:p>
    <w:p w14:paraId="3B0D4DF7" w14:textId="714EDF77" w:rsidR="00341734" w:rsidRPr="00C67C9B" w:rsidRDefault="005E6735">
      <w:r w:rsidRPr="0046520F">
        <w:t xml:space="preserve">In the table below, describe </w:t>
      </w:r>
      <w:r w:rsidR="0077428D" w:rsidRPr="00C67C9B">
        <w:t xml:space="preserve">the VLAN trunking switch </w:t>
      </w:r>
      <w:r w:rsidR="003B0ADD">
        <w:t xml:space="preserve">and router </w:t>
      </w:r>
      <w:r w:rsidR="0077428D" w:rsidRPr="00C67C9B">
        <w:t>configurations.</w:t>
      </w:r>
      <w:r w:rsidR="0077428D">
        <w:t xml:space="preserve"> </w:t>
      </w:r>
      <w:r w:rsidR="0077428D" w:rsidRPr="00C67C9B">
        <w:t xml:space="preserve">Be sure to </w:t>
      </w:r>
      <w:r>
        <w:t>explain</w:t>
      </w:r>
      <w:r w:rsidR="0077428D" w:rsidRPr="00C67C9B">
        <w:t xml:space="preserve"> how you test and validate the VLAN </w:t>
      </w:r>
      <w:r>
        <w:t xml:space="preserve">trunking </w:t>
      </w:r>
      <w:r w:rsidR="0077428D" w:rsidRPr="00C67C9B">
        <w:t>implementation.</w:t>
      </w:r>
    </w:p>
    <w:p w14:paraId="3B0D4DF8" w14:textId="12CABECC" w:rsidR="00341734" w:rsidRDefault="00341734"/>
    <w:p w14:paraId="19C7B18F" w14:textId="77777777" w:rsidR="0082499C" w:rsidRPr="0082499C" w:rsidRDefault="0082499C" w:rsidP="0082499C">
      <w:pPr>
        <w:ind w:left="720"/>
        <w:rPr>
          <w:i/>
          <w:iCs/>
        </w:rPr>
      </w:pPr>
      <w:r w:rsidRPr="0082499C">
        <w:rPr>
          <w:i/>
          <w:iCs/>
        </w:rPr>
        <w:t xml:space="preserve">Note: Add as many table rows as you need to complete the configuration. </w:t>
      </w:r>
    </w:p>
    <w:p w14:paraId="1CF38A00" w14:textId="77777777" w:rsidR="0082499C" w:rsidRPr="0046520F" w:rsidRDefault="0082499C" w:rsidP="0082499C">
      <w:pPr>
        <w:ind w:left="720"/>
      </w:pPr>
    </w:p>
    <w:tbl>
      <w:tblPr>
        <w:tblStyle w:val="GridTable1Light"/>
        <w:tblW w:w="9715" w:type="dxa"/>
        <w:tblLook w:val="04A0" w:firstRow="1" w:lastRow="0" w:firstColumn="1" w:lastColumn="0" w:noHBand="0" w:noVBand="1"/>
      </w:tblPr>
      <w:tblGrid>
        <w:gridCol w:w="1676"/>
        <w:gridCol w:w="3274"/>
        <w:gridCol w:w="4765"/>
      </w:tblGrid>
      <w:tr w:rsidR="003D4C6B" w14:paraId="132C3BD4" w14:textId="77777777" w:rsidTr="003F25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74D6110E" w14:textId="77777777" w:rsidR="003D4C6B" w:rsidRDefault="003D4C6B" w:rsidP="003F259B">
            <w:pPr>
              <w:rPr>
                <w:color w:val="7F7F7F" w:themeColor="text1" w:themeTint="80"/>
              </w:rPr>
            </w:pPr>
            <w:bookmarkStart w:id="1" w:name="_Hlk141612187"/>
            <w:r w:rsidRPr="0046520F">
              <w:t>Device Name</w:t>
            </w:r>
          </w:p>
        </w:tc>
        <w:tc>
          <w:tcPr>
            <w:tcW w:w="3274" w:type="dxa"/>
          </w:tcPr>
          <w:p w14:paraId="5359416B" w14:textId="77777777" w:rsidR="003D4C6B" w:rsidRDefault="003D4C6B" w:rsidP="003F259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7F7F7F" w:themeColor="text1" w:themeTint="80"/>
              </w:rPr>
            </w:pPr>
            <w:r w:rsidRPr="0046520F">
              <w:t>Cisco IOS Command</w:t>
            </w:r>
          </w:p>
        </w:tc>
        <w:tc>
          <w:tcPr>
            <w:tcW w:w="4765" w:type="dxa"/>
          </w:tcPr>
          <w:p w14:paraId="222F7F1D" w14:textId="77777777" w:rsidR="003D4C6B" w:rsidRDefault="003D4C6B" w:rsidP="003F259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7F7F7F" w:themeColor="text1" w:themeTint="80"/>
              </w:rPr>
            </w:pPr>
            <w:r w:rsidRPr="0046520F">
              <w:t>Describe what the command does</w:t>
            </w:r>
          </w:p>
        </w:tc>
      </w:tr>
      <w:tr w:rsidR="003D4C6B" w:rsidRPr="00892D19" w14:paraId="25A0C13F" w14:textId="77777777" w:rsidTr="003F259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22FFE1A6" w14:textId="77777777" w:rsidR="003D4C6B" w:rsidRPr="00892D19" w:rsidRDefault="003D4C6B" w:rsidP="003F259B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1</w:t>
            </w:r>
          </w:p>
        </w:tc>
        <w:tc>
          <w:tcPr>
            <w:tcW w:w="3274" w:type="dxa"/>
          </w:tcPr>
          <w:p w14:paraId="4D806888" w14:textId="77777777" w:rsidR="003D4C6B" w:rsidRPr="006F7EB8" w:rsidRDefault="003D4C6B" w:rsidP="003F259B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configure terminal</w:t>
            </w:r>
          </w:p>
        </w:tc>
        <w:tc>
          <w:tcPr>
            <w:tcW w:w="4765" w:type="dxa"/>
          </w:tcPr>
          <w:p w14:paraId="52371155" w14:textId="77777777" w:rsidR="003D4C6B" w:rsidRPr="00892D19" w:rsidRDefault="003D4C6B" w:rsidP="003F259B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ter global configuration mode on S1</w:t>
            </w:r>
          </w:p>
        </w:tc>
      </w:tr>
      <w:tr w:rsidR="003D4C6B" w:rsidRPr="00892D19" w14:paraId="3F975CD1" w14:textId="77777777" w:rsidTr="003F259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23225FC9" w14:textId="77777777" w:rsidR="003D4C6B" w:rsidRPr="00892D19" w:rsidRDefault="003D4C6B" w:rsidP="003F259B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1</w:t>
            </w:r>
          </w:p>
        </w:tc>
        <w:tc>
          <w:tcPr>
            <w:tcW w:w="3274" w:type="dxa"/>
          </w:tcPr>
          <w:p w14:paraId="78C169F3" w14:textId="77777777" w:rsidR="003D4C6B" w:rsidRPr="006F7EB8" w:rsidRDefault="003D4C6B" w:rsidP="003F259B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interface gi0/1</w:t>
            </w:r>
          </w:p>
        </w:tc>
        <w:tc>
          <w:tcPr>
            <w:tcW w:w="4765" w:type="dxa"/>
          </w:tcPr>
          <w:p w14:paraId="2F0A7781" w14:textId="77777777" w:rsidR="003D4C6B" w:rsidRPr="00892D19" w:rsidRDefault="003D4C6B" w:rsidP="003F259B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fine interface GigabitEthernet 0/1 on S1</w:t>
            </w:r>
          </w:p>
        </w:tc>
      </w:tr>
      <w:tr w:rsidR="003D4C6B" w:rsidRPr="00892D19" w14:paraId="72E8532E" w14:textId="77777777" w:rsidTr="003F259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2CD0864F" w14:textId="77777777" w:rsidR="003D4C6B" w:rsidRPr="00892D19" w:rsidRDefault="003D4C6B" w:rsidP="003F259B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lastRenderedPageBreak/>
              <w:t>S1</w:t>
            </w:r>
          </w:p>
        </w:tc>
        <w:tc>
          <w:tcPr>
            <w:tcW w:w="3274" w:type="dxa"/>
          </w:tcPr>
          <w:p w14:paraId="56BD4A02" w14:textId="77777777" w:rsidR="003D4C6B" w:rsidRPr="006F7EB8" w:rsidRDefault="003D4C6B" w:rsidP="003F259B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switchport mode trunk</w:t>
            </w:r>
          </w:p>
        </w:tc>
        <w:tc>
          <w:tcPr>
            <w:tcW w:w="4765" w:type="dxa"/>
          </w:tcPr>
          <w:p w14:paraId="36CD093E" w14:textId="77777777" w:rsidR="003D4C6B" w:rsidRPr="00892D19" w:rsidRDefault="003D4C6B" w:rsidP="003F259B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onfigure </w:t>
            </w:r>
            <w:proofErr w:type="spellStart"/>
            <w:r>
              <w:t>perma</w:t>
            </w:r>
            <w:proofErr w:type="spellEnd"/>
            <w:r>
              <w:t xml:space="preserve"> </w:t>
            </w:r>
            <w:proofErr w:type="spellStart"/>
            <w:r>
              <w:t>trunking</w:t>
            </w:r>
            <w:proofErr w:type="spellEnd"/>
            <w:r>
              <w:t xml:space="preserve"> mode</w:t>
            </w:r>
          </w:p>
        </w:tc>
      </w:tr>
      <w:bookmarkEnd w:id="1"/>
      <w:tr w:rsidR="003D4C6B" w:rsidRPr="00892D19" w14:paraId="372A8D2F" w14:textId="77777777" w:rsidTr="003F259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55CC0CBD" w14:textId="77777777" w:rsidR="003D4C6B" w:rsidRPr="00892D19" w:rsidRDefault="003D4C6B" w:rsidP="003F259B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1</w:t>
            </w:r>
          </w:p>
        </w:tc>
        <w:tc>
          <w:tcPr>
            <w:tcW w:w="3274" w:type="dxa"/>
          </w:tcPr>
          <w:p w14:paraId="10118069" w14:textId="424AF089" w:rsidR="003D4C6B" w:rsidRPr="006F7EB8" w:rsidRDefault="003D4C6B" w:rsidP="003F259B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 xml:space="preserve">switchport trunk native </w:t>
            </w:r>
            <w:proofErr w:type="spellStart"/>
            <w:r>
              <w:rPr>
                <w:b/>
                <w:bCs/>
              </w:rPr>
              <w:t>vlan</w:t>
            </w:r>
            <w:proofErr w:type="spellEnd"/>
            <w:r>
              <w:rPr>
                <w:b/>
                <w:bCs/>
              </w:rPr>
              <w:t xml:space="preserve"> </w:t>
            </w:r>
            <w:r w:rsidR="001B4E6F">
              <w:rPr>
                <w:b/>
                <w:bCs/>
              </w:rPr>
              <w:t>30</w:t>
            </w:r>
          </w:p>
        </w:tc>
        <w:tc>
          <w:tcPr>
            <w:tcW w:w="4765" w:type="dxa"/>
          </w:tcPr>
          <w:p w14:paraId="0A77F625" w14:textId="604C3449" w:rsidR="003D4C6B" w:rsidRPr="00892D19" w:rsidRDefault="003D4C6B" w:rsidP="003F259B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et VLAN </w:t>
            </w:r>
            <w:r w:rsidR="001B4E6F">
              <w:t>30</w:t>
            </w:r>
            <w:r>
              <w:t xml:space="preserve"> as the native VLAN for all untagged traffic between S1 and S2</w:t>
            </w:r>
          </w:p>
        </w:tc>
      </w:tr>
      <w:tr w:rsidR="003D4C6B" w:rsidRPr="00892D19" w14:paraId="7A332BEF" w14:textId="77777777" w:rsidTr="003F259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76771033" w14:textId="77777777" w:rsidR="003D4C6B" w:rsidRPr="00892D19" w:rsidRDefault="003D4C6B" w:rsidP="003F259B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1</w:t>
            </w:r>
          </w:p>
        </w:tc>
        <w:tc>
          <w:tcPr>
            <w:tcW w:w="3274" w:type="dxa"/>
          </w:tcPr>
          <w:p w14:paraId="50B56358" w14:textId="250125A5" w:rsidR="003D4C6B" w:rsidRPr="006F7EB8" w:rsidRDefault="003D4C6B" w:rsidP="003F259B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 xml:space="preserve">switchport trunk allowed </w:t>
            </w:r>
            <w:proofErr w:type="spellStart"/>
            <w:r>
              <w:rPr>
                <w:b/>
                <w:bCs/>
              </w:rPr>
              <w:t>vlan</w:t>
            </w:r>
            <w:proofErr w:type="spellEnd"/>
            <w:r>
              <w:rPr>
                <w:b/>
                <w:bCs/>
              </w:rPr>
              <w:t xml:space="preserve"> 10,20,</w:t>
            </w:r>
            <w:r w:rsidR="00DF597E">
              <w:rPr>
                <w:b/>
                <w:bCs/>
              </w:rPr>
              <w:t>30,40,99</w:t>
            </w:r>
          </w:p>
        </w:tc>
        <w:tc>
          <w:tcPr>
            <w:tcW w:w="4765" w:type="dxa"/>
          </w:tcPr>
          <w:p w14:paraId="59B119AF" w14:textId="6B4246D1" w:rsidR="003D4C6B" w:rsidRPr="00892D19" w:rsidRDefault="003D4C6B" w:rsidP="003F259B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ow all VLANs (10,20,</w:t>
            </w:r>
            <w:r w:rsidR="00DF597E">
              <w:t>30</w:t>
            </w:r>
            <w:r>
              <w:t>,</w:t>
            </w:r>
            <w:r w:rsidR="00DF597E">
              <w:t>40,99</w:t>
            </w:r>
            <w:r>
              <w:t>) to be able to pass through trunk port</w:t>
            </w:r>
          </w:p>
        </w:tc>
      </w:tr>
      <w:tr w:rsidR="003D4C6B" w:rsidRPr="00892D19" w14:paraId="5168E778" w14:textId="77777777" w:rsidTr="003F259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1829561B" w14:textId="77777777" w:rsidR="003D4C6B" w:rsidRDefault="003D4C6B" w:rsidP="003F259B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1</w:t>
            </w:r>
          </w:p>
        </w:tc>
        <w:tc>
          <w:tcPr>
            <w:tcW w:w="3274" w:type="dxa"/>
          </w:tcPr>
          <w:p w14:paraId="04D8FB0A" w14:textId="77777777" w:rsidR="003D4C6B" w:rsidRDefault="003D4C6B" w:rsidP="003F259B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 xml:space="preserve">switchport </w:t>
            </w:r>
            <w:proofErr w:type="spellStart"/>
            <w:r>
              <w:rPr>
                <w:b/>
                <w:bCs/>
              </w:rPr>
              <w:t>nonegotiate</w:t>
            </w:r>
            <w:proofErr w:type="spellEnd"/>
          </w:p>
        </w:tc>
        <w:tc>
          <w:tcPr>
            <w:tcW w:w="4765" w:type="dxa"/>
          </w:tcPr>
          <w:p w14:paraId="13236F13" w14:textId="77777777" w:rsidR="003D4C6B" w:rsidRDefault="003D4C6B" w:rsidP="003F259B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sable DTP on S1</w:t>
            </w:r>
          </w:p>
        </w:tc>
      </w:tr>
      <w:tr w:rsidR="003D4C6B" w:rsidRPr="00892D19" w14:paraId="494D8FBE" w14:textId="77777777" w:rsidTr="003F259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4084CFF1" w14:textId="77777777" w:rsidR="003D4C6B" w:rsidRPr="00892D19" w:rsidRDefault="003D4C6B" w:rsidP="003F259B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1</w:t>
            </w:r>
          </w:p>
        </w:tc>
        <w:tc>
          <w:tcPr>
            <w:tcW w:w="3274" w:type="dxa"/>
          </w:tcPr>
          <w:p w14:paraId="422A393A" w14:textId="77777777" w:rsidR="003D4C6B" w:rsidRPr="006F7EB8" w:rsidRDefault="003D4C6B" w:rsidP="003F259B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end</w:t>
            </w:r>
          </w:p>
        </w:tc>
        <w:tc>
          <w:tcPr>
            <w:tcW w:w="4765" w:type="dxa"/>
          </w:tcPr>
          <w:p w14:paraId="68E23664" w14:textId="77777777" w:rsidR="003D4C6B" w:rsidRPr="00892D19" w:rsidRDefault="003D4C6B" w:rsidP="003F259B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xit interface configuration mode</w:t>
            </w:r>
          </w:p>
        </w:tc>
      </w:tr>
      <w:tr w:rsidR="003D4C6B" w:rsidRPr="00892D19" w14:paraId="4C630A98" w14:textId="77777777" w:rsidTr="003F259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3F9037B4" w14:textId="77777777" w:rsidR="003D4C6B" w:rsidRPr="00892D19" w:rsidRDefault="003D4C6B" w:rsidP="003F259B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1</w:t>
            </w:r>
          </w:p>
        </w:tc>
        <w:tc>
          <w:tcPr>
            <w:tcW w:w="3274" w:type="dxa"/>
          </w:tcPr>
          <w:p w14:paraId="1AB5B967" w14:textId="77777777" w:rsidR="003D4C6B" w:rsidRPr="006F7EB8" w:rsidRDefault="003D4C6B" w:rsidP="003F259B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show interfaces trunk</w:t>
            </w:r>
          </w:p>
        </w:tc>
        <w:tc>
          <w:tcPr>
            <w:tcW w:w="4765" w:type="dxa"/>
          </w:tcPr>
          <w:p w14:paraId="4896630F" w14:textId="77777777" w:rsidR="003D4C6B" w:rsidRPr="00892D19" w:rsidRDefault="003D4C6B" w:rsidP="003F259B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rify that trunk port is configured on GigabitEthernet 0/1; also verify all VLANs that allow to pass data via trunk port</w:t>
            </w:r>
          </w:p>
        </w:tc>
      </w:tr>
      <w:tr w:rsidR="003D4C6B" w:rsidRPr="00892D19" w14:paraId="7602B8CE" w14:textId="77777777" w:rsidTr="003F259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0AF06C6B" w14:textId="75C4C959" w:rsidR="003D4C6B" w:rsidRPr="00892D19" w:rsidRDefault="00973AF7" w:rsidP="003F259B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R1</w:t>
            </w:r>
          </w:p>
        </w:tc>
        <w:tc>
          <w:tcPr>
            <w:tcW w:w="3274" w:type="dxa"/>
          </w:tcPr>
          <w:p w14:paraId="447BECA8" w14:textId="274B9249" w:rsidR="003D4C6B" w:rsidRPr="00C63680" w:rsidRDefault="00973AF7" w:rsidP="003F259B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enable</w:t>
            </w:r>
          </w:p>
        </w:tc>
        <w:tc>
          <w:tcPr>
            <w:tcW w:w="4765" w:type="dxa"/>
          </w:tcPr>
          <w:p w14:paraId="6132D42D" w14:textId="5220C649" w:rsidR="003D4C6B" w:rsidRPr="00892D19" w:rsidRDefault="00074069" w:rsidP="003F259B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ter enable mode on R1</w:t>
            </w:r>
          </w:p>
        </w:tc>
      </w:tr>
      <w:tr w:rsidR="00973AF7" w:rsidRPr="00892D19" w14:paraId="364A84C3" w14:textId="77777777" w:rsidTr="003F259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3CCF0096" w14:textId="1112AC39" w:rsidR="00973AF7" w:rsidRDefault="00074069" w:rsidP="003F259B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R1</w:t>
            </w:r>
          </w:p>
        </w:tc>
        <w:tc>
          <w:tcPr>
            <w:tcW w:w="3274" w:type="dxa"/>
          </w:tcPr>
          <w:p w14:paraId="6C565454" w14:textId="107ECC03" w:rsidR="00973AF7" w:rsidRDefault="00973AF7" w:rsidP="003F259B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configure terminal</w:t>
            </w:r>
          </w:p>
        </w:tc>
        <w:tc>
          <w:tcPr>
            <w:tcW w:w="4765" w:type="dxa"/>
          </w:tcPr>
          <w:p w14:paraId="46EE128D" w14:textId="761490D1" w:rsidR="00973AF7" w:rsidRPr="00892D19" w:rsidRDefault="00074069" w:rsidP="003F259B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nter configuration mode </w:t>
            </w:r>
          </w:p>
        </w:tc>
      </w:tr>
      <w:tr w:rsidR="00973AF7" w:rsidRPr="00892D19" w14:paraId="27279DCA" w14:textId="77777777" w:rsidTr="003F259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7E310348" w14:textId="1FB836D3" w:rsidR="00973AF7" w:rsidRDefault="00074069" w:rsidP="003F259B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R1</w:t>
            </w:r>
          </w:p>
        </w:tc>
        <w:tc>
          <w:tcPr>
            <w:tcW w:w="3274" w:type="dxa"/>
          </w:tcPr>
          <w:p w14:paraId="3957D944" w14:textId="5B7C184E" w:rsidR="00973AF7" w:rsidRDefault="00973AF7" w:rsidP="003F259B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int g0/0</w:t>
            </w:r>
            <w:r w:rsidR="00C7048C">
              <w:rPr>
                <w:b/>
                <w:bCs/>
              </w:rPr>
              <w:t>/1.30</w:t>
            </w:r>
          </w:p>
        </w:tc>
        <w:tc>
          <w:tcPr>
            <w:tcW w:w="4765" w:type="dxa"/>
          </w:tcPr>
          <w:p w14:paraId="7A36E622" w14:textId="08D40FA9" w:rsidR="00973AF7" w:rsidRPr="00892D19" w:rsidRDefault="00074069" w:rsidP="003F259B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ter subinterface configuration mode of G0/0/1.30</w:t>
            </w:r>
          </w:p>
        </w:tc>
      </w:tr>
      <w:tr w:rsidR="00973AF7" w:rsidRPr="00892D19" w14:paraId="738C9CEF" w14:textId="77777777" w:rsidTr="003F259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35DD168A" w14:textId="40818C08" w:rsidR="00973AF7" w:rsidRDefault="00074069" w:rsidP="003F259B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R1</w:t>
            </w:r>
          </w:p>
        </w:tc>
        <w:tc>
          <w:tcPr>
            <w:tcW w:w="3274" w:type="dxa"/>
          </w:tcPr>
          <w:p w14:paraId="7DB682E5" w14:textId="690547F1" w:rsidR="00973AF7" w:rsidRDefault="007F10EF" w:rsidP="003F259B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 xml:space="preserve">Encapsulation dot1q 30 </w:t>
            </w:r>
            <w:r w:rsidR="007077AC">
              <w:rPr>
                <w:b/>
                <w:bCs/>
              </w:rPr>
              <w:t>natives</w:t>
            </w:r>
          </w:p>
        </w:tc>
        <w:tc>
          <w:tcPr>
            <w:tcW w:w="4765" w:type="dxa"/>
          </w:tcPr>
          <w:p w14:paraId="5DC8986E" w14:textId="131710D9" w:rsidR="00973AF7" w:rsidRPr="00892D19" w:rsidRDefault="00D8636C" w:rsidP="003F259B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802.1Q encapsulation for </w:t>
            </w:r>
            <w:r w:rsidR="002728CA">
              <w:t>subinterface 30 and make it a native VLAN</w:t>
            </w:r>
          </w:p>
        </w:tc>
      </w:tr>
      <w:tr w:rsidR="007077AC" w:rsidRPr="00892D19" w14:paraId="6C620984" w14:textId="77777777" w:rsidTr="003F259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3FD922CC" w14:textId="411F1014" w:rsidR="007077AC" w:rsidRDefault="00074069" w:rsidP="003F259B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R1</w:t>
            </w:r>
          </w:p>
        </w:tc>
        <w:tc>
          <w:tcPr>
            <w:tcW w:w="3274" w:type="dxa"/>
          </w:tcPr>
          <w:p w14:paraId="0818D264" w14:textId="72230B0D" w:rsidR="007077AC" w:rsidRDefault="007077AC" w:rsidP="003F259B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exit</w:t>
            </w:r>
          </w:p>
        </w:tc>
        <w:tc>
          <w:tcPr>
            <w:tcW w:w="4765" w:type="dxa"/>
          </w:tcPr>
          <w:p w14:paraId="3B4BF77B" w14:textId="57336D24" w:rsidR="007077AC" w:rsidRPr="00892D19" w:rsidRDefault="002728CA" w:rsidP="003F259B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xit configuration mode</w:t>
            </w:r>
          </w:p>
        </w:tc>
      </w:tr>
    </w:tbl>
    <w:p w14:paraId="07065A6D" w14:textId="1E26DA44" w:rsidR="0082499C" w:rsidRDefault="0082499C"/>
    <w:p w14:paraId="21219976" w14:textId="77777777" w:rsidR="00895583" w:rsidRDefault="00895583" w:rsidP="00334B96">
      <w:pPr>
        <w:keepNext/>
        <w:rPr>
          <w:b/>
          <w:bCs/>
        </w:rPr>
      </w:pPr>
    </w:p>
    <w:p w14:paraId="59C0F39B" w14:textId="5ACDB83B" w:rsidR="00117AE2" w:rsidRDefault="00117AE2" w:rsidP="00334B96">
      <w:pPr>
        <w:keepNext/>
        <w:rPr>
          <w:b/>
          <w:bCs/>
        </w:rPr>
      </w:pPr>
      <w:r>
        <w:rPr>
          <w:b/>
          <w:bCs/>
        </w:rPr>
        <w:t>4.2 Test and Validate Trunking Configuration</w:t>
      </w:r>
    </w:p>
    <w:p w14:paraId="5A4E6855" w14:textId="77777777" w:rsidR="00117AE2" w:rsidRDefault="00117AE2" w:rsidP="00117AE2">
      <w:pPr>
        <w:ind w:left="720"/>
        <w:rPr>
          <w:i/>
          <w:iCs/>
        </w:rPr>
      </w:pPr>
      <w:r w:rsidRPr="002C3202">
        <w:t>Describe how you test and validate</w:t>
      </w:r>
      <w:r>
        <w:t xml:space="preserve"> that</w:t>
      </w:r>
      <w:r w:rsidRPr="002C3202">
        <w:t xml:space="preserve"> the above </w:t>
      </w:r>
      <w:r>
        <w:t>configuration functions</w:t>
      </w:r>
      <w:r w:rsidRPr="002C3202">
        <w:t xml:space="preserve"> correctly per the project specifications. </w:t>
      </w:r>
      <w:r w:rsidRPr="00D07BCA">
        <w:rPr>
          <w:i/>
          <w:iCs/>
        </w:rPr>
        <w:t>Use templates from the previous sections to document your results.</w:t>
      </w:r>
    </w:p>
    <w:p w14:paraId="74C70EC8" w14:textId="77777777" w:rsidR="008E155D" w:rsidRPr="008E155D" w:rsidRDefault="008E155D" w:rsidP="00117AE2">
      <w:pPr>
        <w:ind w:left="720"/>
      </w:pPr>
    </w:p>
    <w:tbl>
      <w:tblPr>
        <w:tblStyle w:val="GridTable1Light"/>
        <w:tblW w:w="9715" w:type="dxa"/>
        <w:tblLook w:val="04A0" w:firstRow="1" w:lastRow="0" w:firstColumn="1" w:lastColumn="0" w:noHBand="0" w:noVBand="1"/>
      </w:tblPr>
      <w:tblGrid>
        <w:gridCol w:w="1676"/>
        <w:gridCol w:w="3274"/>
        <w:gridCol w:w="4765"/>
      </w:tblGrid>
      <w:tr w:rsidR="00CF70BD" w14:paraId="179C4620" w14:textId="77777777" w:rsidTr="00BA3E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2CAF51F0" w14:textId="77777777" w:rsidR="00CF70BD" w:rsidRDefault="00CF70BD" w:rsidP="00BA3E9D">
            <w:pPr>
              <w:rPr>
                <w:color w:val="7F7F7F" w:themeColor="text1" w:themeTint="80"/>
              </w:rPr>
            </w:pPr>
            <w:r w:rsidRPr="0046520F">
              <w:t>Device Name</w:t>
            </w:r>
          </w:p>
        </w:tc>
        <w:tc>
          <w:tcPr>
            <w:tcW w:w="3274" w:type="dxa"/>
          </w:tcPr>
          <w:p w14:paraId="5CE7419F" w14:textId="77777777" w:rsidR="00CF70BD" w:rsidRDefault="00CF70BD" w:rsidP="00BA3E9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7F7F7F" w:themeColor="text1" w:themeTint="80"/>
              </w:rPr>
            </w:pPr>
            <w:r w:rsidRPr="0046520F">
              <w:t>Cisco IOS Command</w:t>
            </w:r>
          </w:p>
        </w:tc>
        <w:tc>
          <w:tcPr>
            <w:tcW w:w="4765" w:type="dxa"/>
          </w:tcPr>
          <w:p w14:paraId="2ECD5E02" w14:textId="77777777" w:rsidR="00CF70BD" w:rsidRDefault="00CF70BD" w:rsidP="00BA3E9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7F7F7F" w:themeColor="text1" w:themeTint="80"/>
              </w:rPr>
            </w:pPr>
            <w:r w:rsidRPr="0046520F">
              <w:t>Describe what the command does</w:t>
            </w:r>
          </w:p>
        </w:tc>
      </w:tr>
      <w:tr w:rsidR="00CF70BD" w:rsidRPr="00892D19" w14:paraId="0254CE59" w14:textId="77777777" w:rsidTr="00BA3E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613AF378" w14:textId="77777777" w:rsidR="00CF70BD" w:rsidRPr="00892D19" w:rsidRDefault="00CF70BD" w:rsidP="00BA3E9D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1</w:t>
            </w:r>
          </w:p>
        </w:tc>
        <w:tc>
          <w:tcPr>
            <w:tcW w:w="3274" w:type="dxa"/>
          </w:tcPr>
          <w:p w14:paraId="2D9B2520" w14:textId="77777777" w:rsidR="00CF70BD" w:rsidRPr="006F7EB8" w:rsidRDefault="00CF70BD" w:rsidP="00BA3E9D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configure terminal</w:t>
            </w:r>
          </w:p>
        </w:tc>
        <w:tc>
          <w:tcPr>
            <w:tcW w:w="4765" w:type="dxa"/>
          </w:tcPr>
          <w:p w14:paraId="33EC10FF" w14:textId="77777777" w:rsidR="00CF70BD" w:rsidRPr="00892D19" w:rsidRDefault="00CF70BD" w:rsidP="00BA3E9D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ter global configuration mode on S1</w:t>
            </w:r>
          </w:p>
        </w:tc>
      </w:tr>
      <w:tr w:rsidR="00B4627C" w:rsidRPr="00892D19" w14:paraId="5C682F1A" w14:textId="77777777" w:rsidTr="00BA3E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3F7DDBB6" w14:textId="785CF14A" w:rsidR="00B4627C" w:rsidRDefault="00B4627C" w:rsidP="00BA3E9D">
            <w:pPr>
              <w:spacing w:before="240" w:after="240"/>
              <w:jc w:val="center"/>
            </w:pPr>
            <w:bookmarkStart w:id="2" w:name="_Hlk141612644"/>
            <w:r>
              <w:t>S1</w:t>
            </w:r>
          </w:p>
        </w:tc>
        <w:tc>
          <w:tcPr>
            <w:tcW w:w="3274" w:type="dxa"/>
          </w:tcPr>
          <w:p w14:paraId="5A62BC11" w14:textId="17C53D5D" w:rsidR="00B4627C" w:rsidRDefault="00B4627C" w:rsidP="00BA3E9D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enable</w:t>
            </w:r>
          </w:p>
        </w:tc>
        <w:tc>
          <w:tcPr>
            <w:tcW w:w="4765" w:type="dxa"/>
          </w:tcPr>
          <w:p w14:paraId="18D5C80C" w14:textId="5292435F" w:rsidR="00B4627C" w:rsidRDefault="00445BDA" w:rsidP="00BA3E9D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</w:t>
            </w:r>
            <w:r w:rsidR="00B4627C">
              <w:t>nter enable mode</w:t>
            </w:r>
          </w:p>
        </w:tc>
      </w:tr>
      <w:bookmarkEnd w:id="2"/>
      <w:tr w:rsidR="00CF70BD" w:rsidRPr="00892D19" w14:paraId="29972D5D" w14:textId="77777777" w:rsidTr="00BA3E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0A7CD94B" w14:textId="77777777" w:rsidR="00CF70BD" w:rsidRPr="00892D19" w:rsidRDefault="00CF70BD" w:rsidP="00BA3E9D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lastRenderedPageBreak/>
              <w:t>S1</w:t>
            </w:r>
          </w:p>
        </w:tc>
        <w:tc>
          <w:tcPr>
            <w:tcW w:w="3274" w:type="dxa"/>
          </w:tcPr>
          <w:p w14:paraId="72A8C51F" w14:textId="198274F6" w:rsidR="00CF70BD" w:rsidRPr="006F7EB8" w:rsidRDefault="000046F0" w:rsidP="00BA3E9D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s</w:t>
            </w:r>
            <w:r w:rsidR="00E624B4">
              <w:rPr>
                <w:b/>
                <w:bCs/>
              </w:rPr>
              <w:t>how running config</w:t>
            </w:r>
          </w:p>
        </w:tc>
        <w:tc>
          <w:tcPr>
            <w:tcW w:w="4765" w:type="dxa"/>
          </w:tcPr>
          <w:p w14:paraId="4F9F33E8" w14:textId="492948D9" w:rsidR="00CF70BD" w:rsidRPr="00892D19" w:rsidRDefault="00445BDA" w:rsidP="00BA3E9D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</w:t>
            </w:r>
            <w:r w:rsidR="00226051">
              <w:t xml:space="preserve">erified all </w:t>
            </w:r>
            <w:r w:rsidR="00764C1D">
              <w:t>configurations are accurate</w:t>
            </w:r>
            <w:r w:rsidR="0018792F">
              <w:t xml:space="preserve"> for every interface</w:t>
            </w:r>
          </w:p>
        </w:tc>
      </w:tr>
      <w:tr w:rsidR="00CF70BD" w:rsidRPr="00892D19" w14:paraId="5925A098" w14:textId="77777777" w:rsidTr="00BA3E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27B419B6" w14:textId="77777777" w:rsidR="00CF70BD" w:rsidRPr="00892D19" w:rsidRDefault="00CF70BD" w:rsidP="00BA3E9D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1</w:t>
            </w:r>
          </w:p>
        </w:tc>
        <w:tc>
          <w:tcPr>
            <w:tcW w:w="3274" w:type="dxa"/>
          </w:tcPr>
          <w:p w14:paraId="434B1530" w14:textId="4547AB6F" w:rsidR="00CF70BD" w:rsidRPr="006F7EB8" w:rsidRDefault="007B07FD" w:rsidP="00BA3E9D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s</w:t>
            </w:r>
            <w:r w:rsidR="000046F0">
              <w:rPr>
                <w:b/>
                <w:bCs/>
              </w:rPr>
              <w:t xml:space="preserve">how </w:t>
            </w:r>
            <w:proofErr w:type="spellStart"/>
            <w:r w:rsidR="000046F0">
              <w:rPr>
                <w:b/>
                <w:bCs/>
              </w:rPr>
              <w:t>vlan</w:t>
            </w:r>
            <w:proofErr w:type="spellEnd"/>
          </w:p>
        </w:tc>
        <w:tc>
          <w:tcPr>
            <w:tcW w:w="4765" w:type="dxa"/>
          </w:tcPr>
          <w:p w14:paraId="3278A383" w14:textId="58109E36" w:rsidR="00CF70BD" w:rsidRPr="00892D19" w:rsidRDefault="00445BDA" w:rsidP="00BA3E9D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</w:t>
            </w:r>
            <w:r w:rsidR="0018792F">
              <w:t xml:space="preserve">erify the naming protocol and associate interface is correct for each </w:t>
            </w:r>
            <w:proofErr w:type="spellStart"/>
            <w:r w:rsidR="0018792F">
              <w:t>vlan</w:t>
            </w:r>
            <w:proofErr w:type="spellEnd"/>
          </w:p>
        </w:tc>
      </w:tr>
      <w:tr w:rsidR="00B4627C" w:rsidRPr="00892D19" w14:paraId="51B010E0" w14:textId="77777777" w:rsidTr="00B462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06339DBD" w14:textId="11D24167" w:rsidR="00B4627C" w:rsidRPr="00892D19" w:rsidRDefault="00B4627C" w:rsidP="00BA3E9D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R</w:t>
            </w:r>
            <w:r>
              <w:rPr>
                <w:b w:val="0"/>
                <w:bCs w:val="0"/>
              </w:rPr>
              <w:t>1</w:t>
            </w:r>
          </w:p>
        </w:tc>
        <w:tc>
          <w:tcPr>
            <w:tcW w:w="3274" w:type="dxa"/>
          </w:tcPr>
          <w:p w14:paraId="0536FFB4" w14:textId="77777777" w:rsidR="00B4627C" w:rsidRPr="006F7EB8" w:rsidRDefault="00B4627C" w:rsidP="00BA3E9D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configure terminal</w:t>
            </w:r>
          </w:p>
        </w:tc>
        <w:tc>
          <w:tcPr>
            <w:tcW w:w="4765" w:type="dxa"/>
          </w:tcPr>
          <w:p w14:paraId="29FC5E08" w14:textId="5B5145A9" w:rsidR="00B4627C" w:rsidRPr="00892D19" w:rsidRDefault="00B4627C" w:rsidP="00BA3E9D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nter global configuration mode on </w:t>
            </w:r>
            <w:r>
              <w:t>R</w:t>
            </w:r>
            <w:r>
              <w:t>1</w:t>
            </w:r>
          </w:p>
        </w:tc>
      </w:tr>
      <w:tr w:rsidR="006A46A6" w:rsidRPr="00892D19" w14:paraId="0F5D3826" w14:textId="77777777" w:rsidTr="00B462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0DD34B04" w14:textId="7DE7383D" w:rsidR="006A46A6" w:rsidRPr="006A46A6" w:rsidRDefault="006A46A6" w:rsidP="006A46A6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R1</w:t>
            </w:r>
          </w:p>
        </w:tc>
        <w:tc>
          <w:tcPr>
            <w:tcW w:w="3274" w:type="dxa"/>
          </w:tcPr>
          <w:p w14:paraId="7DF191EB" w14:textId="5B319F37" w:rsidR="006A46A6" w:rsidRDefault="006A46A6" w:rsidP="006A46A6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enable</w:t>
            </w:r>
          </w:p>
        </w:tc>
        <w:tc>
          <w:tcPr>
            <w:tcW w:w="4765" w:type="dxa"/>
          </w:tcPr>
          <w:p w14:paraId="3777F0CA" w14:textId="5903F73E" w:rsidR="006A46A6" w:rsidRDefault="00445BDA" w:rsidP="006A46A6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</w:t>
            </w:r>
            <w:r w:rsidR="006A46A6">
              <w:t>nter enable mode</w:t>
            </w:r>
          </w:p>
        </w:tc>
      </w:tr>
      <w:tr w:rsidR="00B4627C" w:rsidRPr="00892D19" w14:paraId="20FC52D9" w14:textId="77777777" w:rsidTr="00B462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6A845583" w14:textId="4CCB2ACF" w:rsidR="00B4627C" w:rsidRPr="00892D19" w:rsidRDefault="007307DF" w:rsidP="00BA3E9D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R1</w:t>
            </w:r>
          </w:p>
        </w:tc>
        <w:tc>
          <w:tcPr>
            <w:tcW w:w="3274" w:type="dxa"/>
          </w:tcPr>
          <w:p w14:paraId="71D17142" w14:textId="61AA8B9A" w:rsidR="00B4627C" w:rsidRPr="006F7EB8" w:rsidRDefault="00D51AD8" w:rsidP="00BA3E9D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 xml:space="preserve">show </w:t>
            </w:r>
            <w:proofErr w:type="spellStart"/>
            <w:r>
              <w:rPr>
                <w:b/>
                <w:bCs/>
              </w:rPr>
              <w:t>ip</w:t>
            </w:r>
            <w:proofErr w:type="spellEnd"/>
            <w:r>
              <w:rPr>
                <w:b/>
                <w:bCs/>
              </w:rPr>
              <w:t xml:space="preserve"> interface brief</w:t>
            </w:r>
          </w:p>
        </w:tc>
        <w:tc>
          <w:tcPr>
            <w:tcW w:w="4765" w:type="dxa"/>
          </w:tcPr>
          <w:p w14:paraId="0AF2D5AF" w14:textId="5A0655A4" w:rsidR="00B4627C" w:rsidRPr="00892D19" w:rsidRDefault="00445BDA" w:rsidP="00BA3E9D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</w:t>
            </w:r>
            <w:r w:rsidR="00122370">
              <w:t>erified connection status and sub-interface</w:t>
            </w:r>
            <w:r w:rsidR="00FF2DCA">
              <w:t>s are configured</w:t>
            </w:r>
          </w:p>
        </w:tc>
      </w:tr>
      <w:tr w:rsidR="006A46A6" w:rsidRPr="00892D19" w14:paraId="3919D2D6" w14:textId="77777777" w:rsidTr="00B462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450FD05A" w14:textId="4FFF41EB" w:rsidR="006A46A6" w:rsidRPr="00FF2DCA" w:rsidRDefault="00FF2DCA" w:rsidP="00BA3E9D">
            <w:pPr>
              <w:spacing w:before="240" w:after="240"/>
              <w:jc w:val="center"/>
              <w:rPr>
                <w:b w:val="0"/>
                <w:bCs w:val="0"/>
              </w:rPr>
            </w:pPr>
            <w:r w:rsidRPr="00FF2DCA">
              <w:rPr>
                <w:b w:val="0"/>
                <w:bCs w:val="0"/>
              </w:rPr>
              <w:t>R1</w:t>
            </w:r>
          </w:p>
        </w:tc>
        <w:tc>
          <w:tcPr>
            <w:tcW w:w="3274" w:type="dxa"/>
          </w:tcPr>
          <w:p w14:paraId="0AB8EDCE" w14:textId="2C277C44" w:rsidR="006A46A6" w:rsidRDefault="00DF4D3F" w:rsidP="00BA3E9D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show running-config</w:t>
            </w:r>
          </w:p>
        </w:tc>
        <w:tc>
          <w:tcPr>
            <w:tcW w:w="4765" w:type="dxa"/>
          </w:tcPr>
          <w:p w14:paraId="7387BAE5" w14:textId="7F6E5939" w:rsidR="006A46A6" w:rsidRDefault="003D6AD7" w:rsidP="00BA3E9D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verify encapsulation and </w:t>
            </w:r>
            <w:r w:rsidR="00986FB1">
              <w:t>interface/</w:t>
            </w:r>
            <w:r>
              <w:t>subinterface</w:t>
            </w:r>
            <w:r w:rsidR="00986FB1">
              <w:t xml:space="preserve"> configuration</w:t>
            </w:r>
            <w:r>
              <w:t xml:space="preserve"> </w:t>
            </w:r>
          </w:p>
        </w:tc>
      </w:tr>
      <w:tr w:rsidR="00533D80" w:rsidRPr="00892D19" w14:paraId="3D2D2386" w14:textId="77777777" w:rsidTr="00B462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4638A313" w14:textId="50BE5BFB" w:rsidR="00533D80" w:rsidRPr="00FF2DCA" w:rsidRDefault="00533D80" w:rsidP="00BA3E9D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R1</w:t>
            </w:r>
          </w:p>
        </w:tc>
        <w:tc>
          <w:tcPr>
            <w:tcW w:w="3274" w:type="dxa"/>
          </w:tcPr>
          <w:p w14:paraId="05D4EACB" w14:textId="5698959D" w:rsidR="00533D80" w:rsidRDefault="00533D80" w:rsidP="00BA3E9D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 xml:space="preserve">Ping </w:t>
            </w:r>
            <w:r w:rsidR="00F52CF5">
              <w:rPr>
                <w:b/>
                <w:bCs/>
              </w:rPr>
              <w:t>192.168.10.3</w:t>
            </w:r>
          </w:p>
        </w:tc>
        <w:tc>
          <w:tcPr>
            <w:tcW w:w="4765" w:type="dxa"/>
          </w:tcPr>
          <w:p w14:paraId="54402DE2" w14:textId="2F8F18EE" w:rsidR="00533D80" w:rsidRDefault="00F52CF5" w:rsidP="00BA3E9D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Verifying connectivity to VLAN </w:t>
            </w:r>
            <w:r w:rsidR="001C0643">
              <w:t>10, host PC-A</w:t>
            </w:r>
          </w:p>
        </w:tc>
      </w:tr>
      <w:tr w:rsidR="00533D80" w:rsidRPr="00892D19" w14:paraId="346B506F" w14:textId="77777777" w:rsidTr="00B462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7155096F" w14:textId="4E60BDF6" w:rsidR="00533D80" w:rsidRPr="00FF2DCA" w:rsidRDefault="00533D80" w:rsidP="00BA3E9D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R1</w:t>
            </w:r>
          </w:p>
        </w:tc>
        <w:tc>
          <w:tcPr>
            <w:tcW w:w="3274" w:type="dxa"/>
          </w:tcPr>
          <w:p w14:paraId="6657ED38" w14:textId="04F438EF" w:rsidR="00533D80" w:rsidRDefault="00F52CF5" w:rsidP="00BA3E9D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Ping 192.168.20.4</w:t>
            </w:r>
          </w:p>
        </w:tc>
        <w:tc>
          <w:tcPr>
            <w:tcW w:w="4765" w:type="dxa"/>
          </w:tcPr>
          <w:p w14:paraId="56346DF6" w14:textId="5DA95B93" w:rsidR="00533D80" w:rsidRDefault="001C0643" w:rsidP="00BA3E9D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C0643">
              <w:t xml:space="preserve">Verifying connectivity to VLAN </w:t>
            </w:r>
            <w:r>
              <w:t>2</w:t>
            </w:r>
            <w:r w:rsidRPr="001C0643">
              <w:t>0, host PC-</w:t>
            </w:r>
            <w:r>
              <w:t>B</w:t>
            </w:r>
          </w:p>
        </w:tc>
      </w:tr>
      <w:tr w:rsidR="00533D80" w:rsidRPr="00892D19" w14:paraId="4874BC10" w14:textId="77777777" w:rsidTr="00B462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12A226B0" w14:textId="706470EA" w:rsidR="00533D80" w:rsidRPr="00FF2DCA" w:rsidRDefault="00533D80" w:rsidP="00BA3E9D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R1</w:t>
            </w:r>
          </w:p>
        </w:tc>
        <w:tc>
          <w:tcPr>
            <w:tcW w:w="3274" w:type="dxa"/>
          </w:tcPr>
          <w:p w14:paraId="71B2DCB1" w14:textId="6F61834A" w:rsidR="00533D80" w:rsidRDefault="00F52CF5" w:rsidP="00BA3E9D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Ping 192.168.30.5</w:t>
            </w:r>
          </w:p>
        </w:tc>
        <w:tc>
          <w:tcPr>
            <w:tcW w:w="4765" w:type="dxa"/>
          </w:tcPr>
          <w:p w14:paraId="75C95953" w14:textId="2E772281" w:rsidR="00533D80" w:rsidRDefault="001C0643" w:rsidP="00BA3E9D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Verifying connectivity to VLAN </w:t>
            </w:r>
            <w:r>
              <w:t>3</w:t>
            </w:r>
            <w:r>
              <w:t>0, host PC-</w:t>
            </w:r>
            <w:r>
              <w:t>C</w:t>
            </w:r>
          </w:p>
        </w:tc>
      </w:tr>
      <w:tr w:rsidR="00B4627C" w:rsidRPr="00892D19" w14:paraId="3A0D19ED" w14:textId="77777777" w:rsidTr="00B462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6" w:type="dxa"/>
          </w:tcPr>
          <w:p w14:paraId="0B03121F" w14:textId="584CA616" w:rsidR="00B4627C" w:rsidRPr="00892D19" w:rsidRDefault="00533D80" w:rsidP="00BA3E9D">
            <w:pPr>
              <w:spacing w:before="240" w:after="24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R1</w:t>
            </w:r>
          </w:p>
        </w:tc>
        <w:tc>
          <w:tcPr>
            <w:tcW w:w="3274" w:type="dxa"/>
          </w:tcPr>
          <w:p w14:paraId="0FDAE716" w14:textId="593BD543" w:rsidR="00B4627C" w:rsidRPr="006F7EB8" w:rsidRDefault="00F52CF5" w:rsidP="00BA3E9D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Ping 192.168.40.6</w:t>
            </w:r>
          </w:p>
        </w:tc>
        <w:tc>
          <w:tcPr>
            <w:tcW w:w="4765" w:type="dxa"/>
          </w:tcPr>
          <w:p w14:paraId="5BDFF6D4" w14:textId="53C450B9" w:rsidR="00B4627C" w:rsidRPr="00892D19" w:rsidRDefault="001C0643" w:rsidP="00BA3E9D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rifying no connection to VLAN 40, host PC-D due to no subinterface configured in R1</w:t>
            </w:r>
          </w:p>
        </w:tc>
      </w:tr>
    </w:tbl>
    <w:p w14:paraId="4F4380C5" w14:textId="77777777" w:rsidR="00CF70BD" w:rsidRDefault="00CF70BD">
      <w:pPr>
        <w:rPr>
          <w:b/>
          <w:bCs/>
        </w:rPr>
      </w:pPr>
      <w:r>
        <w:rPr>
          <w:b/>
          <w:bCs/>
        </w:rPr>
        <w:br w:type="page"/>
      </w:r>
    </w:p>
    <w:p w14:paraId="55B973EC" w14:textId="002CBC61" w:rsidR="008E155D" w:rsidRDefault="008E155D" w:rsidP="008E155D">
      <w:pPr>
        <w:spacing w:line="360" w:lineRule="auto"/>
        <w:ind w:left="720"/>
      </w:pPr>
      <w:r>
        <w:rPr>
          <w:b/>
          <w:bCs/>
        </w:rPr>
        <w:lastRenderedPageBreak/>
        <w:t>S</w:t>
      </w:r>
      <w:r w:rsidRPr="002C3202">
        <w:rPr>
          <w:b/>
          <w:bCs/>
        </w:rPr>
        <w:t>ource device</w:t>
      </w:r>
      <w:r w:rsidRPr="002C3202">
        <w:t xml:space="preserve">: </w:t>
      </w:r>
      <w:r>
        <w:t>PC-A</w:t>
      </w:r>
    </w:p>
    <w:p w14:paraId="46A10D69" w14:textId="77777777" w:rsidR="008E155D" w:rsidRDefault="008E155D" w:rsidP="008E155D">
      <w:pPr>
        <w:spacing w:line="360" w:lineRule="auto"/>
        <w:ind w:left="720"/>
      </w:pPr>
      <w:r w:rsidRPr="002C3202">
        <w:rPr>
          <w:b/>
          <w:bCs/>
        </w:rPr>
        <w:t>Destination device</w:t>
      </w:r>
      <w:r w:rsidRPr="002C3202">
        <w:t xml:space="preserve">: </w:t>
      </w:r>
      <w:r>
        <w:t>PC-B</w:t>
      </w:r>
    </w:p>
    <w:p w14:paraId="2B8C4578" w14:textId="77777777" w:rsidR="008E155D" w:rsidRDefault="008E155D" w:rsidP="008E155D">
      <w:pPr>
        <w:spacing w:line="360" w:lineRule="auto"/>
        <w:ind w:left="720"/>
      </w:pPr>
      <w:r w:rsidRPr="002C3202">
        <w:rPr>
          <w:b/>
          <w:bCs/>
        </w:rPr>
        <w:t>Test command</w:t>
      </w:r>
      <w:r w:rsidRPr="002C3202">
        <w:t xml:space="preserve">: </w:t>
      </w:r>
      <w:r>
        <w:t>ping 192.168.20.4</w:t>
      </w:r>
    </w:p>
    <w:p w14:paraId="3F51DBA5" w14:textId="1AFAADD3" w:rsidR="008E155D" w:rsidRDefault="008E155D" w:rsidP="008E155D">
      <w:pPr>
        <w:spacing w:line="360" w:lineRule="auto"/>
        <w:ind w:left="720"/>
      </w:pPr>
      <w:r w:rsidRPr="002C3202">
        <w:rPr>
          <w:b/>
          <w:bCs/>
        </w:rPr>
        <w:t>Expected results</w:t>
      </w:r>
      <w:r w:rsidRPr="002C3202">
        <w:t xml:space="preserve">: </w:t>
      </w:r>
      <w:proofErr w:type="gramStart"/>
      <w:r w:rsidR="005D32B4">
        <w:t>S</w:t>
      </w:r>
      <w:r>
        <w:t>uccess</w:t>
      </w:r>
      <w:proofErr w:type="gramEnd"/>
    </w:p>
    <w:p w14:paraId="4264149F" w14:textId="0A7DDB53" w:rsidR="008E155D" w:rsidRDefault="008E155D" w:rsidP="008E155D">
      <w:pPr>
        <w:spacing w:line="360" w:lineRule="auto"/>
        <w:ind w:left="720"/>
      </w:pPr>
      <w:r w:rsidRPr="002C3202">
        <w:rPr>
          <w:b/>
          <w:bCs/>
        </w:rPr>
        <w:t>Describe what this test means and how it validates connectivity</w:t>
      </w:r>
      <w:r w:rsidRPr="002C3202">
        <w:t>:</w:t>
      </w:r>
      <w:r>
        <w:t xml:space="preserve"> </w:t>
      </w:r>
      <w:r w:rsidR="009A06FB">
        <w:t xml:space="preserve">we </w:t>
      </w:r>
      <w:proofErr w:type="gramStart"/>
      <w:r w:rsidR="009A06FB">
        <w:t>are able to</w:t>
      </w:r>
      <w:proofErr w:type="gramEnd"/>
      <w:r w:rsidR="009A06FB">
        <w:t xml:space="preserve"> ping PC-B </w:t>
      </w:r>
      <w:r w:rsidR="00E30D28">
        <w:t xml:space="preserve">because the router R1 has </w:t>
      </w:r>
      <w:r w:rsidR="00A75639">
        <w:t>subinterface 10 and 20 configured</w:t>
      </w:r>
      <w:r w:rsidR="000E03D2">
        <w:t xml:space="preserve"> with IP addresses</w:t>
      </w:r>
      <w:r w:rsidR="00A75639">
        <w:t xml:space="preserve"> and </w:t>
      </w:r>
      <w:r w:rsidR="007F6E04">
        <w:t xml:space="preserve">recognize the traffic from </w:t>
      </w:r>
      <w:r w:rsidR="00F419CA">
        <w:t>these two VLANs</w:t>
      </w:r>
      <w:r w:rsidR="000E03D2">
        <w:t>.</w:t>
      </w:r>
    </w:p>
    <w:p w14:paraId="1477DCC6" w14:textId="77777777" w:rsidR="008E155D" w:rsidRDefault="008E155D" w:rsidP="008E155D">
      <w:pPr>
        <w:keepNext/>
        <w:keepLines/>
        <w:spacing w:line="360" w:lineRule="auto"/>
        <w:ind w:left="720"/>
      </w:pPr>
    </w:p>
    <w:p w14:paraId="555D5692" w14:textId="77777777" w:rsidR="008E155D" w:rsidRPr="002C3202" w:rsidRDefault="008E155D" w:rsidP="008E155D">
      <w:pPr>
        <w:keepNext/>
        <w:keepLines/>
        <w:spacing w:line="360" w:lineRule="auto"/>
        <w:ind w:left="720"/>
      </w:pPr>
      <w:r w:rsidRPr="002C3202">
        <w:rPr>
          <w:b/>
          <w:bCs/>
        </w:rPr>
        <w:t>Source device</w:t>
      </w:r>
      <w:r w:rsidRPr="002C3202">
        <w:t xml:space="preserve">: </w:t>
      </w:r>
      <w:r>
        <w:t>PC-A</w:t>
      </w:r>
    </w:p>
    <w:p w14:paraId="78CEF32E" w14:textId="77777777" w:rsidR="008E155D" w:rsidRPr="002C3202" w:rsidRDefault="008E155D" w:rsidP="008E155D">
      <w:pPr>
        <w:keepNext/>
        <w:keepLines/>
        <w:spacing w:line="360" w:lineRule="auto"/>
        <w:ind w:left="720"/>
      </w:pPr>
      <w:r w:rsidRPr="002C3202">
        <w:rPr>
          <w:b/>
          <w:bCs/>
        </w:rPr>
        <w:t>Destination device</w:t>
      </w:r>
      <w:r w:rsidRPr="002C3202">
        <w:t xml:space="preserve">: </w:t>
      </w:r>
      <w:r>
        <w:t>PC-C</w:t>
      </w:r>
    </w:p>
    <w:p w14:paraId="36542B3D" w14:textId="77777777" w:rsidR="008E155D" w:rsidRPr="002C3202" w:rsidRDefault="008E155D" w:rsidP="008E155D">
      <w:pPr>
        <w:keepNext/>
        <w:keepLines/>
        <w:spacing w:line="360" w:lineRule="auto"/>
        <w:ind w:left="720"/>
      </w:pPr>
      <w:r w:rsidRPr="002C3202">
        <w:rPr>
          <w:b/>
          <w:bCs/>
        </w:rPr>
        <w:t>Test command</w:t>
      </w:r>
      <w:r w:rsidRPr="002C3202">
        <w:t xml:space="preserve">: </w:t>
      </w:r>
      <w:r>
        <w:t>ping 192.168.30.5</w:t>
      </w:r>
    </w:p>
    <w:p w14:paraId="560BA2FE" w14:textId="3449CCED" w:rsidR="008E155D" w:rsidRPr="002C3202" w:rsidRDefault="008E155D" w:rsidP="008E155D">
      <w:pPr>
        <w:keepNext/>
        <w:keepLines/>
        <w:spacing w:line="360" w:lineRule="auto"/>
        <w:ind w:left="720"/>
      </w:pPr>
      <w:r w:rsidRPr="002C3202">
        <w:rPr>
          <w:b/>
          <w:bCs/>
        </w:rPr>
        <w:t>Expected results</w:t>
      </w:r>
      <w:r w:rsidRPr="002C3202">
        <w:t xml:space="preserve">: </w:t>
      </w:r>
      <w:r w:rsidR="00FA10F4">
        <w:t>S</w:t>
      </w:r>
      <w:r>
        <w:t>uccess.</w:t>
      </w:r>
    </w:p>
    <w:p w14:paraId="0B28682B" w14:textId="38FB57C8" w:rsidR="000862CD" w:rsidRDefault="008E155D" w:rsidP="000862CD">
      <w:pPr>
        <w:spacing w:line="360" w:lineRule="auto"/>
        <w:ind w:left="720"/>
      </w:pPr>
      <w:r w:rsidRPr="002C3202">
        <w:rPr>
          <w:b/>
          <w:bCs/>
        </w:rPr>
        <w:t>Describe what this test means and how it validates connectivity</w:t>
      </w:r>
      <w:r w:rsidRPr="002C3202">
        <w:t>:</w:t>
      </w:r>
      <w:r>
        <w:t xml:space="preserve"> </w:t>
      </w:r>
      <w:r w:rsidR="000862CD">
        <w:t xml:space="preserve">we </w:t>
      </w:r>
      <w:proofErr w:type="gramStart"/>
      <w:r w:rsidR="000862CD">
        <w:t>are able to</w:t>
      </w:r>
      <w:proofErr w:type="gramEnd"/>
      <w:r w:rsidR="000862CD">
        <w:t xml:space="preserve"> ping PC-</w:t>
      </w:r>
      <w:r w:rsidR="00EB7A0F">
        <w:t>C</w:t>
      </w:r>
      <w:r w:rsidR="000862CD">
        <w:t xml:space="preserve"> because the router R1 has subinterface 10 and </w:t>
      </w:r>
      <w:r w:rsidR="000862CD">
        <w:t>3</w:t>
      </w:r>
      <w:r w:rsidR="000862CD">
        <w:t>0 configured with IP addresses and recognize the traffic from these two VLANs.</w:t>
      </w:r>
    </w:p>
    <w:p w14:paraId="1778D054" w14:textId="2830F664" w:rsidR="008E155D" w:rsidRDefault="008E155D" w:rsidP="008E155D">
      <w:pPr>
        <w:keepNext/>
        <w:keepLines/>
        <w:spacing w:line="360" w:lineRule="auto"/>
        <w:ind w:left="720"/>
      </w:pPr>
    </w:p>
    <w:p w14:paraId="10DCE921" w14:textId="77777777" w:rsidR="008E155D" w:rsidRDefault="008E155D" w:rsidP="008E155D">
      <w:pPr>
        <w:keepNext/>
        <w:keepLines/>
        <w:spacing w:line="360" w:lineRule="auto"/>
        <w:ind w:left="720"/>
        <w:rPr>
          <w:b/>
          <w:bCs/>
        </w:rPr>
      </w:pPr>
    </w:p>
    <w:p w14:paraId="05E85CD3" w14:textId="77777777" w:rsidR="008E155D" w:rsidRPr="002C3202" w:rsidRDefault="008E155D" w:rsidP="008E155D">
      <w:pPr>
        <w:keepNext/>
        <w:keepLines/>
        <w:spacing w:line="360" w:lineRule="auto"/>
        <w:ind w:left="720"/>
      </w:pPr>
      <w:r w:rsidRPr="002C3202">
        <w:rPr>
          <w:b/>
          <w:bCs/>
        </w:rPr>
        <w:t>Source device</w:t>
      </w:r>
      <w:r w:rsidRPr="002C3202">
        <w:t xml:space="preserve">: </w:t>
      </w:r>
      <w:r>
        <w:t>PC-A</w:t>
      </w:r>
    </w:p>
    <w:p w14:paraId="3E3DC938" w14:textId="77777777" w:rsidR="008E155D" w:rsidRPr="002C3202" w:rsidRDefault="008E155D" w:rsidP="008E155D">
      <w:pPr>
        <w:keepNext/>
        <w:keepLines/>
        <w:spacing w:line="360" w:lineRule="auto"/>
        <w:ind w:left="720"/>
      </w:pPr>
      <w:r w:rsidRPr="002C3202">
        <w:rPr>
          <w:b/>
          <w:bCs/>
        </w:rPr>
        <w:t>Destination device</w:t>
      </w:r>
      <w:r w:rsidRPr="002C3202">
        <w:t xml:space="preserve">: </w:t>
      </w:r>
      <w:r>
        <w:t>PC-D</w:t>
      </w:r>
    </w:p>
    <w:p w14:paraId="635D3685" w14:textId="77777777" w:rsidR="008E155D" w:rsidRPr="002C3202" w:rsidRDefault="008E155D" w:rsidP="008E155D">
      <w:pPr>
        <w:keepNext/>
        <w:keepLines/>
        <w:spacing w:line="360" w:lineRule="auto"/>
        <w:ind w:left="720"/>
      </w:pPr>
      <w:r w:rsidRPr="002C3202">
        <w:rPr>
          <w:b/>
          <w:bCs/>
        </w:rPr>
        <w:t>Test command</w:t>
      </w:r>
      <w:r w:rsidRPr="002C3202">
        <w:t xml:space="preserve">: </w:t>
      </w:r>
      <w:r>
        <w:t>ping 192.168.40.6</w:t>
      </w:r>
    </w:p>
    <w:p w14:paraId="0A01699B" w14:textId="2A6E85E3" w:rsidR="008E155D" w:rsidRPr="002C3202" w:rsidRDefault="008E155D" w:rsidP="008E155D">
      <w:pPr>
        <w:keepNext/>
        <w:keepLines/>
        <w:spacing w:line="360" w:lineRule="auto"/>
        <w:ind w:left="720"/>
      </w:pPr>
      <w:r w:rsidRPr="002C3202">
        <w:rPr>
          <w:b/>
          <w:bCs/>
        </w:rPr>
        <w:t>Expected results</w:t>
      </w:r>
      <w:r w:rsidRPr="002C3202">
        <w:t xml:space="preserve">: </w:t>
      </w:r>
      <w:proofErr w:type="spellStart"/>
      <w:r w:rsidR="00EB7A0F">
        <w:t>Un</w:t>
      </w:r>
      <w:r>
        <w:t>uccess</w:t>
      </w:r>
      <w:proofErr w:type="spellEnd"/>
      <w:r>
        <w:t>.</w:t>
      </w:r>
    </w:p>
    <w:p w14:paraId="5D3620BC" w14:textId="493CAAFA" w:rsidR="000862CD" w:rsidRDefault="008E155D" w:rsidP="000862CD">
      <w:pPr>
        <w:spacing w:line="360" w:lineRule="auto"/>
        <w:ind w:left="720"/>
      </w:pPr>
      <w:r w:rsidRPr="002C3202">
        <w:rPr>
          <w:b/>
          <w:bCs/>
        </w:rPr>
        <w:t>Describe what this test means and how it validates connectivity</w:t>
      </w:r>
      <w:r w:rsidRPr="002C3202">
        <w:t>:</w:t>
      </w:r>
      <w:r>
        <w:t xml:space="preserve"> </w:t>
      </w:r>
      <w:r w:rsidR="000862CD">
        <w:t xml:space="preserve">we are </w:t>
      </w:r>
      <w:r w:rsidR="00EB7A0F">
        <w:t>un</w:t>
      </w:r>
      <w:r w:rsidR="000862CD">
        <w:t>able to ping PC-</w:t>
      </w:r>
      <w:r w:rsidR="00EB7A0F">
        <w:t>D</w:t>
      </w:r>
      <w:r w:rsidR="000862CD">
        <w:t xml:space="preserve"> because the router R1 </w:t>
      </w:r>
      <w:r w:rsidR="001B3FB6">
        <w:t xml:space="preserve">only </w:t>
      </w:r>
      <w:r w:rsidR="000862CD">
        <w:t xml:space="preserve">has subinterface 10 </w:t>
      </w:r>
      <w:r w:rsidR="001B3FB6">
        <w:t xml:space="preserve">configured. </w:t>
      </w:r>
      <w:r w:rsidR="001B3FB6">
        <w:lastRenderedPageBreak/>
        <w:t xml:space="preserve">PC-D </w:t>
      </w:r>
      <w:r w:rsidR="00017ECB">
        <w:t>has no associated subonterface configured</w:t>
      </w:r>
      <w:r w:rsidR="00E1146E">
        <w:t xml:space="preserve">; </w:t>
      </w:r>
      <w:proofErr w:type="gramStart"/>
      <w:r w:rsidR="00A97D28">
        <w:t>therefore</w:t>
      </w:r>
      <w:proofErr w:type="gramEnd"/>
      <w:r w:rsidR="00A97D28">
        <w:t xml:space="preserve"> R1 d</w:t>
      </w:r>
      <w:r w:rsidR="00E1146E">
        <w:t xml:space="preserve">oes not process data </w:t>
      </w:r>
      <w:r w:rsidR="008A65A1">
        <w:t>transmitted to PC-D.</w:t>
      </w:r>
      <w:r w:rsidR="00A97D28">
        <w:t xml:space="preserve"> </w:t>
      </w:r>
    </w:p>
    <w:p w14:paraId="733D1840" w14:textId="0092A371" w:rsidR="008E155D" w:rsidRDefault="008E155D" w:rsidP="008E155D">
      <w:pPr>
        <w:keepNext/>
        <w:keepLines/>
        <w:spacing w:line="360" w:lineRule="auto"/>
        <w:ind w:left="720"/>
      </w:pPr>
    </w:p>
    <w:p w14:paraId="09D85141" w14:textId="77777777" w:rsidR="008E155D" w:rsidRDefault="008E155D" w:rsidP="008E155D">
      <w:pPr>
        <w:keepNext/>
        <w:keepLines/>
        <w:spacing w:line="360" w:lineRule="auto"/>
        <w:ind w:left="720"/>
      </w:pPr>
    </w:p>
    <w:p w14:paraId="4AB1E3C9" w14:textId="77777777" w:rsidR="008E155D" w:rsidRPr="002C3202" w:rsidRDefault="008E155D" w:rsidP="008E155D">
      <w:pPr>
        <w:keepNext/>
        <w:keepLines/>
        <w:spacing w:line="360" w:lineRule="auto"/>
        <w:ind w:left="720"/>
      </w:pPr>
      <w:r w:rsidRPr="002C3202">
        <w:rPr>
          <w:b/>
          <w:bCs/>
        </w:rPr>
        <w:t>Source device</w:t>
      </w:r>
      <w:r w:rsidRPr="002C3202">
        <w:t xml:space="preserve">: </w:t>
      </w:r>
      <w:r>
        <w:t>PC-B</w:t>
      </w:r>
    </w:p>
    <w:p w14:paraId="257C6033" w14:textId="77777777" w:rsidR="008E155D" w:rsidRPr="002C3202" w:rsidRDefault="008E155D" w:rsidP="008E155D">
      <w:pPr>
        <w:keepNext/>
        <w:keepLines/>
        <w:spacing w:line="360" w:lineRule="auto"/>
        <w:ind w:left="720"/>
      </w:pPr>
      <w:r w:rsidRPr="002C3202">
        <w:rPr>
          <w:b/>
          <w:bCs/>
        </w:rPr>
        <w:t>Destination device</w:t>
      </w:r>
      <w:r w:rsidRPr="002C3202">
        <w:t xml:space="preserve">: </w:t>
      </w:r>
      <w:r>
        <w:t>PC-C</w:t>
      </w:r>
    </w:p>
    <w:p w14:paraId="2F8357A0" w14:textId="77777777" w:rsidR="008E155D" w:rsidRPr="002C3202" w:rsidRDefault="008E155D" w:rsidP="008E155D">
      <w:pPr>
        <w:keepNext/>
        <w:keepLines/>
        <w:spacing w:line="360" w:lineRule="auto"/>
        <w:ind w:left="720"/>
      </w:pPr>
      <w:r w:rsidRPr="002C3202">
        <w:rPr>
          <w:b/>
          <w:bCs/>
        </w:rPr>
        <w:t>Test command</w:t>
      </w:r>
      <w:r w:rsidRPr="002C3202">
        <w:t xml:space="preserve">: </w:t>
      </w:r>
      <w:r>
        <w:t>ping 192.168.30.5</w:t>
      </w:r>
    </w:p>
    <w:p w14:paraId="5CC55975" w14:textId="37D5D98E" w:rsidR="008E155D" w:rsidRPr="002C3202" w:rsidRDefault="008E155D" w:rsidP="008E155D">
      <w:pPr>
        <w:keepNext/>
        <w:keepLines/>
        <w:spacing w:line="360" w:lineRule="auto"/>
        <w:ind w:left="720"/>
      </w:pPr>
      <w:r w:rsidRPr="002C3202">
        <w:rPr>
          <w:b/>
          <w:bCs/>
        </w:rPr>
        <w:t>Expected results</w:t>
      </w:r>
      <w:r w:rsidRPr="002C3202">
        <w:t xml:space="preserve">: </w:t>
      </w:r>
      <w:proofErr w:type="spellStart"/>
      <w:r w:rsidR="005679FD">
        <w:t>S</w:t>
      </w:r>
      <w:r>
        <w:t>success</w:t>
      </w:r>
      <w:proofErr w:type="spellEnd"/>
      <w:r>
        <w:t>.</w:t>
      </w:r>
    </w:p>
    <w:p w14:paraId="176D4CAB" w14:textId="469BF3B5" w:rsidR="008A65A1" w:rsidRDefault="008E155D" w:rsidP="008A65A1">
      <w:pPr>
        <w:spacing w:line="360" w:lineRule="auto"/>
        <w:ind w:left="720"/>
      </w:pPr>
      <w:r w:rsidRPr="002C3202">
        <w:rPr>
          <w:b/>
          <w:bCs/>
        </w:rPr>
        <w:t>Describe what this test means and how it validates connectivity</w:t>
      </w:r>
      <w:r w:rsidRPr="002C3202">
        <w:t>:</w:t>
      </w:r>
      <w:r>
        <w:t xml:space="preserve"> </w:t>
      </w:r>
      <w:r w:rsidR="008A65A1">
        <w:t xml:space="preserve">we </w:t>
      </w:r>
      <w:proofErr w:type="gramStart"/>
      <w:r w:rsidR="008A65A1">
        <w:t>are able to</w:t>
      </w:r>
      <w:proofErr w:type="gramEnd"/>
      <w:r w:rsidR="008A65A1">
        <w:t xml:space="preserve"> ping PC-</w:t>
      </w:r>
      <w:r w:rsidR="008A65A1">
        <w:t>C</w:t>
      </w:r>
      <w:r w:rsidR="008A65A1">
        <w:t xml:space="preserve"> because the router R1 has subinterface </w:t>
      </w:r>
      <w:r w:rsidR="008A65A1">
        <w:t>3</w:t>
      </w:r>
      <w:r w:rsidR="008A65A1">
        <w:t>0 and 20 configured with IP addresses and recognize the traffic from these two VLANs.</w:t>
      </w:r>
    </w:p>
    <w:p w14:paraId="44DA1706" w14:textId="77777777" w:rsidR="008A65A1" w:rsidRDefault="008A65A1" w:rsidP="008A65A1">
      <w:pPr>
        <w:spacing w:line="360" w:lineRule="auto"/>
        <w:ind w:left="720"/>
      </w:pPr>
    </w:p>
    <w:p w14:paraId="11998BEE" w14:textId="77777777" w:rsidR="008E155D" w:rsidRPr="002C3202" w:rsidRDefault="008E155D" w:rsidP="008E155D">
      <w:pPr>
        <w:keepNext/>
        <w:keepLines/>
        <w:spacing w:line="360" w:lineRule="auto"/>
        <w:ind w:left="720"/>
      </w:pPr>
      <w:r w:rsidRPr="002C3202">
        <w:rPr>
          <w:b/>
          <w:bCs/>
        </w:rPr>
        <w:lastRenderedPageBreak/>
        <w:t>Source device</w:t>
      </w:r>
      <w:r w:rsidRPr="002C3202">
        <w:t xml:space="preserve">: </w:t>
      </w:r>
      <w:r>
        <w:t>PC-B</w:t>
      </w:r>
    </w:p>
    <w:p w14:paraId="4A99F3F0" w14:textId="77777777" w:rsidR="008E155D" w:rsidRPr="002C3202" w:rsidRDefault="008E155D" w:rsidP="008E155D">
      <w:pPr>
        <w:keepNext/>
        <w:keepLines/>
        <w:spacing w:line="360" w:lineRule="auto"/>
        <w:ind w:left="720"/>
      </w:pPr>
      <w:r w:rsidRPr="002C3202">
        <w:rPr>
          <w:b/>
          <w:bCs/>
        </w:rPr>
        <w:t>Destination device</w:t>
      </w:r>
      <w:r w:rsidRPr="002C3202">
        <w:t xml:space="preserve">: </w:t>
      </w:r>
      <w:r>
        <w:t>PC-D</w:t>
      </w:r>
    </w:p>
    <w:p w14:paraId="0F302D29" w14:textId="77777777" w:rsidR="008E155D" w:rsidRPr="002C3202" w:rsidRDefault="008E155D" w:rsidP="008E155D">
      <w:pPr>
        <w:keepNext/>
        <w:keepLines/>
        <w:spacing w:line="360" w:lineRule="auto"/>
        <w:ind w:left="720"/>
      </w:pPr>
      <w:r w:rsidRPr="002C3202">
        <w:rPr>
          <w:b/>
          <w:bCs/>
        </w:rPr>
        <w:t>Test command</w:t>
      </w:r>
      <w:r w:rsidRPr="002C3202">
        <w:t xml:space="preserve">: </w:t>
      </w:r>
      <w:r>
        <w:t>ping 192.168.40.6</w:t>
      </w:r>
    </w:p>
    <w:p w14:paraId="464131BF" w14:textId="77777777" w:rsidR="008E155D" w:rsidRPr="002C3202" w:rsidRDefault="008E155D" w:rsidP="008E155D">
      <w:pPr>
        <w:keepNext/>
        <w:keepLines/>
        <w:spacing w:line="360" w:lineRule="auto"/>
        <w:ind w:left="720"/>
      </w:pPr>
      <w:r w:rsidRPr="002C3202">
        <w:rPr>
          <w:b/>
          <w:bCs/>
        </w:rPr>
        <w:t>Expected results</w:t>
      </w:r>
      <w:r w:rsidRPr="002C3202">
        <w:t xml:space="preserve">: </w:t>
      </w:r>
      <w:r>
        <w:t>Unsuccess.</w:t>
      </w:r>
    </w:p>
    <w:p w14:paraId="4E1E3A89" w14:textId="4CE33669" w:rsidR="008E155D" w:rsidRDefault="008E155D" w:rsidP="008E155D">
      <w:pPr>
        <w:keepNext/>
        <w:keepLines/>
        <w:spacing w:line="360" w:lineRule="auto"/>
        <w:ind w:left="720"/>
      </w:pPr>
      <w:r w:rsidRPr="002C3202">
        <w:rPr>
          <w:b/>
          <w:bCs/>
        </w:rPr>
        <w:t>Describe what this test means and how it validates connectivity</w:t>
      </w:r>
      <w:r w:rsidRPr="002C3202">
        <w:t>:</w:t>
      </w:r>
      <w:r>
        <w:t xml:space="preserve"> </w:t>
      </w:r>
      <w:r w:rsidR="008A65A1">
        <w:t xml:space="preserve">we are unable to ping PC-D because the router R1 only has subinterface 10 configured. PC-D has no associated subonterface configured; </w:t>
      </w:r>
      <w:r w:rsidR="008A65A1">
        <w:t>therefore,</w:t>
      </w:r>
      <w:r w:rsidR="008A65A1">
        <w:t xml:space="preserve"> R1 does not process data transmitted to PC-D.</w:t>
      </w:r>
    </w:p>
    <w:p w14:paraId="78B884EA" w14:textId="77777777" w:rsidR="008E155D" w:rsidRDefault="008E155D" w:rsidP="008E155D">
      <w:pPr>
        <w:keepNext/>
        <w:keepLines/>
        <w:spacing w:line="360" w:lineRule="auto"/>
        <w:ind w:left="720"/>
        <w:rPr>
          <w:b/>
          <w:bCs/>
        </w:rPr>
      </w:pPr>
    </w:p>
    <w:p w14:paraId="59CFFB78" w14:textId="77777777" w:rsidR="008E155D" w:rsidRPr="002C3202" w:rsidRDefault="008E155D" w:rsidP="008E155D">
      <w:pPr>
        <w:keepNext/>
        <w:keepLines/>
        <w:spacing w:line="360" w:lineRule="auto"/>
        <w:ind w:left="720"/>
      </w:pPr>
      <w:r w:rsidRPr="002C3202">
        <w:rPr>
          <w:b/>
          <w:bCs/>
        </w:rPr>
        <w:t>Source device</w:t>
      </w:r>
      <w:r w:rsidRPr="002C3202">
        <w:t xml:space="preserve">: </w:t>
      </w:r>
      <w:r>
        <w:t>PC-C</w:t>
      </w:r>
    </w:p>
    <w:p w14:paraId="1AEF0B2E" w14:textId="77777777" w:rsidR="008E155D" w:rsidRPr="002C3202" w:rsidRDefault="008E155D" w:rsidP="008E155D">
      <w:pPr>
        <w:keepNext/>
        <w:keepLines/>
        <w:spacing w:line="360" w:lineRule="auto"/>
        <w:ind w:left="720"/>
      </w:pPr>
      <w:r w:rsidRPr="002C3202">
        <w:rPr>
          <w:b/>
          <w:bCs/>
        </w:rPr>
        <w:t>Destination device</w:t>
      </w:r>
      <w:r w:rsidRPr="002C3202">
        <w:t xml:space="preserve">: </w:t>
      </w:r>
      <w:r>
        <w:t>PC-D</w:t>
      </w:r>
    </w:p>
    <w:p w14:paraId="5F8C9C5B" w14:textId="77777777" w:rsidR="008E155D" w:rsidRPr="002C3202" w:rsidRDefault="008E155D" w:rsidP="008E155D">
      <w:pPr>
        <w:keepNext/>
        <w:keepLines/>
        <w:spacing w:line="360" w:lineRule="auto"/>
        <w:ind w:left="720"/>
      </w:pPr>
      <w:r w:rsidRPr="002C3202">
        <w:rPr>
          <w:b/>
          <w:bCs/>
        </w:rPr>
        <w:t>Test command</w:t>
      </w:r>
      <w:r w:rsidRPr="002C3202">
        <w:t xml:space="preserve">: </w:t>
      </w:r>
      <w:r>
        <w:t>ping 192.168.40.6</w:t>
      </w:r>
    </w:p>
    <w:p w14:paraId="30573530" w14:textId="3016DC1E" w:rsidR="008E155D" w:rsidRPr="002C3202" w:rsidRDefault="008E155D" w:rsidP="008E155D">
      <w:pPr>
        <w:keepNext/>
        <w:keepLines/>
        <w:spacing w:line="360" w:lineRule="auto"/>
        <w:ind w:left="720"/>
      </w:pPr>
      <w:r w:rsidRPr="002C3202">
        <w:rPr>
          <w:b/>
          <w:bCs/>
        </w:rPr>
        <w:t>Expected results</w:t>
      </w:r>
      <w:r w:rsidRPr="002C3202">
        <w:t xml:space="preserve">: </w:t>
      </w:r>
      <w:r w:rsidR="008A65A1">
        <w:t>Uns</w:t>
      </w:r>
      <w:r>
        <w:t>uccess.</w:t>
      </w:r>
    </w:p>
    <w:p w14:paraId="1CA03C05" w14:textId="3CFAE4EA" w:rsidR="008E155D" w:rsidRDefault="008E155D" w:rsidP="008E155D">
      <w:pPr>
        <w:keepNext/>
        <w:keepLines/>
        <w:spacing w:line="360" w:lineRule="auto"/>
        <w:ind w:left="720"/>
      </w:pPr>
      <w:r w:rsidRPr="002C3202">
        <w:rPr>
          <w:b/>
          <w:bCs/>
        </w:rPr>
        <w:t>Describe what this test means and how it validates connectivity</w:t>
      </w:r>
      <w:r w:rsidRPr="002C3202">
        <w:t>:</w:t>
      </w:r>
      <w:r>
        <w:t xml:space="preserve"> </w:t>
      </w:r>
      <w:r w:rsidR="008A65A1">
        <w:t>we are unable to ping PC-D because the router R1 only has subinterface 10 configured. PC-D has no associated sub</w:t>
      </w:r>
      <w:r w:rsidR="00CF70BD">
        <w:t>i</w:t>
      </w:r>
      <w:r w:rsidR="008A65A1">
        <w:t xml:space="preserve">nterface configured; </w:t>
      </w:r>
      <w:r w:rsidR="008A65A1">
        <w:t>therefore,</w:t>
      </w:r>
      <w:r w:rsidR="008A65A1">
        <w:t xml:space="preserve"> R1 does not process data transmitted to PC-D.</w:t>
      </w:r>
    </w:p>
    <w:p w14:paraId="539016A1" w14:textId="77777777" w:rsidR="00117AE2" w:rsidRDefault="00117AE2"/>
    <w:sectPr w:rsidR="00117AE2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D98AED" w14:textId="77777777" w:rsidR="004D2E77" w:rsidRDefault="004D2E77">
      <w:r>
        <w:separator/>
      </w:r>
    </w:p>
  </w:endnote>
  <w:endnote w:type="continuationSeparator" w:id="0">
    <w:p w14:paraId="48113FE3" w14:textId="77777777" w:rsidR="004D2E77" w:rsidRDefault="004D2E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C6C7DA" w14:textId="77777777" w:rsidR="004D2E77" w:rsidRDefault="004D2E77">
      <w:r>
        <w:separator/>
      </w:r>
    </w:p>
  </w:footnote>
  <w:footnote w:type="continuationSeparator" w:id="0">
    <w:p w14:paraId="2F6097C4" w14:textId="77777777" w:rsidR="004D2E77" w:rsidRDefault="004D2E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0C769" w14:textId="7C09A779" w:rsidR="005E6735" w:rsidRDefault="005E6735">
    <w:pPr>
      <w:pStyle w:val="Header"/>
      <w:jc w:val="right"/>
    </w:pPr>
    <w:r>
      <w:t>Version 1.</w:t>
    </w:r>
    <w:r w:rsidR="00934133">
      <w:t>6</w:t>
    </w:r>
    <w:r w:rsidR="003B0ADD">
      <w:t>.1</w:t>
    </w:r>
    <w:r>
      <w:tab/>
    </w:r>
    <w:r>
      <w:tab/>
    </w:r>
    <w:sdt>
      <w:sdtPr>
        <w:id w:val="-1318336367"/>
        <w:docPartObj>
          <w:docPartGallery w:val="Page Numbers (Top of Page)"/>
          <w:docPartUnique/>
        </w:docPartObj>
      </w:sdtPr>
      <w:sdtEndPr/>
      <w:sdtContent>
        <w:r>
          <w:t xml:space="preserve">Page </w:t>
        </w:r>
        <w:r>
          <w:rPr>
            <w:b/>
            <w:bCs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Cs w:val="24"/>
          </w:rPr>
          <w:fldChar w:fldCharType="end"/>
        </w:r>
        <w:r>
          <w:t xml:space="preserve"> of </w:t>
        </w:r>
        <w:r>
          <w:rPr>
            <w:b/>
            <w:bCs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Cs w:val="24"/>
          </w:rPr>
          <w:fldChar w:fldCharType="end"/>
        </w:r>
      </w:sdtContent>
    </w:sdt>
  </w:p>
  <w:p w14:paraId="3B0D4DF9" w14:textId="281CDC01" w:rsidR="00341734" w:rsidRDefault="0034173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3A80AEE"/>
    <w:multiLevelType w:val="singleLevel"/>
    <w:tmpl w:val="A3A80AEE"/>
    <w:lvl w:ilvl="0">
      <w:start w:val="1"/>
      <w:numFmt w:val="decimal"/>
      <w:lvlText w:val="%1."/>
      <w:lvlJc w:val="left"/>
      <w:pPr>
        <w:tabs>
          <w:tab w:val="left" w:pos="1265"/>
        </w:tabs>
        <w:ind w:left="1265" w:hanging="425"/>
      </w:pPr>
      <w:rPr>
        <w:rFonts w:hint="default"/>
      </w:rPr>
    </w:lvl>
  </w:abstractNum>
  <w:abstractNum w:abstractNumId="1" w15:restartNumberingAfterBreak="0">
    <w:nsid w:val="EA498482"/>
    <w:multiLevelType w:val="singleLevel"/>
    <w:tmpl w:val="EA498482"/>
    <w:lvl w:ilvl="0">
      <w:start w:val="1"/>
      <w:numFmt w:val="decimal"/>
      <w:lvlText w:val="%1."/>
      <w:lvlJc w:val="left"/>
      <w:pPr>
        <w:tabs>
          <w:tab w:val="left" w:pos="1265"/>
        </w:tabs>
        <w:ind w:left="1265" w:hanging="425"/>
      </w:pPr>
      <w:rPr>
        <w:rFonts w:hint="default"/>
      </w:rPr>
    </w:lvl>
  </w:abstractNum>
  <w:abstractNum w:abstractNumId="2" w15:restartNumberingAfterBreak="0">
    <w:nsid w:val="18955E2D"/>
    <w:multiLevelType w:val="singleLevel"/>
    <w:tmpl w:val="18955E2D"/>
    <w:lvl w:ilvl="0">
      <w:start w:val="1"/>
      <w:numFmt w:val="decimal"/>
      <w:lvlText w:val="%1."/>
      <w:lvlJc w:val="left"/>
      <w:pPr>
        <w:tabs>
          <w:tab w:val="left" w:pos="1265"/>
        </w:tabs>
        <w:ind w:left="1265" w:hanging="425"/>
      </w:pPr>
      <w:rPr>
        <w:rFonts w:hint="default"/>
      </w:rPr>
    </w:lvl>
  </w:abstractNum>
  <w:abstractNum w:abstractNumId="3" w15:restartNumberingAfterBreak="0">
    <w:nsid w:val="6F8439E5"/>
    <w:multiLevelType w:val="singleLevel"/>
    <w:tmpl w:val="6F8439E5"/>
    <w:lvl w:ilvl="0">
      <w:start w:val="1"/>
      <w:numFmt w:val="decimal"/>
      <w:lvlText w:val="%1."/>
      <w:lvlJc w:val="left"/>
      <w:pPr>
        <w:tabs>
          <w:tab w:val="left" w:pos="1265"/>
        </w:tabs>
        <w:ind w:left="1265" w:hanging="425"/>
      </w:pPr>
      <w:rPr>
        <w:rFonts w:hint="default"/>
      </w:rPr>
    </w:lvl>
  </w:abstractNum>
  <w:num w:numId="1" w16cid:durableId="1209341111">
    <w:abstractNumId w:val="0"/>
  </w:num>
  <w:num w:numId="2" w16cid:durableId="322390159">
    <w:abstractNumId w:val="3"/>
  </w:num>
  <w:num w:numId="3" w16cid:durableId="975991426">
    <w:abstractNumId w:val="1"/>
  </w:num>
  <w:num w:numId="4" w16cid:durableId="14386764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1MTExNrEwNjQysTBS0lEKTi0uzszPAykwrgUA/E5a7CwAAAA="/>
  </w:docVars>
  <w:rsids>
    <w:rsidRoot w:val="00F31A2E"/>
    <w:rsid w:val="000046F0"/>
    <w:rsid w:val="0001421C"/>
    <w:rsid w:val="00017ECB"/>
    <w:rsid w:val="0004507A"/>
    <w:rsid w:val="000527B6"/>
    <w:rsid w:val="00056F07"/>
    <w:rsid w:val="00074069"/>
    <w:rsid w:val="00074C59"/>
    <w:rsid w:val="000862CD"/>
    <w:rsid w:val="00096BF7"/>
    <w:rsid w:val="000A011C"/>
    <w:rsid w:val="000A746A"/>
    <w:rsid w:val="000B232F"/>
    <w:rsid w:val="000B7880"/>
    <w:rsid w:val="000E03D2"/>
    <w:rsid w:val="00101A4F"/>
    <w:rsid w:val="00110287"/>
    <w:rsid w:val="00117AE2"/>
    <w:rsid w:val="00122370"/>
    <w:rsid w:val="0013458E"/>
    <w:rsid w:val="00174382"/>
    <w:rsid w:val="001813C2"/>
    <w:rsid w:val="001859E1"/>
    <w:rsid w:val="00186B5E"/>
    <w:rsid w:val="0018792F"/>
    <w:rsid w:val="001B3FB6"/>
    <w:rsid w:val="001B4E6F"/>
    <w:rsid w:val="001C0643"/>
    <w:rsid w:val="00200464"/>
    <w:rsid w:val="002102CE"/>
    <w:rsid w:val="00213C98"/>
    <w:rsid w:val="00214256"/>
    <w:rsid w:val="002212F1"/>
    <w:rsid w:val="00226051"/>
    <w:rsid w:val="002265AF"/>
    <w:rsid w:val="00232A66"/>
    <w:rsid w:val="002461FC"/>
    <w:rsid w:val="00254E31"/>
    <w:rsid w:val="002728CA"/>
    <w:rsid w:val="00276F39"/>
    <w:rsid w:val="00281277"/>
    <w:rsid w:val="00285D20"/>
    <w:rsid w:val="00296C6C"/>
    <w:rsid w:val="002979E8"/>
    <w:rsid w:val="002C3B23"/>
    <w:rsid w:val="002C564E"/>
    <w:rsid w:val="003038B3"/>
    <w:rsid w:val="00313E3D"/>
    <w:rsid w:val="00334B96"/>
    <w:rsid w:val="003353FF"/>
    <w:rsid w:val="00341734"/>
    <w:rsid w:val="00341E77"/>
    <w:rsid w:val="00367F78"/>
    <w:rsid w:val="00383B7C"/>
    <w:rsid w:val="00384F0B"/>
    <w:rsid w:val="00396DE8"/>
    <w:rsid w:val="003A5015"/>
    <w:rsid w:val="003B0ADD"/>
    <w:rsid w:val="003D4C6B"/>
    <w:rsid w:val="003D6AD7"/>
    <w:rsid w:val="004338C9"/>
    <w:rsid w:val="004416A4"/>
    <w:rsid w:val="00445BDA"/>
    <w:rsid w:val="004560E6"/>
    <w:rsid w:val="00461C64"/>
    <w:rsid w:val="00473182"/>
    <w:rsid w:val="0048378C"/>
    <w:rsid w:val="004849AD"/>
    <w:rsid w:val="004A09EB"/>
    <w:rsid w:val="004C5DDB"/>
    <w:rsid w:val="004D2E77"/>
    <w:rsid w:val="004D5265"/>
    <w:rsid w:val="0050177F"/>
    <w:rsid w:val="005054DB"/>
    <w:rsid w:val="005300AD"/>
    <w:rsid w:val="005313A0"/>
    <w:rsid w:val="00533D80"/>
    <w:rsid w:val="00535128"/>
    <w:rsid w:val="00542D14"/>
    <w:rsid w:val="005679FD"/>
    <w:rsid w:val="00580359"/>
    <w:rsid w:val="00597D45"/>
    <w:rsid w:val="005A2013"/>
    <w:rsid w:val="005A62D2"/>
    <w:rsid w:val="005C4102"/>
    <w:rsid w:val="005C6AE4"/>
    <w:rsid w:val="005D32B4"/>
    <w:rsid w:val="005E6735"/>
    <w:rsid w:val="005F7428"/>
    <w:rsid w:val="00633423"/>
    <w:rsid w:val="00653105"/>
    <w:rsid w:val="00654FE1"/>
    <w:rsid w:val="00690FFE"/>
    <w:rsid w:val="006948F3"/>
    <w:rsid w:val="006A0504"/>
    <w:rsid w:val="006A3B2E"/>
    <w:rsid w:val="006A46A6"/>
    <w:rsid w:val="006B3A33"/>
    <w:rsid w:val="006B6EED"/>
    <w:rsid w:val="006D5C70"/>
    <w:rsid w:val="006D6F3A"/>
    <w:rsid w:val="007077AC"/>
    <w:rsid w:val="007307DF"/>
    <w:rsid w:val="00746DBA"/>
    <w:rsid w:val="00756064"/>
    <w:rsid w:val="0076245E"/>
    <w:rsid w:val="00764C1D"/>
    <w:rsid w:val="0077428D"/>
    <w:rsid w:val="007B07FD"/>
    <w:rsid w:val="007B6FC4"/>
    <w:rsid w:val="007C64B0"/>
    <w:rsid w:val="007C7C67"/>
    <w:rsid w:val="007D7A28"/>
    <w:rsid w:val="007E13E7"/>
    <w:rsid w:val="007E1C11"/>
    <w:rsid w:val="007F10EF"/>
    <w:rsid w:val="007F6E04"/>
    <w:rsid w:val="00812061"/>
    <w:rsid w:val="0082499C"/>
    <w:rsid w:val="00844A17"/>
    <w:rsid w:val="00846B5D"/>
    <w:rsid w:val="008540EE"/>
    <w:rsid w:val="008549A2"/>
    <w:rsid w:val="008672CE"/>
    <w:rsid w:val="00875569"/>
    <w:rsid w:val="00895583"/>
    <w:rsid w:val="008A65A1"/>
    <w:rsid w:val="008D607E"/>
    <w:rsid w:val="008E155D"/>
    <w:rsid w:val="008F0211"/>
    <w:rsid w:val="0090069D"/>
    <w:rsid w:val="009064A0"/>
    <w:rsid w:val="00921F93"/>
    <w:rsid w:val="00934133"/>
    <w:rsid w:val="00937FEF"/>
    <w:rsid w:val="0094742C"/>
    <w:rsid w:val="009650EB"/>
    <w:rsid w:val="00973AF7"/>
    <w:rsid w:val="0098301C"/>
    <w:rsid w:val="00986FB1"/>
    <w:rsid w:val="009A06FB"/>
    <w:rsid w:val="009B08F5"/>
    <w:rsid w:val="009C1825"/>
    <w:rsid w:val="009C6AF9"/>
    <w:rsid w:val="009E160F"/>
    <w:rsid w:val="00A006F1"/>
    <w:rsid w:val="00A24F1E"/>
    <w:rsid w:val="00A271F1"/>
    <w:rsid w:val="00A34D5A"/>
    <w:rsid w:val="00A4675E"/>
    <w:rsid w:val="00A55588"/>
    <w:rsid w:val="00A60BFC"/>
    <w:rsid w:val="00A75639"/>
    <w:rsid w:val="00A84840"/>
    <w:rsid w:val="00A91904"/>
    <w:rsid w:val="00A9304A"/>
    <w:rsid w:val="00A9312E"/>
    <w:rsid w:val="00A97D28"/>
    <w:rsid w:val="00AA6A0C"/>
    <w:rsid w:val="00AD0641"/>
    <w:rsid w:val="00AD2130"/>
    <w:rsid w:val="00B26AE0"/>
    <w:rsid w:val="00B4627C"/>
    <w:rsid w:val="00B52941"/>
    <w:rsid w:val="00B562A1"/>
    <w:rsid w:val="00B80452"/>
    <w:rsid w:val="00BA6BC4"/>
    <w:rsid w:val="00BB6486"/>
    <w:rsid w:val="00BE511A"/>
    <w:rsid w:val="00C302D2"/>
    <w:rsid w:val="00C625A4"/>
    <w:rsid w:val="00C67C9B"/>
    <w:rsid w:val="00C7048C"/>
    <w:rsid w:val="00C766B7"/>
    <w:rsid w:val="00C93DA1"/>
    <w:rsid w:val="00CA30FB"/>
    <w:rsid w:val="00CA5290"/>
    <w:rsid w:val="00CC464D"/>
    <w:rsid w:val="00CD39E0"/>
    <w:rsid w:val="00CD5E99"/>
    <w:rsid w:val="00CF7093"/>
    <w:rsid w:val="00CF70BD"/>
    <w:rsid w:val="00D02217"/>
    <w:rsid w:val="00D06662"/>
    <w:rsid w:val="00D32324"/>
    <w:rsid w:val="00D339EF"/>
    <w:rsid w:val="00D373ED"/>
    <w:rsid w:val="00D51AD8"/>
    <w:rsid w:val="00D557CE"/>
    <w:rsid w:val="00D84476"/>
    <w:rsid w:val="00D8636C"/>
    <w:rsid w:val="00DB1ABB"/>
    <w:rsid w:val="00DE4E5F"/>
    <w:rsid w:val="00DF0DEF"/>
    <w:rsid w:val="00DF4D3F"/>
    <w:rsid w:val="00DF597E"/>
    <w:rsid w:val="00E01146"/>
    <w:rsid w:val="00E0792F"/>
    <w:rsid w:val="00E1146E"/>
    <w:rsid w:val="00E12B8D"/>
    <w:rsid w:val="00E17CD0"/>
    <w:rsid w:val="00E25FF7"/>
    <w:rsid w:val="00E30D28"/>
    <w:rsid w:val="00E327E4"/>
    <w:rsid w:val="00E624B4"/>
    <w:rsid w:val="00E70497"/>
    <w:rsid w:val="00E841A7"/>
    <w:rsid w:val="00E85840"/>
    <w:rsid w:val="00EA0DAD"/>
    <w:rsid w:val="00EB7A0F"/>
    <w:rsid w:val="00ED1F97"/>
    <w:rsid w:val="00F07A5A"/>
    <w:rsid w:val="00F10D4F"/>
    <w:rsid w:val="00F152E3"/>
    <w:rsid w:val="00F26A96"/>
    <w:rsid w:val="00F3034B"/>
    <w:rsid w:val="00F31A2E"/>
    <w:rsid w:val="00F37568"/>
    <w:rsid w:val="00F40ACE"/>
    <w:rsid w:val="00F419CA"/>
    <w:rsid w:val="00F52CF5"/>
    <w:rsid w:val="00F5715A"/>
    <w:rsid w:val="00F71D67"/>
    <w:rsid w:val="00F75DAD"/>
    <w:rsid w:val="00F94160"/>
    <w:rsid w:val="00FA10F4"/>
    <w:rsid w:val="00FB339F"/>
    <w:rsid w:val="00FB4713"/>
    <w:rsid w:val="00FF2533"/>
    <w:rsid w:val="00FF2DCA"/>
    <w:rsid w:val="0C120F78"/>
    <w:rsid w:val="204B0362"/>
    <w:rsid w:val="3B6A74BE"/>
    <w:rsid w:val="50AE7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0D4DCE"/>
  <w15:docId w15:val="{BBD6595C-3476-405D-9583-97627DC41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70BD"/>
    <w:rPr>
      <w:sz w:val="24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table" w:styleId="GridTable1Light">
    <w:name w:val="Grid Table 1 Light"/>
    <w:basedOn w:val="TableNormal"/>
    <w:uiPriority w:val="46"/>
    <w:rsid w:val="00200464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itle">
    <w:name w:val="Title"/>
    <w:basedOn w:val="Normal"/>
    <w:next w:val="Normal"/>
    <w:link w:val="TitleChar"/>
    <w:uiPriority w:val="10"/>
    <w:qFormat/>
    <w:rsid w:val="009650E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650E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5351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3512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3512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51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512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9</Pages>
  <Words>2663</Words>
  <Characters>15180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IT 351 Project 2 Template v1.5</dc:title>
  <dc:creator>Jason Pittman</dc:creator>
  <cp:lastModifiedBy>Tri Ho</cp:lastModifiedBy>
  <cp:revision>4</cp:revision>
  <dcterms:created xsi:type="dcterms:W3CDTF">2023-07-30T11:01:00Z</dcterms:created>
  <dcterms:modified xsi:type="dcterms:W3CDTF">2023-07-30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156</vt:lpwstr>
  </property>
  <property fmtid="{D5CDD505-2E9C-101B-9397-08002B2CF9AE}" pid="3" name="ICV">
    <vt:lpwstr>2950C7D52D19456CBA775FA1C914B987</vt:lpwstr>
  </property>
  <property fmtid="{D5CDD505-2E9C-101B-9397-08002B2CF9AE}" pid="4" name="GrammarlyDocumentId">
    <vt:lpwstr>cdca6e9eca158e1ddc3eccdd9ed22941e07fe0ad7f2171f04a662c724dc44430</vt:lpwstr>
  </property>
</Properties>
</file>